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1335A" w14:textId="77777777" w:rsidR="00CD7EF6" w:rsidRDefault="00BD47A4" w:rsidP="00CD7EF6">
      <w:pPr>
        <w:pStyle w:val="Tytu"/>
        <w:spacing w:after="120"/>
        <w:jc w:val="left"/>
      </w:pPr>
      <w:r w:rsidRPr="00C0431C">
        <w:t>Service Provider Fiscal Statement</w:t>
      </w:r>
    </w:p>
    <w:p w14:paraId="4FC1335B" w14:textId="77777777" w:rsidR="001248C8" w:rsidRPr="001248C8" w:rsidRDefault="00A161E2" w:rsidP="001248C8">
      <w:pPr>
        <w:rPr>
          <w:i/>
          <w:iCs/>
        </w:rPr>
      </w:pPr>
      <w:r>
        <w:rPr>
          <w:i/>
          <w:iCs/>
        </w:rPr>
        <w:t xml:space="preserve">for the </w:t>
      </w:r>
      <w:r w:rsidR="008C31BD">
        <w:rPr>
          <w:i/>
          <w:iCs/>
        </w:rPr>
        <w:t xml:space="preserve">contracting </w:t>
      </w:r>
      <w:r>
        <w:rPr>
          <w:i/>
          <w:iCs/>
        </w:rPr>
        <w:t xml:space="preserve">purpose and </w:t>
      </w:r>
      <w:r w:rsidR="005A0685">
        <w:rPr>
          <w:i/>
          <w:iCs/>
        </w:rPr>
        <w:t xml:space="preserve">the </w:t>
      </w:r>
      <w:r>
        <w:rPr>
          <w:i/>
          <w:iCs/>
        </w:rPr>
        <w:t>Solidarity Fund PL in Georgia fiscal reporting</w:t>
      </w:r>
      <w:r w:rsidR="005B75B5">
        <w:rPr>
          <w:i/>
          <w:iCs/>
        </w:rPr>
        <w:t xml:space="preserve"> to the respective Tax Authorities in Georgia</w:t>
      </w:r>
      <w:r>
        <w:rPr>
          <w:i/>
          <w:iCs/>
        </w:rPr>
        <w:t xml:space="preserve"> </w:t>
      </w:r>
    </w:p>
    <w:p w14:paraId="4FC1335C" w14:textId="77777777" w:rsidR="006C0F4C" w:rsidRPr="00451D73" w:rsidRDefault="00E44102" w:rsidP="006C0F4C">
      <w:pPr>
        <w:jc w:val="both"/>
        <w:rPr>
          <w:szCs w:val="24"/>
        </w:rPr>
      </w:pPr>
      <w:r w:rsidRPr="00E44102">
        <w:rPr>
          <w:rStyle w:val="normaltextrun"/>
          <w:color w:val="000000"/>
          <w:sz w:val="22"/>
          <w:szCs w:val="22"/>
          <w:shd w:val="clear" w:color="auto" w:fill="FFFFFF"/>
        </w:rPr>
        <w:t xml:space="preserve">     </w:t>
      </w:r>
      <w:r>
        <w:rPr>
          <w:rStyle w:val="normaltextrun"/>
          <w:color w:val="000000"/>
          <w:sz w:val="22"/>
          <w:szCs w:val="22"/>
          <w:shd w:val="clear" w:color="auto" w:fill="FFFFFF"/>
        </w:rPr>
        <w:t xml:space="preserve">                                                 </w:t>
      </w:r>
      <w:r w:rsidR="004D51A5">
        <w:rPr>
          <w:rStyle w:val="normaltextrun"/>
          <w:color w:val="000000"/>
          <w:sz w:val="22"/>
          <w:szCs w:val="22"/>
          <w:shd w:val="clear" w:color="auto" w:fill="FFFFFF"/>
        </w:rPr>
        <w:t xml:space="preserve"> </w:t>
      </w:r>
    </w:p>
    <w:p w14:paraId="4FC1335D" w14:textId="77777777" w:rsidR="00A161E2" w:rsidRPr="008D0F26" w:rsidRDefault="00A161E2" w:rsidP="00A161E2">
      <w:pPr>
        <w:jc w:val="both"/>
        <w:rPr>
          <w:b/>
          <w:bCs/>
          <w:i/>
        </w:rPr>
      </w:pPr>
      <w:r>
        <w:rPr>
          <w:b/>
          <w:bCs/>
          <w:i/>
          <w:szCs w:val="24"/>
        </w:rPr>
        <w:t>First name(s)</w:t>
      </w:r>
    </w:p>
    <w:p w14:paraId="4FC1335E" w14:textId="308BEEBE" w:rsidR="00A161E2" w:rsidRPr="000D04E8" w:rsidRDefault="00276C4D" w:rsidP="00A161E2">
      <w:pPr>
        <w:jc w:val="both"/>
      </w:pPr>
      <w:sdt>
        <w:sdtPr>
          <w:rPr>
            <w:color w:val="2B579A"/>
            <w:shd w:val="clear" w:color="auto" w:fill="E6E6E6"/>
            <w:lang w:val="pl-PL"/>
          </w:rPr>
          <w:id w:val="1553575940"/>
          <w:placeholder>
            <w:docPart w:val="FC38A387A99E444DAC5083457CE0C196"/>
          </w:placeholder>
        </w:sdtPr>
        <w:sdtEndPr/>
        <w:sdtContent>
          <w:r w:rsidR="00A161E2" w:rsidRPr="000D04E8">
            <w:rPr>
              <w:rStyle w:val="normaltextrun"/>
              <w:color w:val="000000"/>
              <w:sz w:val="22"/>
              <w:szCs w:val="22"/>
              <w:shd w:val="clear" w:color="auto" w:fill="FFFFFF"/>
            </w:rPr>
            <w:t xml:space="preserve">Your </w:t>
          </w:r>
          <w:r w:rsidR="00A161E2">
            <w:rPr>
              <w:rStyle w:val="normaltextrun"/>
              <w:color w:val="000000"/>
              <w:sz w:val="22"/>
              <w:szCs w:val="22"/>
              <w:shd w:val="clear" w:color="auto" w:fill="FFFFFF"/>
            </w:rPr>
            <w:t xml:space="preserve">first and middle name(s):     </w:t>
          </w:r>
          <w:r w:rsidR="00701CCD">
            <w:rPr>
              <w:rStyle w:val="normaltextrun"/>
              <w:color w:val="000000"/>
              <w:sz w:val="22"/>
              <w:szCs w:val="22"/>
              <w:shd w:val="clear" w:color="auto" w:fill="FFFFFF"/>
            </w:rPr>
            <w:tab/>
          </w:r>
          <w:r w:rsidR="00701CCD">
            <w:rPr>
              <w:rStyle w:val="normaltextrun"/>
              <w:color w:val="000000"/>
              <w:sz w:val="22"/>
              <w:szCs w:val="22"/>
              <w:shd w:val="clear" w:color="auto" w:fill="FFFFFF"/>
            </w:rPr>
            <w:tab/>
          </w:r>
          <w:r w:rsidR="00A161E2">
            <w:rPr>
              <w:rStyle w:val="normaltextrun"/>
              <w:color w:val="000000"/>
              <w:sz w:val="22"/>
              <w:szCs w:val="22"/>
              <w:shd w:val="clear" w:color="auto" w:fill="FFFFFF"/>
            </w:rPr>
            <w:t xml:space="preserve">                                                                                               </w:t>
          </w:r>
        </w:sdtContent>
      </w:sdt>
      <w:r w:rsidR="00A161E2" w:rsidRPr="0025381D">
        <w:t xml:space="preserve"> </w:t>
      </w:r>
    </w:p>
    <w:p w14:paraId="4FC1335F" w14:textId="77777777" w:rsidR="006C0F4C" w:rsidRPr="005A3192" w:rsidRDefault="006C0F4C" w:rsidP="006C0F4C">
      <w:pPr>
        <w:jc w:val="both"/>
        <w:rPr>
          <w:i/>
          <w:szCs w:val="24"/>
        </w:rPr>
      </w:pPr>
    </w:p>
    <w:p w14:paraId="4FC13360" w14:textId="77777777" w:rsidR="00CD7EF6" w:rsidRPr="008D0F26" w:rsidRDefault="005A3192" w:rsidP="00CD7EF6">
      <w:pPr>
        <w:jc w:val="both"/>
        <w:rPr>
          <w:b/>
          <w:bCs/>
          <w:i/>
        </w:rPr>
      </w:pPr>
      <w:r w:rsidRPr="008D0F26">
        <w:rPr>
          <w:b/>
          <w:bCs/>
          <w:i/>
          <w:szCs w:val="24"/>
        </w:rPr>
        <w:t>SURNAME</w:t>
      </w:r>
    </w:p>
    <w:p w14:paraId="4FC13361" w14:textId="09C1B27A" w:rsidR="00CD7EF6" w:rsidRPr="000D04E8" w:rsidRDefault="00276C4D" w:rsidP="000C0E6F">
      <w:pPr>
        <w:jc w:val="both"/>
      </w:pPr>
      <w:sdt>
        <w:sdtPr>
          <w:rPr>
            <w:color w:val="2B579A"/>
            <w:shd w:val="clear" w:color="auto" w:fill="E6E6E6"/>
            <w:lang w:val="pl-PL"/>
          </w:rPr>
          <w:id w:val="-1857184006"/>
          <w:placeholder>
            <w:docPart w:val="DefaultPlaceholder_-1854013440"/>
          </w:placeholder>
        </w:sdtPr>
        <w:sdtEndPr/>
        <w:sdtContent>
          <w:r w:rsidR="000D04E8" w:rsidRPr="000D04E8">
            <w:rPr>
              <w:rStyle w:val="normaltextrun"/>
              <w:color w:val="000000"/>
              <w:sz w:val="22"/>
              <w:szCs w:val="22"/>
              <w:shd w:val="clear" w:color="auto" w:fill="FFFFFF"/>
            </w:rPr>
            <w:t xml:space="preserve">Your </w:t>
          </w:r>
          <w:r w:rsidR="00EE50DE">
            <w:rPr>
              <w:rStyle w:val="normaltextrun"/>
              <w:color w:val="000000"/>
              <w:sz w:val="22"/>
              <w:szCs w:val="22"/>
              <w:shd w:val="clear" w:color="auto" w:fill="FFFFFF"/>
            </w:rPr>
            <w:t>surname</w:t>
          </w:r>
          <w:r w:rsidR="00E44102">
            <w:rPr>
              <w:rStyle w:val="normaltextrun"/>
              <w:color w:val="000000"/>
              <w:sz w:val="22"/>
              <w:szCs w:val="22"/>
              <w:shd w:val="clear" w:color="auto" w:fill="FFFFFF"/>
            </w:rPr>
            <w:t xml:space="preserve">:     </w:t>
          </w:r>
          <w:r w:rsidR="00701CCD">
            <w:rPr>
              <w:rStyle w:val="normaltextrun"/>
              <w:color w:val="000000"/>
              <w:sz w:val="22"/>
              <w:szCs w:val="22"/>
              <w:shd w:val="clear" w:color="auto" w:fill="FFFFFF"/>
            </w:rPr>
            <w:tab/>
          </w:r>
          <w:r w:rsidR="00701CCD">
            <w:rPr>
              <w:rStyle w:val="normaltextrun"/>
              <w:color w:val="000000"/>
              <w:sz w:val="22"/>
              <w:szCs w:val="22"/>
              <w:shd w:val="clear" w:color="auto" w:fill="FFFFFF"/>
            </w:rPr>
            <w:tab/>
          </w:r>
          <w:r w:rsidR="00701CCD">
            <w:rPr>
              <w:rStyle w:val="normaltextrun"/>
              <w:color w:val="000000"/>
              <w:sz w:val="22"/>
              <w:szCs w:val="22"/>
              <w:shd w:val="clear" w:color="auto" w:fill="FFFFFF"/>
            </w:rPr>
            <w:tab/>
          </w:r>
          <w:r w:rsidR="00701CCD">
            <w:rPr>
              <w:rStyle w:val="normaltextrun"/>
              <w:color w:val="000000"/>
              <w:sz w:val="22"/>
              <w:szCs w:val="22"/>
              <w:shd w:val="clear" w:color="auto" w:fill="FFFFFF"/>
            </w:rPr>
            <w:tab/>
          </w:r>
          <w:r w:rsidR="00701CCD">
            <w:rPr>
              <w:rStyle w:val="normaltextrun"/>
              <w:color w:val="000000"/>
              <w:sz w:val="22"/>
              <w:szCs w:val="22"/>
              <w:shd w:val="clear" w:color="auto" w:fill="FFFFFF"/>
            </w:rPr>
            <w:tab/>
          </w:r>
          <w:r w:rsidR="00E44102">
            <w:rPr>
              <w:rStyle w:val="normaltextrun"/>
              <w:color w:val="000000"/>
              <w:sz w:val="22"/>
              <w:szCs w:val="22"/>
              <w:shd w:val="clear" w:color="auto" w:fill="FFFFFF"/>
            </w:rPr>
            <w:t xml:space="preserve">                                                                   </w:t>
          </w:r>
        </w:sdtContent>
      </w:sdt>
      <w:r w:rsidR="004310D3" w:rsidRPr="0025381D">
        <w:t xml:space="preserve"> </w:t>
      </w:r>
    </w:p>
    <w:p w14:paraId="4FC13362" w14:textId="77777777" w:rsidR="008D0F26" w:rsidRPr="007E1A9E" w:rsidRDefault="008D0F26" w:rsidP="000C0E6F">
      <w:pPr>
        <w:jc w:val="both"/>
      </w:pPr>
    </w:p>
    <w:p w14:paraId="4FC13363" w14:textId="77777777" w:rsidR="00625676" w:rsidRPr="008D0F26" w:rsidRDefault="0008439A" w:rsidP="00625676">
      <w:pPr>
        <w:jc w:val="both"/>
        <w:rPr>
          <w:b/>
          <w:bCs/>
          <w:i/>
        </w:rPr>
      </w:pPr>
      <w:r>
        <w:rPr>
          <w:b/>
          <w:bCs/>
          <w:i/>
        </w:rPr>
        <w:t>Mobile number</w:t>
      </w:r>
    </w:p>
    <w:p w14:paraId="4FC13365" w14:textId="7D7B4653" w:rsidR="00625676" w:rsidRDefault="00625676" w:rsidP="469C8CD8">
      <w:pPr>
        <w:jc w:val="both"/>
      </w:pPr>
      <w:r>
        <w:t xml:space="preserve">Your </w:t>
      </w:r>
      <w:r w:rsidR="00F3177C">
        <w:t>mobile number</w:t>
      </w:r>
      <w:r>
        <w:t>:</w:t>
      </w:r>
      <w:r w:rsidR="00F3177C">
        <w:t xml:space="preserve"> </w:t>
      </w:r>
      <w:r>
        <w:tab/>
      </w:r>
      <w:r w:rsidR="00BB453F">
        <w:t>(</w:t>
      </w:r>
      <w:r w:rsidR="00BB453F" w:rsidRPr="00295CC6">
        <w:rPr>
          <w:color w:val="FF0000"/>
        </w:rPr>
        <w:t>mandatory</w:t>
      </w:r>
      <w:r w:rsidR="00BB453F">
        <w:t>)</w:t>
      </w:r>
      <w:r>
        <w:tab/>
      </w:r>
      <w:r>
        <w:tab/>
      </w:r>
      <w:r>
        <w:tab/>
      </w:r>
      <w:r>
        <w:tab/>
      </w:r>
    </w:p>
    <w:p w14:paraId="4BFA76DC" w14:textId="6EE2AF5B" w:rsidR="00DA447C" w:rsidRDefault="00DA447C" w:rsidP="469C8CD8">
      <w:pPr>
        <w:jc w:val="both"/>
        <w:rPr>
          <w:b/>
          <w:bCs/>
          <w:i/>
          <w:iCs/>
        </w:rPr>
      </w:pPr>
      <w:r>
        <w:t>E-mail:</w:t>
      </w:r>
      <w:r>
        <w:tab/>
      </w:r>
      <w:r w:rsidR="00BB453F">
        <w:t xml:space="preserve"> (</w:t>
      </w:r>
      <w:r w:rsidR="00BB453F" w:rsidRPr="00295CC6">
        <w:rPr>
          <w:color w:val="FF0000"/>
        </w:rPr>
        <w:t>mandatory</w:t>
      </w:r>
      <w:r w:rsidR="00BB453F">
        <w:t>)</w:t>
      </w:r>
      <w:r>
        <w:tab/>
      </w:r>
      <w:r>
        <w:tab/>
      </w:r>
      <w:r>
        <w:tab/>
      </w:r>
      <w:r>
        <w:tab/>
      </w:r>
      <w:r>
        <w:tab/>
      </w:r>
      <w:r>
        <w:tab/>
      </w:r>
    </w:p>
    <w:p w14:paraId="451541AC" w14:textId="21ED7325" w:rsidR="469C8CD8" w:rsidRDefault="469C8CD8" w:rsidP="469C8CD8">
      <w:pPr>
        <w:jc w:val="both"/>
        <w:rPr>
          <w:highlight w:val="yellow"/>
        </w:rPr>
      </w:pPr>
    </w:p>
    <w:p w14:paraId="4FC13366" w14:textId="2165F9C0" w:rsidR="0025381D" w:rsidRPr="008D0F26" w:rsidRDefault="0025381D" w:rsidP="469C8CD8">
      <w:pPr>
        <w:jc w:val="both"/>
        <w:rPr>
          <w:b/>
          <w:bCs/>
          <w:i/>
          <w:iCs/>
        </w:rPr>
      </w:pPr>
      <w:r w:rsidRPr="469C8CD8">
        <w:rPr>
          <w:b/>
          <w:bCs/>
          <w:i/>
          <w:iCs/>
        </w:rPr>
        <w:t>Personal Identification Number</w:t>
      </w:r>
      <w:r w:rsidR="00A161E2" w:rsidRPr="469C8CD8">
        <w:rPr>
          <w:b/>
          <w:bCs/>
          <w:i/>
          <w:iCs/>
        </w:rPr>
        <w:t xml:space="preserve"> </w:t>
      </w:r>
      <w:r w:rsidRPr="469C8CD8">
        <w:rPr>
          <w:b/>
          <w:bCs/>
          <w:i/>
          <w:iCs/>
        </w:rPr>
        <w:t>(</w:t>
      </w:r>
      <w:proofErr w:type="spellStart"/>
      <w:r w:rsidR="13091BED" w:rsidRPr="469C8CD8">
        <w:rPr>
          <w:b/>
          <w:bCs/>
          <w:i/>
          <w:iCs/>
          <w:sz w:val="18"/>
          <w:szCs w:val="18"/>
        </w:rPr>
        <w:t>პირადობის</w:t>
      </w:r>
      <w:proofErr w:type="spellEnd"/>
      <w:r w:rsidR="13091BED" w:rsidRPr="469C8CD8">
        <w:rPr>
          <w:b/>
          <w:bCs/>
          <w:i/>
          <w:iCs/>
          <w:sz w:val="18"/>
          <w:szCs w:val="18"/>
        </w:rPr>
        <w:t xml:space="preserve"> </w:t>
      </w:r>
      <w:proofErr w:type="spellStart"/>
      <w:r w:rsidR="13091BED" w:rsidRPr="469C8CD8">
        <w:rPr>
          <w:b/>
          <w:bCs/>
          <w:i/>
          <w:iCs/>
          <w:sz w:val="18"/>
          <w:szCs w:val="18"/>
        </w:rPr>
        <w:t>მოწმობა</w:t>
      </w:r>
      <w:proofErr w:type="spellEnd"/>
      <w:r w:rsidR="13091BED" w:rsidRPr="469C8CD8">
        <w:rPr>
          <w:b/>
          <w:bCs/>
          <w:i/>
          <w:iCs/>
          <w:sz w:val="18"/>
          <w:szCs w:val="18"/>
        </w:rPr>
        <w:t xml:space="preserve">, </w:t>
      </w:r>
      <w:proofErr w:type="spellStart"/>
      <w:r w:rsidR="13091BED" w:rsidRPr="469C8CD8">
        <w:rPr>
          <w:b/>
          <w:bCs/>
          <w:i/>
          <w:iCs/>
          <w:sz w:val="18"/>
          <w:szCs w:val="18"/>
        </w:rPr>
        <w:t>პირადი</w:t>
      </w:r>
      <w:proofErr w:type="spellEnd"/>
      <w:r w:rsidR="13091BED" w:rsidRPr="469C8CD8">
        <w:rPr>
          <w:b/>
          <w:bCs/>
          <w:i/>
          <w:iCs/>
          <w:sz w:val="18"/>
          <w:szCs w:val="18"/>
        </w:rPr>
        <w:t xml:space="preserve"> </w:t>
      </w:r>
      <w:proofErr w:type="spellStart"/>
      <w:r w:rsidR="13091BED" w:rsidRPr="469C8CD8">
        <w:rPr>
          <w:b/>
          <w:bCs/>
          <w:i/>
          <w:iCs/>
          <w:sz w:val="18"/>
          <w:szCs w:val="18"/>
        </w:rPr>
        <w:t>ნომერი</w:t>
      </w:r>
      <w:proofErr w:type="spellEnd"/>
      <w:r w:rsidRPr="469C8CD8">
        <w:rPr>
          <w:b/>
          <w:bCs/>
          <w:i/>
          <w:iCs/>
        </w:rPr>
        <w:t>)</w:t>
      </w:r>
    </w:p>
    <w:p w14:paraId="4FC13367" w14:textId="29A4BB29" w:rsidR="009975AC" w:rsidRPr="00083309" w:rsidRDefault="00276C4D" w:rsidP="00BA062D">
      <w:pPr>
        <w:jc w:val="both"/>
        <w:rPr>
          <w:rFonts w:eastAsia="Calibri"/>
        </w:rPr>
      </w:pPr>
      <w:sdt>
        <w:sdtPr>
          <w:rPr>
            <w:color w:val="2B579A"/>
            <w:shd w:val="clear" w:color="auto" w:fill="E6E6E6"/>
            <w:lang w:val="pl-PL"/>
          </w:rPr>
          <w:id w:val="477033968"/>
          <w:placeholder>
            <w:docPart w:val="DefaultPlaceholder_-1854013440"/>
          </w:placeholder>
        </w:sdtPr>
        <w:sdtEndPr>
          <w:rPr>
            <w:rFonts w:eastAsia="Calibri"/>
          </w:rPr>
        </w:sdtEndPr>
        <w:sdtContent>
          <w:r w:rsidR="00DD6E83" w:rsidRPr="00950DD3">
            <w:t xml:space="preserve">Your 11 digits </w:t>
          </w:r>
          <w:r w:rsidR="00EB1321" w:rsidRPr="00950DD3">
            <w:t>P</w:t>
          </w:r>
          <w:r w:rsidR="003C586A">
            <w:t>/</w:t>
          </w:r>
          <w:r w:rsidR="00EB1321" w:rsidRPr="00950DD3">
            <w:t>N</w:t>
          </w:r>
          <w:r w:rsidR="00416140" w:rsidRPr="00950DD3">
            <w:t>:</w:t>
          </w:r>
          <w:r w:rsidR="00BA062D">
            <w:t xml:space="preserve"> </w:t>
          </w:r>
          <w:r w:rsidR="007D4574">
            <w:t xml:space="preserve">_ _ _ _ _ _ _ _ _ _ _ </w:t>
          </w:r>
          <w:r w:rsidR="007D4574">
            <w:t>(</w:t>
          </w:r>
          <w:proofErr w:type="gramStart"/>
          <w:r w:rsidR="007D4574" w:rsidRPr="00295CC6">
            <w:rPr>
              <w:color w:val="FF0000"/>
            </w:rPr>
            <w:t>mandatory</w:t>
          </w:r>
          <w:r w:rsidR="007D4574">
            <w:t>)</w:t>
          </w:r>
          <w:r w:rsidR="00BA062D">
            <w:t xml:space="preserve">  </w:t>
          </w:r>
          <w:r w:rsidR="00F03EFB">
            <w:tab/>
          </w:r>
          <w:proofErr w:type="gramEnd"/>
          <w:r w:rsidR="00F03EFB">
            <w:tab/>
          </w:r>
          <w:r w:rsidR="00F03EFB">
            <w:tab/>
          </w:r>
          <w:r w:rsidR="00F03EFB">
            <w:tab/>
          </w:r>
          <w:r w:rsidR="00F03EFB">
            <w:tab/>
          </w:r>
          <w:r w:rsidR="00BA062D">
            <w:t xml:space="preserve">                                                            </w:t>
          </w:r>
          <w:r w:rsidR="00416140">
            <w:t xml:space="preserve">          </w:t>
          </w:r>
        </w:sdtContent>
      </w:sdt>
      <w:r w:rsidR="009975AC" w:rsidRPr="00083309">
        <w:rPr>
          <w:rFonts w:eastAsia="Calibri"/>
        </w:rPr>
        <w:t xml:space="preserve"> </w:t>
      </w:r>
    </w:p>
    <w:p w14:paraId="4FC13368" w14:textId="77777777" w:rsidR="00BA062D" w:rsidRDefault="00BA062D" w:rsidP="00083309">
      <w:pPr>
        <w:jc w:val="both"/>
        <w:rPr>
          <w:b/>
          <w:bCs/>
          <w:i/>
        </w:rPr>
      </w:pPr>
    </w:p>
    <w:p w14:paraId="4FC13369" w14:textId="77777777" w:rsidR="00BE6BF4" w:rsidRPr="00B425A0" w:rsidRDefault="00AC56F7" w:rsidP="00BE6BF4">
      <w:pPr>
        <w:jc w:val="both"/>
        <w:rPr>
          <w:i/>
        </w:rPr>
      </w:pPr>
      <w:r>
        <w:rPr>
          <w:b/>
          <w:bCs/>
          <w:i/>
        </w:rPr>
        <w:t xml:space="preserve">Legal </w:t>
      </w:r>
      <w:proofErr w:type="gramStart"/>
      <w:r>
        <w:rPr>
          <w:b/>
          <w:bCs/>
          <w:i/>
        </w:rPr>
        <w:t>Status</w:t>
      </w:r>
      <w:r w:rsidR="00B425A0" w:rsidRPr="009C1C48">
        <w:rPr>
          <w:i/>
          <w:color w:val="C00000"/>
        </w:rPr>
        <w:t>[</w:t>
      </w:r>
      <w:proofErr w:type="gramEnd"/>
      <w:r w:rsidR="00B425A0" w:rsidRPr="009C1C48">
        <w:rPr>
          <w:i/>
          <w:color w:val="C00000"/>
        </w:rPr>
        <w:t xml:space="preserve">please tick the </w:t>
      </w:r>
      <w:r w:rsidR="00D14131" w:rsidRPr="009C1C48">
        <w:rPr>
          <w:i/>
          <w:color w:val="C00000"/>
        </w:rPr>
        <w:t xml:space="preserve">appropriate </w:t>
      </w:r>
      <w:r w:rsidR="005C1ACA" w:rsidRPr="009C1C48">
        <w:rPr>
          <w:i/>
          <w:color w:val="C00000"/>
        </w:rPr>
        <w:t>box]</w:t>
      </w:r>
    </w:p>
    <w:p w14:paraId="4FC1336A" w14:textId="6AE32FE3" w:rsidR="00AC56F7" w:rsidRDefault="00276C4D" w:rsidP="00BE6BF4">
      <w:pPr>
        <w:jc w:val="both"/>
        <w:rPr>
          <w:rFonts w:eastAsia="Calibri"/>
        </w:rPr>
      </w:pPr>
      <w:sdt>
        <w:sdtPr>
          <w:rPr>
            <w:rFonts w:eastAsia="Calibri"/>
            <w:color w:val="2B579A"/>
            <w:highlight w:val="yellow"/>
            <w:shd w:val="clear" w:color="auto" w:fill="E6E6E6"/>
          </w:rPr>
          <w:id w:val="1976795167"/>
        </w:sdtPr>
        <w:sdtEndPr/>
        <w:sdtContent>
          <w:sdt>
            <w:sdtPr>
              <w:rPr>
                <w:rFonts w:eastAsia="Calibri"/>
                <w:color w:val="2B579A"/>
                <w:shd w:val="clear" w:color="auto" w:fill="E6E6E6"/>
              </w:rPr>
              <w:id w:val="1182167918"/>
            </w:sdtPr>
            <w:sdtEndPr/>
            <w:sdtContent>
              <w:r w:rsidR="00F03EFB">
                <w:rPr>
                  <w:rFonts w:ascii="MS Gothic" w:eastAsia="MS Gothic" w:hAnsi="MS Gothic" w:hint="eastAsia"/>
                </w:rPr>
                <w:t>☐</w:t>
              </w:r>
            </w:sdtContent>
          </w:sdt>
          <w:r w:rsidR="00F03EFB">
            <w:rPr>
              <w:rFonts w:eastAsia="Calibri"/>
              <w:color w:val="2B579A"/>
              <w:shd w:val="clear" w:color="auto" w:fill="E6E6E6"/>
            </w:rPr>
            <w:t xml:space="preserve"> </w:t>
          </w:r>
        </w:sdtContent>
      </w:sdt>
      <w:r w:rsidR="00AF5261">
        <w:rPr>
          <w:rFonts w:eastAsia="Calibri"/>
        </w:rPr>
        <w:t>physical person</w:t>
      </w:r>
    </w:p>
    <w:p w14:paraId="4FC1336B" w14:textId="77777777" w:rsidR="00AF5261" w:rsidRDefault="00276C4D" w:rsidP="00BE6BF4">
      <w:pPr>
        <w:jc w:val="both"/>
        <w:rPr>
          <w:rFonts w:eastAsia="Calibri"/>
        </w:rPr>
      </w:pPr>
      <w:sdt>
        <w:sdtPr>
          <w:rPr>
            <w:rFonts w:eastAsia="Calibri"/>
            <w:color w:val="2B579A"/>
            <w:shd w:val="clear" w:color="auto" w:fill="E6E6E6"/>
          </w:rPr>
          <w:id w:val="-1420401354"/>
        </w:sdtPr>
        <w:sdtEndPr/>
        <w:sdtContent>
          <w:r w:rsidR="00757076">
            <w:rPr>
              <w:rFonts w:ascii="MS Gothic" w:eastAsia="MS Gothic" w:hAnsi="MS Gothic" w:hint="eastAsia"/>
            </w:rPr>
            <w:t>☐</w:t>
          </w:r>
        </w:sdtContent>
      </w:sdt>
      <w:r w:rsidR="00DC419F">
        <w:rPr>
          <w:rFonts w:eastAsia="Calibri"/>
        </w:rPr>
        <w:t xml:space="preserve">individual </w:t>
      </w:r>
      <w:r w:rsidR="00B425A0">
        <w:rPr>
          <w:rFonts w:eastAsia="Calibri"/>
        </w:rPr>
        <w:t>entrepreneur</w:t>
      </w:r>
      <w:r w:rsidR="00DC419F">
        <w:rPr>
          <w:rFonts w:eastAsia="Calibri"/>
        </w:rPr>
        <w:t xml:space="preserve"> </w:t>
      </w:r>
    </w:p>
    <w:p w14:paraId="4FC1336C" w14:textId="77777777" w:rsidR="0054395E" w:rsidRDefault="00276C4D" w:rsidP="00BE6BF4">
      <w:pPr>
        <w:jc w:val="both"/>
        <w:rPr>
          <w:rFonts w:eastAsia="Calibri"/>
        </w:rPr>
      </w:pPr>
      <w:sdt>
        <w:sdtPr>
          <w:rPr>
            <w:rFonts w:eastAsia="Calibri"/>
            <w:color w:val="2B579A"/>
            <w:shd w:val="clear" w:color="auto" w:fill="E6E6E6"/>
          </w:rPr>
          <w:id w:val="-130475779"/>
        </w:sdtPr>
        <w:sdtEndPr/>
        <w:sdtContent>
          <w:r w:rsidR="008E56EA">
            <w:rPr>
              <w:rFonts w:ascii="MS Gothic" w:eastAsia="MS Gothic" w:hAnsi="MS Gothic" w:hint="eastAsia"/>
            </w:rPr>
            <w:t>☐</w:t>
          </w:r>
        </w:sdtContent>
      </w:sdt>
      <w:r w:rsidR="00DE4688">
        <w:rPr>
          <w:rFonts w:eastAsia="Calibri"/>
        </w:rPr>
        <w:t xml:space="preserve">commercial entity </w:t>
      </w:r>
    </w:p>
    <w:p w14:paraId="4FC1336D" w14:textId="77777777" w:rsidR="0037119C" w:rsidRDefault="0037119C" w:rsidP="00BE6BF4">
      <w:pPr>
        <w:jc w:val="both"/>
        <w:rPr>
          <w:rFonts w:eastAsia="Calibri"/>
        </w:rPr>
      </w:pPr>
    </w:p>
    <w:p w14:paraId="4FC1336E" w14:textId="7D1B50AC" w:rsidR="0037119C" w:rsidRPr="007D4574" w:rsidRDefault="000F125F" w:rsidP="0037119C">
      <w:pPr>
        <w:ind w:left="720" w:hanging="720"/>
        <w:jc w:val="both"/>
        <w:rPr>
          <w:rFonts w:ascii="Sylfaen" w:eastAsia="Calibri" w:hAnsi="Sylfaen"/>
        </w:rPr>
      </w:pPr>
      <w:r w:rsidRPr="000F125F">
        <w:rPr>
          <w:rFonts w:ascii="Sylfaen" w:eastAsia="Calibri" w:hAnsi="Sylfaen"/>
          <w:lang w:val="ka-GE"/>
        </w:rPr>
        <w:t>Are you a</w:t>
      </w:r>
      <w:r w:rsidRPr="000F125F">
        <w:rPr>
          <w:rFonts w:ascii="Sylfaen" w:eastAsia="Calibri" w:hAnsi="Sylfaen"/>
          <w:lang w:val="en-AU"/>
        </w:rPr>
        <w:t xml:space="preserve"> pension</w:t>
      </w:r>
      <w:r w:rsidRPr="000F125F">
        <w:rPr>
          <w:rFonts w:ascii="Sylfaen" w:eastAsia="Calibri" w:hAnsi="Sylfaen"/>
          <w:lang w:val="ka-GE"/>
        </w:rPr>
        <w:t xml:space="preserve"> tax payer:</w:t>
      </w:r>
      <w:r w:rsidR="007D4574">
        <w:rPr>
          <w:rFonts w:ascii="Sylfaen" w:eastAsia="Calibri" w:hAnsi="Sylfaen"/>
        </w:rPr>
        <w:t xml:space="preserve"> </w:t>
      </w:r>
      <w:r w:rsidR="007D4574">
        <w:t>(</w:t>
      </w:r>
      <w:r w:rsidR="007D4574" w:rsidRPr="00295CC6">
        <w:rPr>
          <w:color w:val="FF0000"/>
        </w:rPr>
        <w:t>mandatory</w:t>
      </w:r>
      <w:r w:rsidR="007D4574">
        <w:t>)</w:t>
      </w:r>
    </w:p>
    <w:p w14:paraId="4FC1336F" w14:textId="0A6802AD" w:rsidR="0037119C" w:rsidRPr="000F125F" w:rsidRDefault="00276C4D" w:rsidP="0037119C">
      <w:pPr>
        <w:ind w:left="720" w:hanging="720"/>
        <w:jc w:val="both"/>
        <w:rPr>
          <w:rFonts w:ascii="Sylfaen" w:eastAsia="Calibri" w:hAnsi="Sylfaen"/>
          <w:lang w:val="en-AU"/>
        </w:rPr>
      </w:pPr>
      <w:sdt>
        <w:sdtPr>
          <w:rPr>
            <w:rFonts w:eastAsia="Calibri"/>
            <w:color w:val="2B579A"/>
            <w:shd w:val="clear" w:color="auto" w:fill="E6E6E6"/>
          </w:rPr>
          <w:id w:val="-1037050646"/>
        </w:sdtPr>
        <w:sdtEndPr/>
        <w:sdtContent>
          <w:sdt>
            <w:sdtPr>
              <w:rPr>
                <w:rFonts w:eastAsia="Calibri"/>
                <w:color w:val="2B579A"/>
                <w:shd w:val="clear" w:color="auto" w:fill="E6E6E6"/>
              </w:rPr>
              <w:id w:val="-985860359"/>
            </w:sdtPr>
            <w:sdtEndPr/>
            <w:sdtContent>
              <w:r w:rsidR="0066523D">
                <w:rPr>
                  <w:rFonts w:ascii="MS Gothic" w:eastAsia="MS Gothic" w:hAnsi="MS Gothic" w:hint="eastAsia"/>
                </w:rPr>
                <w:t>☐</w:t>
              </w:r>
            </w:sdtContent>
          </w:sdt>
        </w:sdtContent>
      </w:sdt>
      <w:r w:rsidR="0037119C" w:rsidRPr="000F125F">
        <w:rPr>
          <w:rFonts w:ascii="Sylfaen" w:eastAsia="Calibri" w:hAnsi="Sylfaen"/>
          <w:lang w:val="ka-GE"/>
        </w:rPr>
        <w:t xml:space="preserve"> </w:t>
      </w:r>
      <w:r w:rsidR="0037119C" w:rsidRPr="000F125F">
        <w:rPr>
          <w:rFonts w:ascii="Sylfaen" w:eastAsia="Calibri" w:hAnsi="Sylfaen"/>
          <w:lang w:val="en-AU"/>
        </w:rPr>
        <w:t>Yes</w:t>
      </w:r>
    </w:p>
    <w:p w14:paraId="4FC13370" w14:textId="74DB54A4" w:rsidR="0037119C" w:rsidRPr="000F125F" w:rsidRDefault="00276C4D" w:rsidP="000F125F">
      <w:pPr>
        <w:shd w:val="clear" w:color="auto" w:fill="FFFFFF" w:themeFill="background1"/>
        <w:ind w:left="720" w:hanging="720"/>
        <w:jc w:val="both"/>
        <w:rPr>
          <w:rFonts w:ascii="Sylfaen" w:eastAsia="Calibri" w:hAnsi="Sylfaen"/>
          <w:lang w:val="en-AU"/>
        </w:rPr>
      </w:pPr>
      <w:sdt>
        <w:sdtPr>
          <w:rPr>
            <w:rFonts w:eastAsia="Calibri"/>
            <w:color w:val="2B579A"/>
            <w:shd w:val="clear" w:color="auto" w:fill="E6E6E6"/>
          </w:rPr>
          <w:id w:val="1607934657"/>
        </w:sdtPr>
        <w:sdtEndPr/>
        <w:sdtContent>
          <w:sdt>
            <w:sdtPr>
              <w:rPr>
                <w:rFonts w:eastAsia="Calibri"/>
                <w:color w:val="2B579A"/>
                <w:shd w:val="clear" w:color="auto" w:fill="E6E6E6"/>
              </w:rPr>
              <w:id w:val="1442420525"/>
            </w:sdtPr>
            <w:sdtEndPr/>
            <w:sdtContent>
              <w:r w:rsidR="00F03EFB">
                <w:rPr>
                  <w:rFonts w:ascii="MS Gothic" w:eastAsia="MS Gothic" w:hAnsi="MS Gothic" w:hint="eastAsia"/>
                </w:rPr>
                <w:t>☐</w:t>
              </w:r>
            </w:sdtContent>
          </w:sdt>
        </w:sdtContent>
      </w:sdt>
      <w:r w:rsidR="0037119C" w:rsidRPr="000F125F">
        <w:rPr>
          <w:rFonts w:ascii="Sylfaen" w:eastAsia="Calibri" w:hAnsi="Sylfaen"/>
          <w:lang w:val="en-AU"/>
        </w:rPr>
        <w:t>No</w:t>
      </w:r>
    </w:p>
    <w:p w14:paraId="4FC13371" w14:textId="77777777" w:rsidR="0037119C" w:rsidRPr="00083309" w:rsidRDefault="0037119C" w:rsidP="00BE6BF4">
      <w:pPr>
        <w:jc w:val="both"/>
        <w:rPr>
          <w:rFonts w:eastAsia="Calibri"/>
        </w:rPr>
      </w:pPr>
    </w:p>
    <w:p w14:paraId="4FC13372" w14:textId="77777777" w:rsidR="00AC56F7" w:rsidRDefault="00AC56F7" w:rsidP="00083309">
      <w:pPr>
        <w:jc w:val="both"/>
        <w:rPr>
          <w:b/>
          <w:bCs/>
          <w:i/>
        </w:rPr>
      </w:pPr>
    </w:p>
    <w:p w14:paraId="4FC13373" w14:textId="6D55294D" w:rsidR="00083309" w:rsidRPr="008D0F26" w:rsidRDefault="00AB7EEE" w:rsidP="00083309">
      <w:pPr>
        <w:jc w:val="both"/>
        <w:rPr>
          <w:b/>
          <w:bCs/>
          <w:i/>
        </w:rPr>
      </w:pPr>
      <w:r>
        <w:rPr>
          <w:b/>
          <w:bCs/>
          <w:i/>
        </w:rPr>
        <w:t>Address:</w:t>
      </w:r>
      <w:r w:rsidR="00FB3146">
        <w:rPr>
          <w:b/>
          <w:bCs/>
          <w:i/>
        </w:rPr>
        <w:t xml:space="preserve"> </w:t>
      </w:r>
      <w:r w:rsidR="00FB3146">
        <w:t>(</w:t>
      </w:r>
      <w:r w:rsidR="00FB3146" w:rsidRPr="00295CC6">
        <w:rPr>
          <w:color w:val="FF0000"/>
        </w:rPr>
        <w:t>mandatory</w:t>
      </w:r>
      <w:r w:rsidR="00FB3146">
        <w:t>)</w:t>
      </w:r>
    </w:p>
    <w:sdt>
      <w:sdtPr>
        <w:rPr>
          <w:color w:val="2B579A"/>
          <w:shd w:val="clear" w:color="auto" w:fill="E6E6E6"/>
          <w:lang w:val="pl-PL"/>
        </w:rPr>
        <w:id w:val="546574383"/>
        <w:placeholder>
          <w:docPart w:val="EDBF5982EA8E429BB8F580C5ECCC1A69"/>
        </w:placeholder>
      </w:sdtPr>
      <w:sdtEndPr/>
      <w:sdtContent>
        <w:p w14:paraId="4FC13374" w14:textId="19AC633D" w:rsidR="00CA7B4C" w:rsidRDefault="001F5BE3" w:rsidP="00083309">
          <w:pPr>
            <w:jc w:val="both"/>
          </w:pPr>
          <w:r w:rsidRPr="00CA7B4C">
            <w:t>Street name</w:t>
          </w:r>
          <w:r w:rsidR="00F64541" w:rsidRPr="00CA7B4C">
            <w:t xml:space="preserve"> and number</w:t>
          </w:r>
          <w:r w:rsidR="00CA7B4C" w:rsidRPr="00CA7B4C">
            <w:t>:</w:t>
          </w:r>
          <w:r w:rsidR="00A54B58">
            <w:t xml:space="preserve"> </w:t>
          </w:r>
          <w:r w:rsidR="0066523D">
            <w:tab/>
          </w:r>
          <w:r w:rsidR="003C63E3">
            <w:tab/>
          </w:r>
          <w:r w:rsidR="003C63E3">
            <w:tab/>
          </w:r>
          <w:r w:rsidR="003C63E3">
            <w:tab/>
          </w:r>
          <w:r w:rsidR="0066523D">
            <w:tab/>
          </w:r>
          <w:r w:rsidR="0066523D">
            <w:tab/>
          </w:r>
          <w:r w:rsidR="0066523D">
            <w:tab/>
          </w:r>
        </w:p>
        <w:p w14:paraId="4FC13375" w14:textId="0567E831" w:rsidR="00CA7B4C" w:rsidRDefault="003E7EFF" w:rsidP="00083309">
          <w:pPr>
            <w:jc w:val="both"/>
          </w:pPr>
          <w:r>
            <w:t>Apartment number:</w:t>
          </w:r>
          <w:r w:rsidR="00A54B58">
            <w:t xml:space="preserve"> </w:t>
          </w:r>
          <w:r w:rsidR="0066523D">
            <w:tab/>
          </w:r>
          <w:r w:rsidR="003C63E3">
            <w:tab/>
          </w:r>
          <w:r w:rsidR="003C63E3">
            <w:tab/>
          </w:r>
          <w:r w:rsidR="003C63E3">
            <w:tab/>
          </w:r>
          <w:r w:rsidR="003C63E3">
            <w:tab/>
          </w:r>
          <w:r w:rsidR="0066523D">
            <w:tab/>
          </w:r>
          <w:r w:rsidR="0066523D">
            <w:tab/>
          </w:r>
          <w:r w:rsidR="0066523D">
            <w:tab/>
          </w:r>
          <w:r w:rsidR="0066523D">
            <w:tab/>
          </w:r>
        </w:p>
        <w:p w14:paraId="4FC13376" w14:textId="7E4348C8" w:rsidR="003E7EFF" w:rsidRDefault="003E7EFF" w:rsidP="00083309">
          <w:pPr>
            <w:jc w:val="both"/>
          </w:pPr>
          <w:r>
            <w:t>City</w:t>
          </w:r>
          <w:r w:rsidR="0040055B">
            <w:t>/</w:t>
          </w:r>
          <w:r w:rsidR="00C20FAB">
            <w:t>town/village</w:t>
          </w:r>
          <w:r w:rsidR="00AB4F3C">
            <w:t>:</w:t>
          </w:r>
          <w:r w:rsidR="003C63E3">
            <w:tab/>
          </w:r>
          <w:r w:rsidR="003C63E3">
            <w:tab/>
          </w:r>
          <w:r w:rsidR="003C63E3">
            <w:tab/>
          </w:r>
          <w:r w:rsidR="003C63E3">
            <w:tab/>
          </w:r>
          <w:r w:rsidR="003C63E3">
            <w:tab/>
          </w:r>
          <w:r w:rsidR="00A54B58">
            <w:t xml:space="preserve"> </w:t>
          </w:r>
        </w:p>
        <w:p w14:paraId="4FC13377" w14:textId="764C2E91" w:rsidR="00C20FAB" w:rsidRDefault="00C20FAB" w:rsidP="00C20FAB">
          <w:pPr>
            <w:jc w:val="both"/>
          </w:pPr>
          <w:r>
            <w:t>Zip code:</w:t>
          </w:r>
          <w:r w:rsidR="00A54B58">
            <w:t xml:space="preserve"> </w:t>
          </w:r>
          <w:r w:rsidR="003C63E3">
            <w:tab/>
          </w:r>
          <w:r w:rsidR="003C63E3">
            <w:tab/>
          </w:r>
          <w:r w:rsidR="003C63E3">
            <w:tab/>
          </w:r>
          <w:r w:rsidR="003C63E3">
            <w:tab/>
          </w:r>
          <w:r w:rsidR="003C63E3">
            <w:tab/>
          </w:r>
          <w:r w:rsidR="003C63E3">
            <w:tab/>
          </w:r>
        </w:p>
        <w:p w14:paraId="5992754C" w14:textId="77777777" w:rsidR="00075EE7" w:rsidRPr="0009149C" w:rsidRDefault="00AB4F3C" w:rsidP="00083309">
          <w:pPr>
            <w:jc w:val="both"/>
            <w:rPr>
              <w:color w:val="2B579A"/>
              <w:shd w:val="clear" w:color="auto" w:fill="E6E6E6"/>
              <w:lang w:val="en-AU"/>
            </w:rPr>
          </w:pPr>
          <w:r>
            <w:t>Country</w:t>
          </w:r>
          <w:r w:rsidR="00C20FAB">
            <w:t xml:space="preserve">: </w:t>
          </w:r>
          <w:r w:rsidR="00CA7B4C" w:rsidRPr="00CA7B4C">
            <w:t xml:space="preserve"> </w:t>
          </w:r>
          <w:r w:rsidR="00632CD0" w:rsidRPr="00632CD0">
            <w:rPr>
              <w:color w:val="2B579A"/>
              <w:shd w:val="clear" w:color="auto" w:fill="E6E6E6"/>
            </w:rPr>
            <w:t xml:space="preserve">   </w:t>
          </w:r>
          <w:r w:rsidR="00632CD0">
            <w:rPr>
              <w:color w:val="2B579A"/>
              <w:shd w:val="clear" w:color="auto" w:fill="E6E6E6"/>
            </w:rPr>
            <w:t xml:space="preserve">                                                                </w:t>
          </w:r>
        </w:p>
      </w:sdtContent>
    </w:sdt>
    <w:p w14:paraId="3AD8F628" w14:textId="62AAD141" w:rsidR="00632CD0" w:rsidRPr="0009149C" w:rsidRDefault="00632CD0" w:rsidP="00083309">
      <w:pPr>
        <w:jc w:val="both"/>
        <w:rPr>
          <w:color w:val="2B579A"/>
          <w:shd w:val="clear" w:color="auto" w:fill="E6E6E6"/>
          <w:lang w:val="en-AU"/>
        </w:rPr>
      </w:pPr>
    </w:p>
    <w:p w14:paraId="0724986F" w14:textId="6A68E612" w:rsidR="00632CD0" w:rsidRPr="00632CD0" w:rsidRDefault="00632CD0" w:rsidP="00083309">
      <w:pPr>
        <w:jc w:val="both"/>
        <w:rPr>
          <w:color w:val="2B579A"/>
          <w:shd w:val="clear" w:color="auto" w:fill="E6E6E6"/>
        </w:rPr>
      </w:pPr>
    </w:p>
    <w:p w14:paraId="4FC13378" w14:textId="414B7718" w:rsidR="00083309" w:rsidRPr="00083309" w:rsidRDefault="003C63E3" w:rsidP="00083309">
      <w:pPr>
        <w:jc w:val="both"/>
      </w:pPr>
      <w:r>
        <w:tab/>
      </w:r>
      <w:r>
        <w:tab/>
      </w:r>
      <w:r>
        <w:tab/>
      </w:r>
      <w:r>
        <w:tab/>
      </w:r>
      <w:r>
        <w:tab/>
      </w:r>
      <w:r w:rsidR="00632CD0">
        <w:tab/>
      </w:r>
      <w:r w:rsidR="00632CD0">
        <w:tab/>
      </w:r>
    </w:p>
    <w:p w14:paraId="4FC1337B" w14:textId="058848EB" w:rsidR="00C20FAB" w:rsidRPr="008D0F26" w:rsidRDefault="00276C4D" w:rsidP="00C20FAB">
      <w:pPr>
        <w:jc w:val="both"/>
        <w:rPr>
          <w:b/>
          <w:bCs/>
          <w:i/>
        </w:rPr>
      </w:pPr>
      <w:sdt>
        <w:sdtPr>
          <w:rPr>
            <w:color w:val="2B579A"/>
            <w:shd w:val="clear" w:color="auto" w:fill="E6E6E6"/>
            <w:lang w:val="pl-PL"/>
          </w:rPr>
          <w:id w:val="1501848334"/>
          <w:placeholder>
            <w:docPart w:val="294F009B08E243419491E841274082AE"/>
          </w:placeholder>
        </w:sdtPr>
        <w:sdtEndPr/>
        <w:sdtContent/>
      </w:sdt>
      <w:r w:rsidR="00C20FAB">
        <w:rPr>
          <w:b/>
          <w:bCs/>
          <w:i/>
        </w:rPr>
        <w:t>Payment details:</w:t>
      </w:r>
      <w:r w:rsidR="00FB3146">
        <w:rPr>
          <w:b/>
          <w:bCs/>
          <w:i/>
        </w:rPr>
        <w:t xml:space="preserve"> </w:t>
      </w:r>
      <w:r w:rsidR="00FB3146">
        <w:t>(</w:t>
      </w:r>
      <w:r w:rsidR="00FB3146" w:rsidRPr="00295CC6">
        <w:rPr>
          <w:color w:val="FF0000"/>
        </w:rPr>
        <w:t>mandatory</w:t>
      </w:r>
      <w:r w:rsidR="00FB3146">
        <w:t>)</w:t>
      </w:r>
    </w:p>
    <w:sdt>
      <w:sdtPr>
        <w:rPr>
          <w:color w:val="2B579A"/>
          <w:shd w:val="clear" w:color="auto" w:fill="E6E6E6"/>
          <w:lang w:val="pl-PL"/>
        </w:rPr>
        <w:id w:val="9420344"/>
        <w:placeholder>
          <w:docPart w:val="B4C9AE2CA63E49B79FFA59CA5CFBC957"/>
        </w:placeholder>
      </w:sdtPr>
      <w:sdtEndPr/>
      <w:sdtContent>
        <w:p w14:paraId="4FC1337C" w14:textId="54D135EE" w:rsidR="00C20FAB" w:rsidRDefault="000C04CE" w:rsidP="00C20FAB">
          <w:pPr>
            <w:jc w:val="both"/>
          </w:pPr>
          <w:r>
            <w:t>Bank Name</w:t>
          </w:r>
          <w:r w:rsidR="00C20FAB" w:rsidRPr="00CA7B4C">
            <w:t>:</w:t>
          </w:r>
          <w:r w:rsidR="00A54B58">
            <w:t xml:space="preserve"> </w:t>
          </w:r>
        </w:p>
        <w:p w14:paraId="4FC1337D" w14:textId="4F3D3B79" w:rsidR="00C20FAB" w:rsidRPr="00A84480" w:rsidRDefault="001D0447" w:rsidP="00C20FAB">
          <w:pPr>
            <w:jc w:val="both"/>
            <w:rPr>
              <w:sz w:val="22"/>
              <w:szCs w:val="22"/>
            </w:rPr>
          </w:pPr>
          <w:r>
            <w:t>SWIFT</w:t>
          </w:r>
          <w:r w:rsidR="00C20FAB">
            <w:t>:</w:t>
          </w:r>
          <w:r w:rsidR="00A84480">
            <w:t xml:space="preserve"> </w:t>
          </w:r>
        </w:p>
        <w:p w14:paraId="4FC1337E" w14:textId="1D9DDA36" w:rsidR="00C20FAB" w:rsidRPr="00083309" w:rsidRDefault="001D0447" w:rsidP="00C20FAB">
          <w:pPr>
            <w:jc w:val="both"/>
          </w:pPr>
          <w:r>
            <w:t>IBAN</w:t>
          </w:r>
          <w:r w:rsidR="00C20FAB">
            <w:t>:</w:t>
          </w:r>
          <w:r w:rsidR="00A84480">
            <w:t xml:space="preserve"> </w:t>
          </w:r>
        </w:p>
      </w:sdtContent>
    </w:sdt>
    <w:p w14:paraId="4FC1337F" w14:textId="77777777" w:rsidR="00083309" w:rsidRPr="0084485D" w:rsidRDefault="00083309" w:rsidP="0014397F">
      <w:pPr>
        <w:jc w:val="both"/>
      </w:pPr>
    </w:p>
    <w:p w14:paraId="4FC13380" w14:textId="77777777" w:rsidR="005B75B5" w:rsidRDefault="005B75B5" w:rsidP="005B75B5">
      <w:pPr>
        <w:jc w:val="both"/>
        <w:rPr>
          <w:i/>
          <w:iCs/>
        </w:rPr>
      </w:pPr>
    </w:p>
    <w:p w14:paraId="4FC13381" w14:textId="6352C5B6" w:rsidR="00482202" w:rsidRDefault="00482202" w:rsidP="005B75B5">
      <w:pPr>
        <w:pStyle w:val="Listanumerowana"/>
        <w:numPr>
          <w:ilvl w:val="0"/>
          <w:numId w:val="0"/>
        </w:numPr>
        <w:spacing w:after="0"/>
        <w:rPr>
          <w:b/>
        </w:rPr>
      </w:pPr>
    </w:p>
    <w:p w14:paraId="4FC13382" w14:textId="77777777" w:rsidR="001429F9" w:rsidRDefault="001429F9" w:rsidP="001429F9">
      <w:pPr>
        <w:pStyle w:val="Listanumerowana"/>
        <w:numPr>
          <w:ilvl w:val="0"/>
          <w:numId w:val="0"/>
        </w:numPr>
        <w:spacing w:after="0"/>
        <w:ind w:left="360" w:hanging="360"/>
        <w:rPr>
          <w:b/>
        </w:rPr>
      </w:pPr>
      <w:r>
        <w:rPr>
          <w:b/>
        </w:rPr>
        <w:t>__________________________</w:t>
      </w:r>
      <w:r>
        <w:rPr>
          <w:b/>
        </w:rPr>
        <w:tab/>
      </w:r>
      <w:r>
        <w:rPr>
          <w:b/>
        </w:rPr>
        <w:tab/>
      </w:r>
      <w:r>
        <w:rPr>
          <w:b/>
        </w:rPr>
        <w:tab/>
      </w:r>
      <w:r>
        <w:rPr>
          <w:b/>
        </w:rPr>
        <w:tab/>
      </w:r>
      <w:r>
        <w:rPr>
          <w:b/>
        </w:rPr>
        <w:tab/>
        <w:t>__________________________</w:t>
      </w:r>
    </w:p>
    <w:p w14:paraId="4FC13383" w14:textId="77777777" w:rsidR="001429F9" w:rsidRPr="00246DEE" w:rsidRDefault="001429F9" w:rsidP="001429F9">
      <w:pPr>
        <w:pStyle w:val="Listanumerowana"/>
        <w:numPr>
          <w:ilvl w:val="0"/>
          <w:numId w:val="0"/>
        </w:numPr>
        <w:spacing w:after="0"/>
        <w:ind w:left="360" w:hanging="360"/>
        <w:rPr>
          <w:rFonts w:ascii="Times New Roman" w:hAnsi="Times New Roman" w:cs="Times New Roman"/>
          <w:b/>
          <w:i/>
          <w:iCs/>
        </w:rPr>
      </w:pPr>
      <w:r>
        <w:rPr>
          <w:b/>
        </w:rPr>
        <w:lastRenderedPageBreak/>
        <w:t>Place and date</w:t>
      </w:r>
      <w:r>
        <w:rPr>
          <w:b/>
        </w:rPr>
        <w:tab/>
      </w:r>
      <w:r>
        <w:rPr>
          <w:b/>
        </w:rPr>
        <w:tab/>
      </w:r>
      <w:r>
        <w:rPr>
          <w:b/>
        </w:rPr>
        <w:tab/>
      </w:r>
      <w:r>
        <w:rPr>
          <w:b/>
        </w:rPr>
        <w:tab/>
      </w:r>
      <w:r>
        <w:rPr>
          <w:b/>
        </w:rPr>
        <w:tab/>
      </w:r>
      <w:r>
        <w:rPr>
          <w:b/>
        </w:rPr>
        <w:tab/>
      </w:r>
      <w:r>
        <w:rPr>
          <w:b/>
        </w:rPr>
        <w:tab/>
        <w:t>Service provider signature</w:t>
      </w:r>
    </w:p>
    <w:p w14:paraId="4FC13386" w14:textId="77777777" w:rsidR="00F1089E" w:rsidRDefault="00F1089E" w:rsidP="004D30B1">
      <w:pPr>
        <w:pStyle w:val="Tytu"/>
        <w:spacing w:after="120"/>
        <w:jc w:val="left"/>
        <w:rPr>
          <w:rFonts w:ascii="Calibri" w:hAnsi="Calibri" w:cs="Calibri"/>
          <w:color w:val="000000"/>
          <w:szCs w:val="24"/>
          <w:lang w:eastAsia="pl-PL"/>
        </w:rPr>
      </w:pPr>
      <w:r w:rsidRPr="00C0431C">
        <w:t xml:space="preserve">Service Provider </w:t>
      </w:r>
      <w:r>
        <w:t xml:space="preserve">Consent </w:t>
      </w:r>
      <w:r w:rsidR="004D30B1">
        <w:t xml:space="preserve">of Data Processing </w:t>
      </w:r>
    </w:p>
    <w:p w14:paraId="4FC13387" w14:textId="77777777" w:rsidR="00464288" w:rsidRDefault="00464288" w:rsidP="00464288">
      <w:pPr>
        <w:jc w:val="both"/>
        <w:rPr>
          <w:i/>
          <w:iCs/>
          <w:color w:val="000000"/>
          <w:szCs w:val="24"/>
          <w:lang w:eastAsia="pl-PL"/>
        </w:rPr>
      </w:pPr>
    </w:p>
    <w:p w14:paraId="4FC13388" w14:textId="247A4B9B" w:rsidR="00BD7348" w:rsidRPr="00246DEE" w:rsidRDefault="007639AF" w:rsidP="00464288">
      <w:pPr>
        <w:jc w:val="both"/>
        <w:rPr>
          <w:i/>
          <w:iCs/>
        </w:rPr>
      </w:pPr>
      <w:r w:rsidRPr="00246DEE">
        <w:rPr>
          <w:i/>
          <w:iCs/>
          <w:color w:val="000000"/>
          <w:szCs w:val="24"/>
          <w:lang w:eastAsia="pl-PL"/>
        </w:rPr>
        <w:t xml:space="preserve">I ___________________________________ hereby consent to the processing my personal data </w:t>
      </w:r>
      <w:proofErr w:type="gramStart"/>
      <w:r w:rsidRPr="00246DEE">
        <w:rPr>
          <w:i/>
          <w:iCs/>
          <w:color w:val="000000"/>
          <w:szCs w:val="24"/>
          <w:lang w:eastAsia="pl-PL"/>
        </w:rPr>
        <w:t>( name</w:t>
      </w:r>
      <w:proofErr w:type="gramEnd"/>
      <w:r w:rsidRPr="00246DEE">
        <w:rPr>
          <w:i/>
          <w:iCs/>
          <w:color w:val="000000"/>
          <w:szCs w:val="24"/>
          <w:lang w:eastAsia="pl-PL"/>
        </w:rPr>
        <w:t>/ surname, mobile number</w:t>
      </w:r>
      <w:r w:rsidR="00BC0A31" w:rsidRPr="00246DEE">
        <w:rPr>
          <w:i/>
          <w:iCs/>
          <w:color w:val="000000"/>
          <w:szCs w:val="24"/>
          <w:lang w:eastAsia="pl-PL"/>
        </w:rPr>
        <w:t>,</w:t>
      </w:r>
      <w:r w:rsidR="007C0810">
        <w:rPr>
          <w:i/>
          <w:iCs/>
          <w:color w:val="000000"/>
          <w:szCs w:val="24"/>
          <w:lang w:eastAsia="pl-PL"/>
        </w:rPr>
        <w:t xml:space="preserve"> personal identification number, legal status, </w:t>
      </w:r>
      <w:r w:rsidR="00A52B26">
        <w:rPr>
          <w:i/>
          <w:iCs/>
          <w:color w:val="000000"/>
          <w:szCs w:val="24"/>
          <w:lang w:eastAsia="pl-PL"/>
        </w:rPr>
        <w:t xml:space="preserve">address </w:t>
      </w:r>
      <w:r w:rsidR="007C0810">
        <w:rPr>
          <w:i/>
          <w:iCs/>
          <w:color w:val="000000"/>
          <w:szCs w:val="24"/>
          <w:lang w:eastAsia="pl-PL"/>
        </w:rPr>
        <w:t xml:space="preserve">and </w:t>
      </w:r>
      <w:r w:rsidR="00CD7000">
        <w:rPr>
          <w:i/>
          <w:iCs/>
          <w:color w:val="000000"/>
          <w:szCs w:val="24"/>
          <w:lang w:eastAsia="pl-PL"/>
        </w:rPr>
        <w:t xml:space="preserve">payment </w:t>
      </w:r>
      <w:r w:rsidR="007C0810">
        <w:rPr>
          <w:i/>
          <w:iCs/>
          <w:color w:val="000000"/>
          <w:szCs w:val="24"/>
          <w:lang w:eastAsia="pl-PL"/>
        </w:rPr>
        <w:t>details</w:t>
      </w:r>
      <w:r w:rsidR="00BE29F1">
        <w:rPr>
          <w:i/>
          <w:iCs/>
          <w:color w:val="000000"/>
          <w:szCs w:val="24"/>
          <w:lang w:eastAsia="pl-PL"/>
        </w:rPr>
        <w:t xml:space="preserve">) </w:t>
      </w:r>
      <w:r w:rsidR="00BD7348" w:rsidRPr="00246DEE">
        <w:rPr>
          <w:i/>
          <w:iCs/>
        </w:rPr>
        <w:t xml:space="preserve">for the purpose of the </w:t>
      </w:r>
      <w:r w:rsidR="00BE29F1">
        <w:rPr>
          <w:i/>
          <w:iCs/>
        </w:rPr>
        <w:t>s</w:t>
      </w:r>
      <w:r w:rsidR="00BD7348" w:rsidRPr="00246DEE">
        <w:rPr>
          <w:i/>
          <w:iCs/>
        </w:rPr>
        <w:t xml:space="preserve">ervice </w:t>
      </w:r>
      <w:r w:rsidR="00BE29F1">
        <w:rPr>
          <w:i/>
          <w:iCs/>
        </w:rPr>
        <w:t>c</w:t>
      </w:r>
      <w:r w:rsidR="00BD7348" w:rsidRPr="00246DEE">
        <w:rPr>
          <w:i/>
          <w:iCs/>
        </w:rPr>
        <w:t>ontract</w:t>
      </w:r>
      <w:r w:rsidR="00BE29F1">
        <w:rPr>
          <w:i/>
          <w:iCs/>
        </w:rPr>
        <w:t xml:space="preserve"> (SC)</w:t>
      </w:r>
      <w:r w:rsidR="00BD7348" w:rsidRPr="00246DEE">
        <w:rPr>
          <w:i/>
          <w:iCs/>
        </w:rPr>
        <w:t xml:space="preserve"> preparation and execution </w:t>
      </w:r>
      <w:r w:rsidR="00D405FE">
        <w:rPr>
          <w:i/>
          <w:iCs/>
        </w:rPr>
        <w:t xml:space="preserve">as well as the </w:t>
      </w:r>
      <w:r w:rsidR="00BD7348" w:rsidRPr="00246DEE">
        <w:rPr>
          <w:i/>
          <w:iCs/>
        </w:rPr>
        <w:t xml:space="preserve">Solidarity Fund PL in Georgia fiscal reporting to the respective Tax Authorities in Georgia </w:t>
      </w:r>
    </w:p>
    <w:p w14:paraId="4FC13389" w14:textId="77777777" w:rsidR="007639AF" w:rsidRPr="00246DEE" w:rsidRDefault="007639AF" w:rsidP="00464288">
      <w:pPr>
        <w:spacing w:before="120" w:after="120"/>
        <w:jc w:val="both"/>
        <w:rPr>
          <w:i/>
          <w:iCs/>
          <w:szCs w:val="24"/>
          <w:lang w:eastAsia="pl-PL"/>
        </w:rPr>
      </w:pPr>
      <w:r w:rsidRPr="00246DEE">
        <w:rPr>
          <w:i/>
          <w:iCs/>
          <w:color w:val="000000"/>
          <w:szCs w:val="24"/>
          <w:lang w:eastAsia="pl-PL"/>
        </w:rPr>
        <w:t>We would like to inform you that Solidarity Fund PL in Georgia, registered in Tbilisi, Georgia, is the controller of your personal data.</w:t>
      </w:r>
    </w:p>
    <w:p w14:paraId="4FC1338A" w14:textId="77777777" w:rsidR="007639AF" w:rsidRPr="00246DEE" w:rsidRDefault="007639AF" w:rsidP="00464288">
      <w:pPr>
        <w:spacing w:before="120" w:after="120"/>
        <w:jc w:val="both"/>
        <w:rPr>
          <w:i/>
          <w:iCs/>
          <w:szCs w:val="24"/>
          <w:lang w:eastAsia="pl-PL"/>
        </w:rPr>
      </w:pPr>
      <w:r w:rsidRPr="00246DEE">
        <w:rPr>
          <w:i/>
          <w:iCs/>
          <w:color w:val="000000"/>
          <w:szCs w:val="24"/>
          <w:lang w:eastAsia="pl-PL"/>
        </w:rPr>
        <w:t xml:space="preserve">The personal data will be processed for the </w:t>
      </w:r>
      <w:r w:rsidR="00E17A70">
        <w:rPr>
          <w:i/>
          <w:iCs/>
          <w:color w:val="000000"/>
          <w:szCs w:val="24"/>
          <w:lang w:eastAsia="pl-PL"/>
        </w:rPr>
        <w:t xml:space="preserve">contracting and execution of </w:t>
      </w:r>
      <w:r w:rsidR="000228A2">
        <w:rPr>
          <w:i/>
          <w:iCs/>
          <w:color w:val="000000"/>
          <w:szCs w:val="24"/>
          <w:lang w:eastAsia="pl-PL"/>
        </w:rPr>
        <w:t xml:space="preserve">service delivery </w:t>
      </w:r>
      <w:r w:rsidRPr="00246DEE">
        <w:rPr>
          <w:i/>
          <w:iCs/>
          <w:color w:val="000000"/>
          <w:szCs w:val="24"/>
          <w:lang w:eastAsia="pl-PL"/>
        </w:rPr>
        <w:t xml:space="preserve">reason and will be shared with </w:t>
      </w:r>
      <w:r w:rsidR="005C21C1">
        <w:rPr>
          <w:i/>
          <w:iCs/>
          <w:color w:val="000000"/>
          <w:szCs w:val="24"/>
          <w:lang w:eastAsia="pl-PL"/>
        </w:rPr>
        <w:t xml:space="preserve">Tax Authorities in Georgia. </w:t>
      </w:r>
      <w:r w:rsidRPr="00246DEE">
        <w:rPr>
          <w:i/>
          <w:iCs/>
          <w:color w:val="000000"/>
          <w:szCs w:val="24"/>
          <w:lang w:eastAsia="pl-PL"/>
        </w:rPr>
        <w:t> </w:t>
      </w:r>
    </w:p>
    <w:p w14:paraId="4FC1338B" w14:textId="77777777" w:rsidR="007639AF" w:rsidRPr="00246DEE" w:rsidRDefault="007639AF" w:rsidP="00464288">
      <w:pPr>
        <w:spacing w:before="120" w:after="120"/>
        <w:jc w:val="both"/>
        <w:rPr>
          <w:i/>
          <w:iCs/>
          <w:szCs w:val="24"/>
          <w:lang w:eastAsia="pl-PL"/>
        </w:rPr>
      </w:pPr>
      <w:r w:rsidRPr="00246DEE">
        <w:rPr>
          <w:i/>
          <w:iCs/>
          <w:color w:val="000000"/>
          <w:szCs w:val="24"/>
          <w:lang w:eastAsia="pl-PL"/>
        </w:rPr>
        <w:t>The personal data (only to the extent necessary) may be disclosed to the other institutions, including Solidarity Fund PL in Poland and Polish Ministry of Foreign Affairs.</w:t>
      </w:r>
    </w:p>
    <w:p w14:paraId="4FC1338C" w14:textId="77777777" w:rsidR="007639AF" w:rsidRDefault="007639AF" w:rsidP="00464288">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r w:rsidRPr="00246DEE">
        <w:rPr>
          <w:rFonts w:ascii="Times New Roman" w:eastAsia="Times New Roman" w:hAnsi="Times New Roman" w:cs="Times New Roman"/>
          <w:i/>
          <w:iCs/>
          <w:color w:val="000000"/>
          <w:sz w:val="24"/>
          <w:szCs w:val="24"/>
          <w:shd w:val="clear" w:color="auto" w:fill="FFFFFF"/>
          <w:lang w:eastAsia="pl-PL"/>
        </w:rPr>
        <w:t>You have right to access your personal data, right to rectification of the given data, right to restriction of the processing, right to withdraw the consent for the processing of the data and right to erasure the given data if they are not complete, not accurate, collected without lawful basis or no longer necessary for the purposes for which they have been collected.</w:t>
      </w:r>
    </w:p>
    <w:p w14:paraId="4FC1338D" w14:textId="77777777" w:rsidR="00464288" w:rsidRDefault="00464288" w:rsidP="00464288">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8E" w14:textId="77777777" w:rsidR="00464288" w:rsidRDefault="00464288" w:rsidP="00464288">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8F" w14:textId="77777777" w:rsidR="00464288" w:rsidRDefault="00464288" w:rsidP="00464288">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0" w14:textId="77777777" w:rsidR="00464288" w:rsidRDefault="00464288" w:rsidP="00464288">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1" w14:textId="77777777" w:rsidR="00464288" w:rsidRDefault="00464288" w:rsidP="00464288">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2" w14:textId="77777777" w:rsidR="00464288" w:rsidRDefault="00464288" w:rsidP="00464288">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3" w14:textId="77777777" w:rsidR="00464288" w:rsidRDefault="00464288" w:rsidP="00464288">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4" w14:textId="77777777" w:rsidR="00464288" w:rsidRDefault="00464288" w:rsidP="00464288">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5" w14:textId="77777777" w:rsidR="00464288" w:rsidRDefault="00464288" w:rsidP="00464288">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6" w14:textId="77777777" w:rsidR="00464288" w:rsidRDefault="00464288" w:rsidP="00464288">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7" w14:textId="77777777" w:rsidR="00464288" w:rsidRDefault="00464288" w:rsidP="00464288">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8" w14:textId="77777777" w:rsidR="00464288" w:rsidRDefault="00464288" w:rsidP="00464288">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9" w14:textId="77777777" w:rsidR="00464288" w:rsidRDefault="00464288" w:rsidP="00464288">
      <w:pPr>
        <w:pStyle w:val="Listanumerowana"/>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A" w14:textId="77777777" w:rsidR="002D0A88" w:rsidRDefault="002D0A88" w:rsidP="00464288">
      <w:pPr>
        <w:pStyle w:val="Listanumerowana"/>
        <w:numPr>
          <w:ilvl w:val="0"/>
          <w:numId w:val="0"/>
        </w:numPr>
        <w:spacing w:after="0"/>
        <w:rPr>
          <w:b/>
        </w:rPr>
      </w:pPr>
    </w:p>
    <w:p w14:paraId="4FC1339B" w14:textId="77777777" w:rsidR="001429F9" w:rsidRDefault="001429F9" w:rsidP="00A46669">
      <w:pPr>
        <w:pStyle w:val="Listanumerowana"/>
        <w:numPr>
          <w:ilvl w:val="0"/>
          <w:numId w:val="0"/>
        </w:numPr>
        <w:spacing w:after="0"/>
        <w:ind w:left="360" w:hanging="360"/>
        <w:rPr>
          <w:b/>
        </w:rPr>
      </w:pPr>
    </w:p>
    <w:p w14:paraId="4FC1339C" w14:textId="77777777" w:rsidR="001429F9" w:rsidRDefault="001429F9" w:rsidP="00A46669">
      <w:pPr>
        <w:pStyle w:val="Listanumerowana"/>
        <w:numPr>
          <w:ilvl w:val="0"/>
          <w:numId w:val="0"/>
        </w:numPr>
        <w:spacing w:after="0"/>
        <w:ind w:left="360" w:hanging="360"/>
        <w:rPr>
          <w:b/>
        </w:rPr>
      </w:pPr>
    </w:p>
    <w:p w14:paraId="4FC1339D" w14:textId="77777777" w:rsidR="001429F9" w:rsidRDefault="001429F9" w:rsidP="00A46669">
      <w:pPr>
        <w:pStyle w:val="Listanumerowana"/>
        <w:numPr>
          <w:ilvl w:val="0"/>
          <w:numId w:val="0"/>
        </w:numPr>
        <w:spacing w:after="0"/>
        <w:ind w:left="360" w:hanging="360"/>
        <w:rPr>
          <w:b/>
        </w:rPr>
      </w:pPr>
    </w:p>
    <w:p w14:paraId="4FC1339E" w14:textId="77777777" w:rsidR="001429F9" w:rsidRDefault="001429F9" w:rsidP="00A46669">
      <w:pPr>
        <w:pStyle w:val="Listanumerowana"/>
        <w:numPr>
          <w:ilvl w:val="0"/>
          <w:numId w:val="0"/>
        </w:numPr>
        <w:spacing w:after="0"/>
        <w:ind w:left="360" w:hanging="360"/>
        <w:rPr>
          <w:b/>
        </w:rPr>
      </w:pPr>
    </w:p>
    <w:p w14:paraId="4FC1339F" w14:textId="77777777" w:rsidR="001429F9" w:rsidRPr="00FC1B99" w:rsidRDefault="00FC1B99" w:rsidP="00A46669">
      <w:pPr>
        <w:pStyle w:val="Listanumerowana"/>
        <w:numPr>
          <w:ilvl w:val="0"/>
          <w:numId w:val="0"/>
        </w:numPr>
        <w:spacing w:after="0"/>
        <w:ind w:left="360" w:hanging="360"/>
        <w:rPr>
          <w:b/>
        </w:rPr>
      </w:pPr>
      <w:r w:rsidRPr="00FC1B99">
        <w:rPr>
          <w:b/>
        </w:rPr>
        <w:t>Place and Date                                                                                    S</w:t>
      </w:r>
      <w:r>
        <w:rPr>
          <w:b/>
        </w:rPr>
        <w:t>ignature of Service Provider</w:t>
      </w:r>
    </w:p>
    <w:p w14:paraId="4FC133A0" w14:textId="0BBA9610" w:rsidR="00A46669" w:rsidRDefault="00464288" w:rsidP="00A46669">
      <w:pPr>
        <w:pStyle w:val="Listanumerowana"/>
        <w:numPr>
          <w:ilvl w:val="0"/>
          <w:numId w:val="0"/>
        </w:numPr>
        <w:spacing w:after="0"/>
        <w:ind w:left="360" w:hanging="360"/>
        <w:rPr>
          <w:b/>
        </w:rPr>
      </w:pPr>
      <w:r>
        <w:rPr>
          <w:b/>
        </w:rPr>
        <w:t>_______________</w:t>
      </w:r>
      <w:r w:rsidR="00A46669">
        <w:rPr>
          <w:b/>
        </w:rPr>
        <w:tab/>
      </w:r>
      <w:r w:rsidR="00A46669">
        <w:rPr>
          <w:b/>
        </w:rPr>
        <w:tab/>
      </w:r>
      <w:r w:rsidR="00A46669">
        <w:rPr>
          <w:b/>
        </w:rPr>
        <w:tab/>
      </w:r>
      <w:r w:rsidR="00A46669">
        <w:rPr>
          <w:b/>
        </w:rPr>
        <w:tab/>
      </w:r>
      <w:r w:rsidR="004800F5">
        <w:rPr>
          <w:b/>
        </w:rPr>
        <w:tab/>
      </w:r>
      <w:r w:rsidR="004800F5">
        <w:rPr>
          <w:b/>
        </w:rPr>
        <w:tab/>
      </w:r>
      <w:r w:rsidR="00A46669">
        <w:rPr>
          <w:b/>
        </w:rPr>
        <w:t>_________________________</w:t>
      </w:r>
    </w:p>
    <w:p w14:paraId="4FC133A1" w14:textId="77777777" w:rsidR="00363213" w:rsidRDefault="00363213" w:rsidP="00A64F25">
      <w:pPr>
        <w:pStyle w:val="Listanumerowana"/>
        <w:numPr>
          <w:ilvl w:val="0"/>
          <w:numId w:val="0"/>
        </w:numPr>
        <w:spacing w:after="0"/>
        <w:ind w:left="360" w:hanging="360"/>
        <w:rPr>
          <w:b/>
        </w:rPr>
      </w:pPr>
    </w:p>
    <w:p w14:paraId="66FE614C" w14:textId="77777777" w:rsidR="00FB05C8" w:rsidRDefault="00FB05C8" w:rsidP="00363213">
      <w:pPr>
        <w:pStyle w:val="Tytu"/>
        <w:spacing w:after="120"/>
        <w:jc w:val="left"/>
        <w:rPr>
          <w:rFonts w:asciiTheme="minorHAnsi" w:hAnsiTheme="minorHAnsi"/>
          <w:sz w:val="22"/>
          <w:szCs w:val="22"/>
          <w:lang w:val="ka-GE"/>
        </w:rPr>
      </w:pPr>
    </w:p>
    <w:p w14:paraId="4FC133A2" w14:textId="00FC3809" w:rsidR="00363213" w:rsidRPr="00503176" w:rsidRDefault="00363213" w:rsidP="00363213">
      <w:pPr>
        <w:pStyle w:val="Tytu"/>
        <w:spacing w:after="120"/>
        <w:jc w:val="left"/>
        <w:rPr>
          <w:rFonts w:ascii="Sylfaen" w:hAnsi="Sylfaen"/>
          <w:sz w:val="22"/>
          <w:szCs w:val="22"/>
          <w:lang w:val="ka-GE"/>
        </w:rPr>
      </w:pPr>
      <w:r w:rsidRPr="00503176">
        <w:rPr>
          <w:rFonts w:ascii="Sylfaen" w:hAnsi="Sylfaen"/>
          <w:sz w:val="22"/>
          <w:szCs w:val="22"/>
          <w:lang w:val="ka-GE"/>
        </w:rPr>
        <w:t>მომსახურების მომწოდებლის</w:t>
      </w:r>
      <w:r w:rsidRPr="00503176">
        <w:rPr>
          <w:rFonts w:ascii="Sylfaen" w:hAnsi="Sylfaen"/>
          <w:sz w:val="22"/>
          <w:szCs w:val="22"/>
        </w:rPr>
        <w:t xml:space="preserve"> (</w:t>
      </w:r>
      <w:r w:rsidRPr="00503176">
        <w:rPr>
          <w:rFonts w:ascii="Sylfaen" w:hAnsi="Sylfaen"/>
          <w:sz w:val="22"/>
          <w:szCs w:val="22"/>
          <w:lang w:val="ka-GE"/>
        </w:rPr>
        <w:t>შემსრულებლის</w:t>
      </w:r>
      <w:r w:rsidRPr="00503176">
        <w:rPr>
          <w:rFonts w:ascii="Sylfaen" w:hAnsi="Sylfaen"/>
          <w:sz w:val="22"/>
          <w:szCs w:val="22"/>
        </w:rPr>
        <w:t>)</w:t>
      </w:r>
      <w:r w:rsidRPr="00503176">
        <w:rPr>
          <w:rFonts w:ascii="Sylfaen" w:hAnsi="Sylfaen"/>
          <w:sz w:val="22"/>
          <w:szCs w:val="22"/>
          <w:lang w:val="ka-GE"/>
        </w:rPr>
        <w:t xml:space="preserve"> ფისკალური განცხადება</w:t>
      </w:r>
    </w:p>
    <w:p w14:paraId="4FC133A3" w14:textId="77777777" w:rsidR="00363213" w:rsidRPr="00503176" w:rsidRDefault="00363213" w:rsidP="00363213">
      <w:pPr>
        <w:jc w:val="both"/>
        <w:rPr>
          <w:rFonts w:ascii="Sylfaen" w:hAnsi="Sylfaen"/>
          <w:i/>
          <w:iCs/>
          <w:sz w:val="22"/>
          <w:szCs w:val="22"/>
        </w:rPr>
      </w:pPr>
      <w:proofErr w:type="spellStart"/>
      <w:r w:rsidRPr="00503176">
        <w:rPr>
          <w:rFonts w:ascii="Sylfaen" w:hAnsi="Sylfaen"/>
          <w:i/>
          <w:iCs/>
          <w:sz w:val="22"/>
          <w:szCs w:val="22"/>
        </w:rPr>
        <w:t>აღნიშნულ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ფორმა</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გამოიყენება</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ხელშეკრულებ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შედგენისთვ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და</w:t>
      </w:r>
      <w:proofErr w:type="spellEnd"/>
      <w:r w:rsidRPr="00503176">
        <w:rPr>
          <w:rFonts w:ascii="Sylfaen" w:hAnsi="Sylfaen"/>
          <w:i/>
          <w:iCs/>
          <w:sz w:val="22"/>
          <w:szCs w:val="22"/>
        </w:rPr>
        <w:t xml:space="preserve"> </w:t>
      </w:r>
      <w:proofErr w:type="spellStart"/>
      <w:proofErr w:type="gramStart"/>
      <w:r w:rsidRPr="00503176">
        <w:rPr>
          <w:rFonts w:ascii="Sylfaen" w:hAnsi="Sylfaen"/>
          <w:i/>
          <w:iCs/>
          <w:sz w:val="22"/>
          <w:szCs w:val="22"/>
        </w:rPr>
        <w:t>ასევე</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ოლიდარობის</w:t>
      </w:r>
      <w:proofErr w:type="spellEnd"/>
      <w:proofErr w:type="gramEnd"/>
      <w:r w:rsidRPr="00503176">
        <w:rPr>
          <w:rFonts w:ascii="Sylfaen" w:hAnsi="Sylfaen"/>
          <w:i/>
          <w:iCs/>
          <w:sz w:val="22"/>
          <w:szCs w:val="22"/>
        </w:rPr>
        <w:t xml:space="preserve"> </w:t>
      </w:r>
      <w:proofErr w:type="spellStart"/>
      <w:r w:rsidRPr="00503176">
        <w:rPr>
          <w:rFonts w:ascii="Sylfaen" w:hAnsi="Sylfaen"/>
          <w:i/>
          <w:iCs/>
          <w:sz w:val="22"/>
          <w:szCs w:val="22"/>
        </w:rPr>
        <w:t>ფონდი</w:t>
      </w:r>
      <w:proofErr w:type="spellEnd"/>
      <w:r w:rsidRPr="00503176">
        <w:rPr>
          <w:rFonts w:ascii="Sylfaen" w:hAnsi="Sylfaen"/>
          <w:i/>
          <w:iCs/>
          <w:sz w:val="22"/>
          <w:szCs w:val="22"/>
        </w:rPr>
        <w:t xml:space="preserve"> PL </w:t>
      </w:r>
      <w:proofErr w:type="spellStart"/>
      <w:r w:rsidRPr="00503176">
        <w:rPr>
          <w:rFonts w:ascii="Sylfaen" w:hAnsi="Sylfaen"/>
          <w:i/>
          <w:iCs/>
          <w:sz w:val="22"/>
          <w:szCs w:val="22"/>
        </w:rPr>
        <w:t>საქართველო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ფისკალურ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ანგარიშებისთვ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აქართველო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აგადასახადო</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ორგანოებში</w:t>
      </w:r>
      <w:proofErr w:type="spellEnd"/>
      <w:r w:rsidRPr="00503176">
        <w:rPr>
          <w:rFonts w:ascii="Sylfaen" w:hAnsi="Sylfaen"/>
          <w:i/>
          <w:iCs/>
          <w:sz w:val="22"/>
          <w:szCs w:val="22"/>
        </w:rPr>
        <w:t xml:space="preserve">  </w:t>
      </w:r>
    </w:p>
    <w:p w14:paraId="4FC133A4" w14:textId="77777777" w:rsidR="00363213" w:rsidRPr="00503176" w:rsidRDefault="00363213" w:rsidP="00363213">
      <w:pPr>
        <w:jc w:val="both"/>
        <w:rPr>
          <w:rFonts w:ascii="Sylfaen" w:hAnsi="Sylfaen"/>
          <w:sz w:val="22"/>
          <w:szCs w:val="22"/>
        </w:rPr>
      </w:pPr>
      <w:r w:rsidRPr="00503176">
        <w:rPr>
          <w:rStyle w:val="normaltextrun"/>
          <w:rFonts w:ascii="Sylfaen" w:hAnsi="Sylfaen"/>
          <w:color w:val="000000"/>
          <w:sz w:val="22"/>
          <w:szCs w:val="22"/>
          <w:shd w:val="clear" w:color="auto" w:fill="FFFFFF"/>
        </w:rPr>
        <w:t xml:space="preserve">                                                       </w:t>
      </w:r>
    </w:p>
    <w:p w14:paraId="4FC133A5" w14:textId="77777777" w:rsidR="00363213" w:rsidRPr="00503176" w:rsidRDefault="00363213" w:rsidP="00363213">
      <w:pPr>
        <w:jc w:val="both"/>
        <w:rPr>
          <w:rFonts w:ascii="Sylfaen" w:hAnsi="Sylfaen"/>
          <w:b/>
          <w:bCs/>
          <w:i/>
          <w:sz w:val="22"/>
          <w:szCs w:val="22"/>
        </w:rPr>
      </w:pPr>
      <w:proofErr w:type="spellStart"/>
      <w:r w:rsidRPr="00503176">
        <w:rPr>
          <w:rFonts w:ascii="Sylfaen" w:hAnsi="Sylfaen"/>
          <w:b/>
          <w:bCs/>
          <w:i/>
          <w:sz w:val="22"/>
          <w:szCs w:val="22"/>
        </w:rPr>
        <w:t>სახელი</w:t>
      </w:r>
      <w:proofErr w:type="spellEnd"/>
    </w:p>
    <w:p w14:paraId="4FC133A6" w14:textId="176342D7" w:rsidR="00363213" w:rsidRPr="00503176" w:rsidRDefault="00276C4D" w:rsidP="00363213">
      <w:pPr>
        <w:jc w:val="both"/>
        <w:rPr>
          <w:rFonts w:ascii="Sylfaen" w:hAnsi="Sylfaen"/>
          <w:sz w:val="22"/>
          <w:szCs w:val="22"/>
        </w:rPr>
      </w:pPr>
      <w:sdt>
        <w:sdtPr>
          <w:rPr>
            <w:rFonts w:ascii="Sylfaen" w:hAnsi="Sylfaen"/>
            <w:color w:val="2B579A"/>
            <w:sz w:val="22"/>
            <w:szCs w:val="22"/>
            <w:shd w:val="clear" w:color="auto" w:fill="E6E6E6"/>
            <w:lang w:val="pl-PL"/>
          </w:rPr>
          <w:id w:val="-1677262853"/>
          <w:placeholder>
            <w:docPart w:val="1B62EDCF340D44458322BEE7D3A9A407"/>
          </w:placeholder>
        </w:sdtPr>
        <w:sdtEndPr/>
        <w:sdtContent>
          <w:proofErr w:type="spellStart"/>
          <w:r w:rsidR="00363213" w:rsidRPr="00503176">
            <w:rPr>
              <w:rStyle w:val="normaltextrun"/>
              <w:rFonts w:ascii="Sylfaen" w:hAnsi="Sylfaen"/>
              <w:color w:val="000000"/>
              <w:sz w:val="22"/>
              <w:szCs w:val="22"/>
              <w:shd w:val="clear" w:color="auto" w:fill="FFFFFF"/>
            </w:rPr>
            <w:t>თქვენი</w:t>
          </w:r>
          <w:proofErr w:type="spellEnd"/>
          <w:r w:rsidR="00363213" w:rsidRPr="00503176">
            <w:rPr>
              <w:rStyle w:val="normaltextrun"/>
              <w:rFonts w:ascii="Sylfaen" w:hAnsi="Sylfaen"/>
              <w:color w:val="000000"/>
              <w:sz w:val="22"/>
              <w:szCs w:val="22"/>
              <w:shd w:val="clear" w:color="auto" w:fill="FFFFFF"/>
            </w:rPr>
            <w:t xml:space="preserve"> </w:t>
          </w:r>
          <w:proofErr w:type="spellStart"/>
          <w:r w:rsidR="00363213" w:rsidRPr="00503176">
            <w:rPr>
              <w:rStyle w:val="normaltextrun"/>
              <w:rFonts w:ascii="Sylfaen" w:hAnsi="Sylfaen"/>
              <w:color w:val="000000"/>
              <w:sz w:val="22"/>
              <w:szCs w:val="22"/>
              <w:shd w:val="clear" w:color="auto" w:fill="FFFFFF"/>
            </w:rPr>
            <w:t>სახელი</w:t>
          </w:r>
          <w:proofErr w:type="spellEnd"/>
          <w:r w:rsidR="00363213" w:rsidRPr="00503176">
            <w:rPr>
              <w:rStyle w:val="normaltextrun"/>
              <w:rFonts w:ascii="Sylfaen" w:hAnsi="Sylfaen"/>
              <w:color w:val="000000"/>
              <w:sz w:val="22"/>
              <w:szCs w:val="22"/>
              <w:shd w:val="clear" w:color="auto" w:fill="FFFFFF"/>
            </w:rPr>
            <w:t xml:space="preserve">                                                                                                  </w:t>
          </w:r>
        </w:sdtContent>
      </w:sdt>
      <w:r w:rsidR="00363213" w:rsidRPr="00503176">
        <w:rPr>
          <w:rFonts w:ascii="Sylfaen" w:hAnsi="Sylfaen"/>
          <w:sz w:val="22"/>
          <w:szCs w:val="22"/>
        </w:rPr>
        <w:t xml:space="preserve"> </w:t>
      </w:r>
    </w:p>
    <w:p w14:paraId="4FC133A7" w14:textId="77777777" w:rsidR="00363213" w:rsidRPr="00503176" w:rsidRDefault="00363213" w:rsidP="00363213">
      <w:pPr>
        <w:jc w:val="both"/>
        <w:rPr>
          <w:rFonts w:ascii="Sylfaen" w:hAnsi="Sylfaen"/>
          <w:i/>
          <w:sz w:val="22"/>
          <w:szCs w:val="22"/>
        </w:rPr>
      </w:pPr>
    </w:p>
    <w:p w14:paraId="4FC133A8" w14:textId="77777777" w:rsidR="00363213" w:rsidRPr="00503176" w:rsidRDefault="00363213" w:rsidP="00363213">
      <w:pPr>
        <w:jc w:val="both"/>
        <w:rPr>
          <w:rFonts w:ascii="Sylfaen" w:hAnsi="Sylfaen"/>
          <w:b/>
          <w:bCs/>
          <w:i/>
          <w:sz w:val="22"/>
          <w:szCs w:val="22"/>
        </w:rPr>
      </w:pPr>
      <w:proofErr w:type="spellStart"/>
      <w:r w:rsidRPr="00503176">
        <w:rPr>
          <w:rFonts w:ascii="Sylfaen" w:hAnsi="Sylfaen"/>
          <w:b/>
          <w:bCs/>
          <w:i/>
          <w:sz w:val="22"/>
          <w:szCs w:val="22"/>
        </w:rPr>
        <w:t>გვარი</w:t>
      </w:r>
      <w:proofErr w:type="spellEnd"/>
    </w:p>
    <w:p w14:paraId="4FC133A9" w14:textId="63C9CBDD" w:rsidR="00363213" w:rsidRPr="00503176" w:rsidRDefault="00363213" w:rsidP="00363213">
      <w:pPr>
        <w:jc w:val="both"/>
        <w:rPr>
          <w:rFonts w:ascii="Sylfaen" w:hAnsi="Sylfaen"/>
          <w:sz w:val="22"/>
          <w:szCs w:val="22"/>
          <w:lang w:val="ka-GE"/>
        </w:rPr>
      </w:pPr>
      <w:proofErr w:type="spellStart"/>
      <w:r w:rsidRPr="00503176">
        <w:rPr>
          <w:rFonts w:ascii="Sylfaen" w:hAnsi="Sylfaen"/>
          <w:sz w:val="22"/>
          <w:szCs w:val="22"/>
          <w:shd w:val="clear" w:color="auto" w:fill="E6E6E6"/>
        </w:rPr>
        <w:t>თქვენი</w:t>
      </w:r>
      <w:proofErr w:type="spellEnd"/>
      <w:r w:rsidRPr="00503176">
        <w:rPr>
          <w:rFonts w:ascii="Sylfaen" w:hAnsi="Sylfaen"/>
          <w:sz w:val="22"/>
          <w:szCs w:val="22"/>
          <w:shd w:val="clear" w:color="auto" w:fill="E6E6E6"/>
        </w:rPr>
        <w:t xml:space="preserve"> </w:t>
      </w:r>
      <w:proofErr w:type="spellStart"/>
      <w:r w:rsidRPr="00503176">
        <w:rPr>
          <w:rFonts w:ascii="Sylfaen" w:hAnsi="Sylfaen"/>
          <w:sz w:val="22"/>
          <w:szCs w:val="22"/>
          <w:shd w:val="clear" w:color="auto" w:fill="E6E6E6"/>
        </w:rPr>
        <w:t>გვარი</w:t>
      </w:r>
      <w:proofErr w:type="spellEnd"/>
      <w:r w:rsidRPr="00503176">
        <w:rPr>
          <w:rFonts w:ascii="Sylfaen" w:hAnsi="Sylfaen"/>
          <w:sz w:val="22"/>
          <w:szCs w:val="22"/>
          <w:shd w:val="clear" w:color="auto" w:fill="E6E6E6"/>
        </w:rPr>
        <w:t>:</w:t>
      </w:r>
    </w:p>
    <w:p w14:paraId="4FC133AA" w14:textId="77777777" w:rsidR="00363213" w:rsidRPr="00503176" w:rsidRDefault="00363213" w:rsidP="00363213">
      <w:pPr>
        <w:jc w:val="both"/>
        <w:rPr>
          <w:rFonts w:ascii="Sylfaen" w:hAnsi="Sylfaen"/>
          <w:sz w:val="22"/>
          <w:szCs w:val="22"/>
        </w:rPr>
      </w:pPr>
    </w:p>
    <w:p w14:paraId="4FC133AB" w14:textId="77777777" w:rsidR="00363213" w:rsidRPr="00503176" w:rsidRDefault="00363213" w:rsidP="00363213">
      <w:pPr>
        <w:jc w:val="both"/>
        <w:rPr>
          <w:rFonts w:ascii="Sylfaen" w:hAnsi="Sylfaen"/>
          <w:b/>
          <w:bCs/>
          <w:i/>
          <w:sz w:val="22"/>
          <w:szCs w:val="22"/>
        </w:rPr>
      </w:pPr>
      <w:proofErr w:type="spellStart"/>
      <w:r w:rsidRPr="00503176">
        <w:rPr>
          <w:rFonts w:ascii="Sylfaen" w:hAnsi="Sylfaen"/>
          <w:b/>
          <w:bCs/>
          <w:i/>
          <w:sz w:val="22"/>
          <w:szCs w:val="22"/>
        </w:rPr>
        <w:t>მობილურის</w:t>
      </w:r>
      <w:proofErr w:type="spellEnd"/>
      <w:r w:rsidRPr="00503176">
        <w:rPr>
          <w:rFonts w:ascii="Sylfaen" w:hAnsi="Sylfaen"/>
          <w:b/>
          <w:bCs/>
          <w:i/>
          <w:sz w:val="22"/>
          <w:szCs w:val="22"/>
        </w:rPr>
        <w:t xml:space="preserve"> </w:t>
      </w:r>
      <w:proofErr w:type="spellStart"/>
      <w:r w:rsidRPr="00503176">
        <w:rPr>
          <w:rFonts w:ascii="Sylfaen" w:hAnsi="Sylfaen"/>
          <w:b/>
          <w:bCs/>
          <w:i/>
          <w:sz w:val="22"/>
          <w:szCs w:val="22"/>
        </w:rPr>
        <w:t>ნომერი</w:t>
      </w:r>
      <w:proofErr w:type="spellEnd"/>
    </w:p>
    <w:p w14:paraId="4FC133AC" w14:textId="17E5F5C3" w:rsidR="00363213" w:rsidRPr="00503176" w:rsidRDefault="00363213" w:rsidP="00363213">
      <w:pPr>
        <w:jc w:val="both"/>
        <w:rPr>
          <w:rFonts w:ascii="Sylfaen" w:hAnsi="Sylfaen"/>
          <w:b/>
          <w:bCs/>
          <w:i/>
          <w:sz w:val="22"/>
          <w:szCs w:val="22"/>
          <w:lang w:val="ka-GE"/>
        </w:rPr>
      </w:pPr>
      <w:proofErr w:type="spellStart"/>
      <w:r w:rsidRPr="00503176">
        <w:rPr>
          <w:rFonts w:ascii="Sylfaen" w:hAnsi="Sylfaen"/>
          <w:sz w:val="22"/>
          <w:szCs w:val="22"/>
        </w:rPr>
        <w:t>თქვენი</w:t>
      </w:r>
      <w:proofErr w:type="spellEnd"/>
      <w:r w:rsidRPr="00503176">
        <w:rPr>
          <w:rFonts w:ascii="Sylfaen" w:hAnsi="Sylfaen"/>
          <w:sz w:val="22"/>
          <w:szCs w:val="22"/>
        </w:rPr>
        <w:t xml:space="preserve"> </w:t>
      </w:r>
      <w:proofErr w:type="spellStart"/>
      <w:r w:rsidRPr="00503176">
        <w:rPr>
          <w:rFonts w:ascii="Sylfaen" w:hAnsi="Sylfaen"/>
          <w:sz w:val="22"/>
          <w:szCs w:val="22"/>
        </w:rPr>
        <w:t>მობილურის</w:t>
      </w:r>
      <w:proofErr w:type="spellEnd"/>
      <w:r w:rsidR="00770E23" w:rsidRPr="00503176">
        <w:rPr>
          <w:rFonts w:ascii="Sylfaen" w:hAnsi="Sylfaen"/>
          <w:sz w:val="22"/>
          <w:szCs w:val="22"/>
        </w:rPr>
        <w:t xml:space="preserve"> </w:t>
      </w:r>
      <w:r w:rsidR="00770E23" w:rsidRPr="00503176">
        <w:rPr>
          <w:rFonts w:ascii="Sylfaen" w:hAnsi="Sylfaen"/>
          <w:sz w:val="22"/>
          <w:szCs w:val="22"/>
          <w:lang w:val="ka-GE"/>
        </w:rPr>
        <w:t>ნომერი</w:t>
      </w:r>
      <w:r w:rsidRPr="00503176">
        <w:rPr>
          <w:rFonts w:ascii="Sylfaen" w:hAnsi="Sylfaen"/>
          <w:sz w:val="22"/>
          <w:szCs w:val="22"/>
        </w:rPr>
        <w:t xml:space="preserve">: </w:t>
      </w:r>
      <w:r w:rsidR="00A54B58" w:rsidRPr="00503176">
        <w:rPr>
          <w:rFonts w:ascii="Sylfaen" w:hAnsi="Sylfaen"/>
          <w:sz w:val="22"/>
          <w:szCs w:val="22"/>
          <w:lang w:val="ka-GE"/>
        </w:rPr>
        <w:t xml:space="preserve"> </w:t>
      </w:r>
    </w:p>
    <w:p w14:paraId="4FC133AD" w14:textId="77777777" w:rsidR="00363213" w:rsidRPr="00503176" w:rsidRDefault="00363213" w:rsidP="00363213">
      <w:pPr>
        <w:jc w:val="both"/>
        <w:rPr>
          <w:rFonts w:ascii="Sylfaen" w:hAnsi="Sylfaen"/>
          <w:b/>
          <w:bCs/>
          <w:i/>
          <w:sz w:val="22"/>
          <w:szCs w:val="22"/>
        </w:rPr>
      </w:pPr>
    </w:p>
    <w:p w14:paraId="4FC133AE" w14:textId="77777777" w:rsidR="00363213" w:rsidRPr="00503176" w:rsidRDefault="00363213" w:rsidP="00363213">
      <w:pPr>
        <w:jc w:val="both"/>
        <w:rPr>
          <w:rFonts w:ascii="Sylfaen" w:hAnsi="Sylfaen"/>
          <w:b/>
          <w:bCs/>
          <w:i/>
          <w:sz w:val="22"/>
          <w:szCs w:val="22"/>
        </w:rPr>
      </w:pPr>
      <w:proofErr w:type="spellStart"/>
      <w:r w:rsidRPr="00503176">
        <w:rPr>
          <w:rFonts w:ascii="Sylfaen" w:hAnsi="Sylfaen"/>
          <w:b/>
          <w:bCs/>
          <w:i/>
          <w:sz w:val="22"/>
          <w:szCs w:val="22"/>
        </w:rPr>
        <w:t>პირადობის</w:t>
      </w:r>
      <w:proofErr w:type="spellEnd"/>
      <w:r w:rsidRPr="00503176">
        <w:rPr>
          <w:rFonts w:ascii="Sylfaen" w:hAnsi="Sylfaen"/>
          <w:b/>
          <w:bCs/>
          <w:i/>
          <w:sz w:val="22"/>
          <w:szCs w:val="22"/>
        </w:rPr>
        <w:t xml:space="preserve"> </w:t>
      </w:r>
      <w:proofErr w:type="spellStart"/>
      <w:r w:rsidRPr="00503176">
        <w:rPr>
          <w:rFonts w:ascii="Sylfaen" w:hAnsi="Sylfaen"/>
          <w:b/>
          <w:bCs/>
          <w:i/>
          <w:sz w:val="22"/>
          <w:szCs w:val="22"/>
        </w:rPr>
        <w:t>დამადასტურებელი</w:t>
      </w:r>
      <w:proofErr w:type="spellEnd"/>
      <w:r w:rsidRPr="00503176">
        <w:rPr>
          <w:rFonts w:ascii="Sylfaen" w:hAnsi="Sylfaen"/>
          <w:b/>
          <w:bCs/>
          <w:i/>
          <w:sz w:val="22"/>
          <w:szCs w:val="22"/>
        </w:rPr>
        <w:t xml:space="preserve"> </w:t>
      </w:r>
      <w:proofErr w:type="spellStart"/>
      <w:r w:rsidRPr="00503176">
        <w:rPr>
          <w:rFonts w:ascii="Sylfaen" w:hAnsi="Sylfaen"/>
          <w:b/>
          <w:bCs/>
          <w:i/>
          <w:sz w:val="22"/>
          <w:szCs w:val="22"/>
        </w:rPr>
        <w:t>ნომერი</w:t>
      </w:r>
      <w:proofErr w:type="spellEnd"/>
    </w:p>
    <w:p w14:paraId="4FC133AF" w14:textId="77DB54CD" w:rsidR="00363213" w:rsidRPr="00503176" w:rsidRDefault="00276C4D" w:rsidP="00363213">
      <w:pPr>
        <w:jc w:val="both"/>
        <w:rPr>
          <w:rFonts w:ascii="Sylfaen" w:eastAsia="Calibri" w:hAnsi="Sylfaen"/>
          <w:sz w:val="22"/>
          <w:szCs w:val="22"/>
        </w:rPr>
      </w:pPr>
      <w:sdt>
        <w:sdtPr>
          <w:rPr>
            <w:rFonts w:ascii="Sylfaen" w:hAnsi="Sylfaen"/>
            <w:color w:val="2B579A"/>
            <w:sz w:val="22"/>
            <w:szCs w:val="22"/>
            <w:shd w:val="clear" w:color="auto" w:fill="E6E6E6"/>
            <w:lang w:val="pl-PL"/>
          </w:rPr>
          <w:id w:val="-1382711094"/>
        </w:sdtPr>
        <w:sdtEndPr>
          <w:rPr>
            <w:rFonts w:eastAsia="Calibri"/>
          </w:rPr>
        </w:sdtEndPr>
        <w:sdtContent>
          <w:proofErr w:type="spellStart"/>
          <w:r w:rsidR="00363213" w:rsidRPr="00503176">
            <w:rPr>
              <w:rFonts w:ascii="Sylfaen" w:hAnsi="Sylfaen"/>
              <w:sz w:val="22"/>
              <w:szCs w:val="22"/>
              <w:shd w:val="clear" w:color="auto" w:fill="E6E6E6"/>
            </w:rPr>
            <w:t>თქვენი</w:t>
          </w:r>
          <w:proofErr w:type="spellEnd"/>
          <w:r w:rsidR="00363213" w:rsidRPr="00503176">
            <w:rPr>
              <w:rFonts w:ascii="Sylfaen" w:hAnsi="Sylfaen"/>
              <w:sz w:val="22"/>
              <w:szCs w:val="22"/>
              <w:shd w:val="clear" w:color="auto" w:fill="E6E6E6"/>
            </w:rPr>
            <w:t xml:space="preserve"> პირადი ნომერი პ/ნ</w:t>
          </w:r>
          <w:r w:rsidR="00363213" w:rsidRPr="00503176">
            <w:rPr>
              <w:rFonts w:ascii="Sylfaen" w:hAnsi="Sylfaen"/>
              <w:sz w:val="22"/>
              <w:szCs w:val="22"/>
            </w:rPr>
            <w:t xml:space="preserve">:                                                                    </w:t>
          </w:r>
        </w:sdtContent>
      </w:sdt>
      <w:r w:rsidR="00363213" w:rsidRPr="00503176">
        <w:rPr>
          <w:rFonts w:ascii="Sylfaen" w:eastAsia="Calibri" w:hAnsi="Sylfaen"/>
          <w:sz w:val="22"/>
          <w:szCs w:val="22"/>
        </w:rPr>
        <w:t xml:space="preserve"> </w:t>
      </w:r>
    </w:p>
    <w:p w14:paraId="4FC133B0" w14:textId="77777777" w:rsidR="00363213" w:rsidRPr="00503176" w:rsidRDefault="00363213" w:rsidP="00363213">
      <w:pPr>
        <w:jc w:val="both"/>
        <w:rPr>
          <w:rFonts w:ascii="Sylfaen" w:hAnsi="Sylfaen"/>
          <w:b/>
          <w:bCs/>
          <w:i/>
          <w:sz w:val="22"/>
          <w:szCs w:val="22"/>
        </w:rPr>
      </w:pPr>
    </w:p>
    <w:p w14:paraId="4FC133B1" w14:textId="77777777" w:rsidR="00363213" w:rsidRPr="00503176" w:rsidRDefault="00363213" w:rsidP="00363213">
      <w:pPr>
        <w:jc w:val="both"/>
        <w:rPr>
          <w:rFonts w:ascii="Sylfaen" w:hAnsi="Sylfaen"/>
          <w:i/>
          <w:sz w:val="22"/>
          <w:szCs w:val="22"/>
        </w:rPr>
      </w:pPr>
      <w:proofErr w:type="spellStart"/>
      <w:r w:rsidRPr="00503176">
        <w:rPr>
          <w:rFonts w:ascii="Sylfaen" w:hAnsi="Sylfaen"/>
          <w:b/>
          <w:bCs/>
          <w:i/>
          <w:sz w:val="22"/>
          <w:szCs w:val="22"/>
        </w:rPr>
        <w:t>იურიდიული</w:t>
      </w:r>
      <w:proofErr w:type="spellEnd"/>
      <w:r w:rsidRPr="00503176">
        <w:rPr>
          <w:rFonts w:ascii="Sylfaen" w:hAnsi="Sylfaen"/>
          <w:b/>
          <w:bCs/>
          <w:i/>
          <w:sz w:val="22"/>
          <w:szCs w:val="22"/>
        </w:rPr>
        <w:t xml:space="preserve"> </w:t>
      </w:r>
      <w:proofErr w:type="spellStart"/>
      <w:r w:rsidRPr="00503176">
        <w:rPr>
          <w:rFonts w:ascii="Sylfaen" w:hAnsi="Sylfaen"/>
          <w:b/>
          <w:bCs/>
          <w:i/>
          <w:sz w:val="22"/>
          <w:szCs w:val="22"/>
        </w:rPr>
        <w:t>სტატუსი</w:t>
      </w:r>
      <w:proofErr w:type="spellEnd"/>
      <w:r w:rsidRPr="00503176">
        <w:rPr>
          <w:rFonts w:ascii="Sylfaen" w:hAnsi="Sylfaen"/>
          <w:b/>
          <w:bCs/>
          <w:i/>
          <w:sz w:val="22"/>
          <w:szCs w:val="22"/>
        </w:rPr>
        <w:t xml:space="preserve"> </w:t>
      </w:r>
      <w:r w:rsidRPr="00503176">
        <w:rPr>
          <w:rFonts w:ascii="Sylfaen" w:hAnsi="Sylfaen"/>
          <w:b/>
          <w:bCs/>
          <w:i/>
          <w:color w:val="C00000"/>
          <w:sz w:val="22"/>
          <w:szCs w:val="22"/>
        </w:rPr>
        <w:t>(</w:t>
      </w:r>
      <w:proofErr w:type="spellStart"/>
      <w:r w:rsidRPr="00503176">
        <w:rPr>
          <w:rFonts w:ascii="Sylfaen" w:hAnsi="Sylfaen"/>
          <w:b/>
          <w:bCs/>
          <w:i/>
          <w:color w:val="C00000"/>
          <w:sz w:val="22"/>
          <w:szCs w:val="22"/>
        </w:rPr>
        <w:t>გთხოვთ</w:t>
      </w:r>
      <w:proofErr w:type="spellEnd"/>
      <w:r w:rsidRPr="00503176">
        <w:rPr>
          <w:rFonts w:ascii="Sylfaen" w:hAnsi="Sylfaen"/>
          <w:b/>
          <w:bCs/>
          <w:i/>
          <w:color w:val="C00000"/>
          <w:sz w:val="22"/>
          <w:szCs w:val="22"/>
        </w:rPr>
        <w:t xml:space="preserve"> </w:t>
      </w:r>
      <w:proofErr w:type="spellStart"/>
      <w:r w:rsidRPr="00503176">
        <w:rPr>
          <w:rFonts w:ascii="Sylfaen" w:hAnsi="Sylfaen"/>
          <w:b/>
          <w:bCs/>
          <w:i/>
          <w:color w:val="C00000"/>
          <w:sz w:val="22"/>
          <w:szCs w:val="22"/>
        </w:rPr>
        <w:t>მონიშნეთ</w:t>
      </w:r>
      <w:proofErr w:type="spellEnd"/>
      <w:r w:rsidRPr="00503176">
        <w:rPr>
          <w:rFonts w:ascii="Sylfaen" w:hAnsi="Sylfaen"/>
          <w:b/>
          <w:bCs/>
          <w:i/>
          <w:color w:val="C00000"/>
          <w:sz w:val="22"/>
          <w:szCs w:val="22"/>
        </w:rPr>
        <w:t xml:space="preserve"> </w:t>
      </w:r>
      <w:proofErr w:type="spellStart"/>
      <w:r w:rsidRPr="00503176">
        <w:rPr>
          <w:rFonts w:ascii="Sylfaen" w:hAnsi="Sylfaen"/>
          <w:b/>
          <w:bCs/>
          <w:i/>
          <w:color w:val="C00000"/>
          <w:sz w:val="22"/>
          <w:szCs w:val="22"/>
        </w:rPr>
        <w:t>შესაბამისი</w:t>
      </w:r>
      <w:proofErr w:type="spellEnd"/>
      <w:r w:rsidRPr="00503176">
        <w:rPr>
          <w:rFonts w:ascii="Sylfaen" w:hAnsi="Sylfaen"/>
          <w:b/>
          <w:bCs/>
          <w:i/>
          <w:color w:val="C00000"/>
          <w:sz w:val="22"/>
          <w:szCs w:val="22"/>
        </w:rPr>
        <w:t xml:space="preserve"> </w:t>
      </w:r>
      <w:proofErr w:type="spellStart"/>
      <w:r w:rsidRPr="00503176">
        <w:rPr>
          <w:rFonts w:ascii="Sylfaen" w:hAnsi="Sylfaen"/>
          <w:b/>
          <w:bCs/>
          <w:i/>
          <w:color w:val="C00000"/>
          <w:sz w:val="22"/>
          <w:szCs w:val="22"/>
        </w:rPr>
        <w:t>ველი</w:t>
      </w:r>
      <w:proofErr w:type="spellEnd"/>
      <w:r w:rsidRPr="00503176">
        <w:rPr>
          <w:rFonts w:ascii="Sylfaen" w:hAnsi="Sylfaen"/>
          <w:b/>
          <w:bCs/>
          <w:i/>
          <w:color w:val="C00000"/>
          <w:sz w:val="22"/>
          <w:szCs w:val="22"/>
        </w:rPr>
        <w:t>)</w:t>
      </w:r>
    </w:p>
    <w:p w14:paraId="4FC133B2" w14:textId="7AC55A89" w:rsidR="00363213" w:rsidRPr="00503176" w:rsidRDefault="00276C4D" w:rsidP="00363213">
      <w:pPr>
        <w:jc w:val="both"/>
        <w:rPr>
          <w:rFonts w:ascii="Sylfaen" w:eastAsia="Calibri" w:hAnsi="Sylfaen"/>
          <w:sz w:val="22"/>
          <w:szCs w:val="22"/>
        </w:rPr>
      </w:pPr>
      <w:sdt>
        <w:sdtPr>
          <w:rPr>
            <w:rFonts w:ascii="Sylfaen" w:eastAsia="Calibri" w:hAnsi="Sylfaen"/>
            <w:color w:val="2B579A"/>
            <w:sz w:val="22"/>
            <w:szCs w:val="22"/>
            <w:highlight w:val="darkBlue"/>
            <w:shd w:val="clear" w:color="auto" w:fill="E6E6E6"/>
          </w:rPr>
          <w:id w:val="540329494"/>
        </w:sdtPr>
        <w:sdtEndPr/>
        <w:sdtContent>
          <w:sdt>
            <w:sdtPr>
              <w:rPr>
                <w:rFonts w:ascii="Sylfaen" w:eastAsia="Calibri" w:hAnsi="Sylfaen"/>
                <w:color w:val="2B579A"/>
                <w:sz w:val="22"/>
                <w:szCs w:val="22"/>
                <w:shd w:val="clear" w:color="auto" w:fill="E6E6E6"/>
              </w:rPr>
              <w:id w:val="1349989281"/>
            </w:sdtPr>
            <w:sdtEndPr/>
            <w:sdtContent>
              <w:r w:rsidR="004657F1" w:rsidRPr="00503176">
                <w:rPr>
                  <w:rFonts w:ascii="Segoe UI Symbol" w:eastAsia="MS Gothic" w:hAnsi="Segoe UI Symbol" w:cs="Segoe UI Symbol"/>
                  <w:sz w:val="22"/>
                  <w:szCs w:val="22"/>
                </w:rPr>
                <w:t>☐</w:t>
              </w:r>
            </w:sdtContent>
          </w:sdt>
        </w:sdtContent>
      </w:sdt>
      <w:r w:rsidR="00363213" w:rsidRPr="00503176">
        <w:rPr>
          <w:rFonts w:ascii="Sylfaen" w:eastAsia="Calibri" w:hAnsi="Sylfaen"/>
          <w:sz w:val="22"/>
          <w:szCs w:val="22"/>
        </w:rPr>
        <w:t xml:space="preserve"> </w:t>
      </w:r>
      <w:proofErr w:type="spellStart"/>
      <w:r w:rsidR="00363213" w:rsidRPr="00503176">
        <w:rPr>
          <w:rFonts w:ascii="Sylfaen" w:eastAsia="Calibri" w:hAnsi="Sylfaen"/>
          <w:sz w:val="22"/>
          <w:szCs w:val="22"/>
        </w:rPr>
        <w:t>ფიზიკური</w:t>
      </w:r>
      <w:proofErr w:type="spellEnd"/>
      <w:r w:rsidR="00363213" w:rsidRPr="00503176">
        <w:rPr>
          <w:rFonts w:ascii="Sylfaen" w:eastAsia="Calibri" w:hAnsi="Sylfaen"/>
          <w:sz w:val="22"/>
          <w:szCs w:val="22"/>
        </w:rPr>
        <w:t xml:space="preserve"> </w:t>
      </w:r>
      <w:proofErr w:type="spellStart"/>
      <w:r w:rsidR="00363213" w:rsidRPr="00503176">
        <w:rPr>
          <w:rFonts w:ascii="Sylfaen" w:eastAsia="Calibri" w:hAnsi="Sylfaen"/>
          <w:sz w:val="22"/>
          <w:szCs w:val="22"/>
        </w:rPr>
        <w:t>პირი</w:t>
      </w:r>
      <w:proofErr w:type="spellEnd"/>
    </w:p>
    <w:p w14:paraId="4FC133B3" w14:textId="77777777" w:rsidR="00363213" w:rsidRPr="00503176" w:rsidRDefault="00276C4D" w:rsidP="00363213">
      <w:pPr>
        <w:jc w:val="both"/>
        <w:rPr>
          <w:rFonts w:ascii="Sylfaen" w:eastAsia="Calibri" w:hAnsi="Sylfaen"/>
          <w:sz w:val="22"/>
          <w:szCs w:val="22"/>
        </w:rPr>
      </w:pPr>
      <w:sdt>
        <w:sdtPr>
          <w:rPr>
            <w:rFonts w:ascii="Sylfaen" w:eastAsia="Calibri" w:hAnsi="Sylfaen"/>
            <w:color w:val="2B579A"/>
            <w:sz w:val="22"/>
            <w:szCs w:val="22"/>
            <w:shd w:val="clear" w:color="auto" w:fill="E6E6E6"/>
          </w:rPr>
          <w:id w:val="-1480685819"/>
        </w:sdtPr>
        <w:sdtEndPr/>
        <w:sdtContent>
          <w:r w:rsidR="00363213" w:rsidRPr="00503176">
            <w:rPr>
              <w:rFonts w:ascii="Segoe UI Symbol" w:eastAsia="MS Gothic" w:hAnsi="Segoe UI Symbol" w:cs="Segoe UI Symbol"/>
              <w:sz w:val="22"/>
              <w:szCs w:val="22"/>
            </w:rPr>
            <w:t>☐</w:t>
          </w:r>
          <w:proofErr w:type="spellStart"/>
        </w:sdtContent>
      </w:sdt>
      <w:r w:rsidR="00363213" w:rsidRPr="00503176">
        <w:rPr>
          <w:rFonts w:ascii="Sylfaen" w:eastAsia="Calibri" w:hAnsi="Sylfaen"/>
          <w:sz w:val="22"/>
          <w:szCs w:val="22"/>
        </w:rPr>
        <w:t>ინდივიდუალური</w:t>
      </w:r>
      <w:proofErr w:type="spellEnd"/>
      <w:r w:rsidR="00363213" w:rsidRPr="00503176">
        <w:rPr>
          <w:rFonts w:ascii="Sylfaen" w:eastAsia="Calibri" w:hAnsi="Sylfaen"/>
          <w:sz w:val="22"/>
          <w:szCs w:val="22"/>
        </w:rPr>
        <w:t xml:space="preserve"> </w:t>
      </w:r>
      <w:proofErr w:type="spellStart"/>
      <w:r w:rsidR="00363213" w:rsidRPr="00503176">
        <w:rPr>
          <w:rFonts w:ascii="Sylfaen" w:eastAsia="Calibri" w:hAnsi="Sylfaen"/>
          <w:sz w:val="22"/>
          <w:szCs w:val="22"/>
        </w:rPr>
        <w:t>მეწარმე</w:t>
      </w:r>
      <w:proofErr w:type="spellEnd"/>
    </w:p>
    <w:p w14:paraId="4FC133B4" w14:textId="77777777" w:rsidR="00363213" w:rsidRPr="00503176" w:rsidRDefault="00276C4D" w:rsidP="00363213">
      <w:pPr>
        <w:jc w:val="both"/>
        <w:rPr>
          <w:rFonts w:ascii="Sylfaen" w:eastAsia="Calibri" w:hAnsi="Sylfaen"/>
          <w:sz w:val="22"/>
          <w:szCs w:val="22"/>
        </w:rPr>
      </w:pPr>
      <w:sdt>
        <w:sdtPr>
          <w:rPr>
            <w:rFonts w:ascii="Sylfaen" w:eastAsia="Calibri" w:hAnsi="Sylfaen"/>
            <w:color w:val="2B579A"/>
            <w:sz w:val="22"/>
            <w:szCs w:val="22"/>
            <w:shd w:val="clear" w:color="auto" w:fill="E6E6E6"/>
          </w:rPr>
          <w:id w:val="933478611"/>
        </w:sdtPr>
        <w:sdtEndPr/>
        <w:sdtContent>
          <w:r w:rsidR="00363213" w:rsidRPr="00503176">
            <w:rPr>
              <w:rFonts w:ascii="Segoe UI Symbol" w:eastAsia="MS Gothic" w:hAnsi="Segoe UI Symbol" w:cs="Segoe UI Symbol"/>
              <w:sz w:val="22"/>
              <w:szCs w:val="22"/>
            </w:rPr>
            <w:t>☐</w:t>
          </w:r>
          <w:proofErr w:type="spellStart"/>
        </w:sdtContent>
      </w:sdt>
      <w:r w:rsidR="00363213" w:rsidRPr="00503176">
        <w:rPr>
          <w:rFonts w:ascii="Sylfaen" w:eastAsia="Calibri" w:hAnsi="Sylfaen"/>
          <w:sz w:val="22"/>
          <w:szCs w:val="22"/>
        </w:rPr>
        <w:t>კომერციული</w:t>
      </w:r>
      <w:proofErr w:type="spellEnd"/>
      <w:r w:rsidR="00363213" w:rsidRPr="00503176">
        <w:rPr>
          <w:rFonts w:ascii="Sylfaen" w:eastAsia="Calibri" w:hAnsi="Sylfaen"/>
          <w:sz w:val="22"/>
          <w:szCs w:val="22"/>
        </w:rPr>
        <w:t xml:space="preserve"> </w:t>
      </w:r>
      <w:proofErr w:type="spellStart"/>
      <w:r w:rsidR="00363213" w:rsidRPr="00503176">
        <w:rPr>
          <w:rFonts w:ascii="Sylfaen" w:eastAsia="Calibri" w:hAnsi="Sylfaen"/>
          <w:sz w:val="22"/>
          <w:szCs w:val="22"/>
        </w:rPr>
        <w:t>ორგანიზაცია</w:t>
      </w:r>
      <w:proofErr w:type="spellEnd"/>
    </w:p>
    <w:p w14:paraId="4FC133B5" w14:textId="77777777" w:rsidR="00966CDC" w:rsidRPr="00503176" w:rsidRDefault="00966CDC" w:rsidP="00363213">
      <w:pPr>
        <w:jc w:val="both"/>
        <w:rPr>
          <w:rFonts w:ascii="Sylfaen" w:eastAsia="Calibri" w:hAnsi="Sylfaen"/>
          <w:sz w:val="22"/>
          <w:szCs w:val="22"/>
        </w:rPr>
      </w:pPr>
    </w:p>
    <w:p w14:paraId="4FC133B6" w14:textId="77777777" w:rsidR="00966CDC" w:rsidRPr="00503176" w:rsidRDefault="00490616" w:rsidP="00490616">
      <w:pPr>
        <w:ind w:left="720" w:hanging="720"/>
        <w:jc w:val="both"/>
        <w:rPr>
          <w:rFonts w:ascii="Sylfaen" w:eastAsia="Calibri" w:hAnsi="Sylfaen"/>
          <w:sz w:val="22"/>
          <w:szCs w:val="22"/>
          <w:lang w:val="ka-GE"/>
        </w:rPr>
      </w:pPr>
      <w:r w:rsidRPr="00503176">
        <w:rPr>
          <w:rFonts w:ascii="Sylfaen" w:eastAsia="Calibri" w:hAnsi="Sylfaen"/>
          <w:sz w:val="22"/>
          <w:szCs w:val="22"/>
          <w:lang w:val="ka-GE"/>
        </w:rPr>
        <w:t>ხართ თუ არა საპენსიო გადასახადის გადამხდელი:</w:t>
      </w:r>
    </w:p>
    <w:p w14:paraId="4FC133B7" w14:textId="5FD6F6EC" w:rsidR="0037119C" w:rsidRPr="00503176" w:rsidRDefault="00276C4D" w:rsidP="00490616">
      <w:pPr>
        <w:ind w:left="720" w:hanging="720"/>
        <w:jc w:val="both"/>
        <w:rPr>
          <w:rFonts w:ascii="Sylfaen" w:eastAsia="Calibri" w:hAnsi="Sylfaen"/>
          <w:sz w:val="22"/>
          <w:szCs w:val="22"/>
          <w:lang w:val="ka-GE"/>
        </w:rPr>
      </w:pPr>
      <w:sdt>
        <w:sdtPr>
          <w:rPr>
            <w:rFonts w:ascii="Sylfaen" w:eastAsia="Calibri" w:hAnsi="Sylfaen"/>
            <w:color w:val="2B579A"/>
            <w:sz w:val="22"/>
            <w:szCs w:val="22"/>
            <w:shd w:val="clear" w:color="auto" w:fill="E6E6E6"/>
          </w:rPr>
          <w:id w:val="606699716"/>
        </w:sdtPr>
        <w:sdtEndPr/>
        <w:sdtContent>
          <w:sdt>
            <w:sdtPr>
              <w:rPr>
                <w:rFonts w:ascii="Sylfaen" w:eastAsia="Calibri" w:hAnsi="Sylfaen"/>
                <w:color w:val="2B579A"/>
                <w:sz w:val="22"/>
                <w:szCs w:val="22"/>
                <w:shd w:val="clear" w:color="auto" w:fill="E6E6E6"/>
              </w:rPr>
              <w:id w:val="-923178056"/>
            </w:sdtPr>
            <w:sdtEndPr/>
            <w:sdtContent>
              <w:r w:rsidR="004657F1" w:rsidRPr="00503176">
                <w:rPr>
                  <w:rFonts w:ascii="Segoe UI Symbol" w:eastAsia="MS Gothic" w:hAnsi="Segoe UI Symbol" w:cs="Segoe UI Symbol"/>
                  <w:sz w:val="22"/>
                  <w:szCs w:val="22"/>
                </w:rPr>
                <w:t>☐</w:t>
              </w:r>
            </w:sdtContent>
          </w:sdt>
        </w:sdtContent>
      </w:sdt>
      <w:r w:rsidR="0037119C" w:rsidRPr="00503176">
        <w:rPr>
          <w:rFonts w:ascii="Sylfaen" w:eastAsia="Calibri" w:hAnsi="Sylfaen"/>
          <w:sz w:val="22"/>
          <w:szCs w:val="22"/>
          <w:lang w:val="ka-GE"/>
        </w:rPr>
        <w:t>დიახ</w:t>
      </w:r>
    </w:p>
    <w:p w14:paraId="4FC133B8" w14:textId="22CD7B22" w:rsidR="00490616" w:rsidRPr="00503176" w:rsidRDefault="00276C4D" w:rsidP="00490616">
      <w:pPr>
        <w:ind w:left="720" w:hanging="720"/>
        <w:jc w:val="both"/>
        <w:rPr>
          <w:rFonts w:ascii="Sylfaen" w:eastAsia="Calibri" w:hAnsi="Sylfaen"/>
          <w:sz w:val="22"/>
          <w:szCs w:val="22"/>
          <w:lang w:val="ka-GE"/>
        </w:rPr>
      </w:pPr>
      <w:sdt>
        <w:sdtPr>
          <w:rPr>
            <w:rFonts w:ascii="Sylfaen" w:eastAsia="Calibri" w:hAnsi="Sylfaen"/>
            <w:color w:val="2B579A"/>
            <w:sz w:val="22"/>
            <w:szCs w:val="22"/>
            <w:shd w:val="clear" w:color="auto" w:fill="E6E6E6"/>
          </w:rPr>
          <w:id w:val="534549477"/>
        </w:sdtPr>
        <w:sdtEndPr/>
        <w:sdtContent>
          <w:sdt>
            <w:sdtPr>
              <w:rPr>
                <w:rFonts w:ascii="Sylfaen" w:eastAsia="Calibri" w:hAnsi="Sylfaen"/>
                <w:color w:val="2B579A"/>
                <w:sz w:val="22"/>
                <w:szCs w:val="22"/>
                <w:shd w:val="clear" w:color="auto" w:fill="E6E6E6"/>
              </w:rPr>
              <w:id w:val="1554571601"/>
            </w:sdtPr>
            <w:sdtEndPr/>
            <w:sdtContent>
              <w:r w:rsidR="004657F1" w:rsidRPr="00503176">
                <w:rPr>
                  <w:rFonts w:ascii="Segoe UI Symbol" w:eastAsia="MS Gothic" w:hAnsi="Segoe UI Symbol" w:cs="Segoe UI Symbol"/>
                  <w:sz w:val="22"/>
                  <w:szCs w:val="22"/>
                </w:rPr>
                <w:t>☐</w:t>
              </w:r>
            </w:sdtContent>
          </w:sdt>
        </w:sdtContent>
      </w:sdt>
      <w:r w:rsidR="0037119C" w:rsidRPr="00503176">
        <w:rPr>
          <w:rFonts w:ascii="Sylfaen" w:eastAsia="Calibri" w:hAnsi="Sylfaen"/>
          <w:sz w:val="22"/>
          <w:szCs w:val="22"/>
          <w:lang w:val="ka-GE"/>
        </w:rPr>
        <w:t xml:space="preserve"> არა</w:t>
      </w:r>
    </w:p>
    <w:p w14:paraId="4FC133B9" w14:textId="77777777" w:rsidR="0037119C" w:rsidRPr="00503176" w:rsidRDefault="0037119C" w:rsidP="00490616">
      <w:pPr>
        <w:ind w:left="720" w:hanging="720"/>
        <w:jc w:val="both"/>
        <w:rPr>
          <w:rFonts w:ascii="Sylfaen" w:eastAsia="Calibri" w:hAnsi="Sylfaen"/>
          <w:sz w:val="22"/>
          <w:szCs w:val="22"/>
          <w:lang w:val="ka-GE"/>
        </w:rPr>
      </w:pPr>
    </w:p>
    <w:p w14:paraId="4FC133BA" w14:textId="77777777" w:rsidR="00363213" w:rsidRPr="00503176" w:rsidRDefault="00363213" w:rsidP="00363213">
      <w:pPr>
        <w:jc w:val="both"/>
        <w:rPr>
          <w:rFonts w:ascii="Sylfaen" w:hAnsi="Sylfaen"/>
          <w:b/>
          <w:bCs/>
          <w:i/>
          <w:sz w:val="22"/>
          <w:szCs w:val="22"/>
        </w:rPr>
      </w:pPr>
    </w:p>
    <w:p w14:paraId="4FC133BB" w14:textId="77777777" w:rsidR="00363213" w:rsidRPr="00503176" w:rsidRDefault="00363213" w:rsidP="00363213">
      <w:pPr>
        <w:jc w:val="both"/>
        <w:rPr>
          <w:rFonts w:ascii="Sylfaen" w:hAnsi="Sylfaen"/>
          <w:b/>
          <w:bCs/>
          <w:i/>
          <w:sz w:val="22"/>
          <w:szCs w:val="22"/>
        </w:rPr>
      </w:pPr>
      <w:proofErr w:type="spellStart"/>
      <w:r w:rsidRPr="00503176">
        <w:rPr>
          <w:rFonts w:ascii="Sylfaen" w:hAnsi="Sylfaen"/>
          <w:b/>
          <w:bCs/>
          <w:i/>
          <w:sz w:val="22"/>
          <w:szCs w:val="22"/>
        </w:rPr>
        <w:t>მისამართი</w:t>
      </w:r>
      <w:proofErr w:type="spellEnd"/>
      <w:r w:rsidRPr="00503176">
        <w:rPr>
          <w:rFonts w:ascii="Sylfaen" w:hAnsi="Sylfaen"/>
          <w:b/>
          <w:bCs/>
          <w:i/>
          <w:sz w:val="22"/>
          <w:szCs w:val="22"/>
        </w:rPr>
        <w:t>:</w:t>
      </w:r>
    </w:p>
    <w:sdt>
      <w:sdtPr>
        <w:rPr>
          <w:rFonts w:ascii="Sylfaen" w:hAnsi="Sylfaen"/>
          <w:color w:val="2B579A"/>
          <w:sz w:val="22"/>
          <w:szCs w:val="22"/>
          <w:shd w:val="clear" w:color="auto" w:fill="E6E6E6"/>
          <w:lang w:val="pl-PL"/>
        </w:rPr>
        <w:id w:val="-1039432225"/>
      </w:sdtPr>
      <w:sdtEndPr/>
      <w:sdtContent>
        <w:p w14:paraId="4FC133BC" w14:textId="5EE11652" w:rsidR="00363213" w:rsidRPr="00503176" w:rsidRDefault="00363213" w:rsidP="00363213">
          <w:pPr>
            <w:jc w:val="both"/>
            <w:rPr>
              <w:rFonts w:ascii="Sylfaen" w:hAnsi="Sylfaen"/>
              <w:sz w:val="22"/>
              <w:szCs w:val="22"/>
              <w:lang w:val="ka-GE"/>
            </w:rPr>
          </w:pPr>
          <w:proofErr w:type="spellStart"/>
          <w:r w:rsidRPr="00503176">
            <w:rPr>
              <w:rFonts w:ascii="Sylfaen" w:hAnsi="Sylfaen"/>
              <w:sz w:val="22"/>
              <w:szCs w:val="22"/>
            </w:rPr>
            <w:t>ქუჩის</w:t>
          </w:r>
          <w:proofErr w:type="spellEnd"/>
          <w:r w:rsidRPr="00503176">
            <w:rPr>
              <w:rFonts w:ascii="Sylfaen" w:hAnsi="Sylfaen"/>
              <w:sz w:val="22"/>
              <w:szCs w:val="22"/>
            </w:rPr>
            <w:t xml:space="preserve"> </w:t>
          </w:r>
          <w:proofErr w:type="spellStart"/>
          <w:r w:rsidRPr="00503176">
            <w:rPr>
              <w:rFonts w:ascii="Sylfaen" w:hAnsi="Sylfaen"/>
              <w:sz w:val="22"/>
              <w:szCs w:val="22"/>
            </w:rPr>
            <w:t>სახელი</w:t>
          </w:r>
          <w:proofErr w:type="spellEnd"/>
          <w:r w:rsidRPr="00503176">
            <w:rPr>
              <w:rFonts w:ascii="Sylfaen" w:hAnsi="Sylfaen"/>
              <w:sz w:val="22"/>
              <w:szCs w:val="22"/>
            </w:rPr>
            <w:t xml:space="preserve"> </w:t>
          </w:r>
          <w:proofErr w:type="spellStart"/>
          <w:r w:rsidRPr="00503176">
            <w:rPr>
              <w:rFonts w:ascii="Sylfaen" w:hAnsi="Sylfaen"/>
              <w:sz w:val="22"/>
              <w:szCs w:val="22"/>
            </w:rPr>
            <w:t>და</w:t>
          </w:r>
          <w:proofErr w:type="spellEnd"/>
          <w:r w:rsidRPr="00503176">
            <w:rPr>
              <w:rFonts w:ascii="Sylfaen" w:hAnsi="Sylfaen"/>
              <w:sz w:val="22"/>
              <w:szCs w:val="22"/>
            </w:rPr>
            <w:t xml:space="preserve"> </w:t>
          </w:r>
          <w:proofErr w:type="spellStart"/>
          <w:r w:rsidRPr="00503176">
            <w:rPr>
              <w:rFonts w:ascii="Sylfaen" w:hAnsi="Sylfaen"/>
              <w:sz w:val="22"/>
              <w:szCs w:val="22"/>
            </w:rPr>
            <w:t>ნომერი</w:t>
          </w:r>
          <w:proofErr w:type="spellEnd"/>
          <w:r w:rsidRPr="00503176">
            <w:rPr>
              <w:rFonts w:ascii="Sylfaen" w:hAnsi="Sylfaen"/>
              <w:sz w:val="22"/>
              <w:szCs w:val="22"/>
            </w:rPr>
            <w:t>:</w:t>
          </w:r>
          <w:r w:rsidR="00A54B58" w:rsidRPr="00503176">
            <w:rPr>
              <w:rFonts w:ascii="Sylfaen" w:hAnsi="Sylfaen"/>
              <w:sz w:val="22"/>
              <w:szCs w:val="22"/>
              <w:lang w:val="ka-GE"/>
            </w:rPr>
            <w:t xml:space="preserve"> </w:t>
          </w:r>
        </w:p>
        <w:p w14:paraId="4FC133BD" w14:textId="2A386237" w:rsidR="00363213" w:rsidRPr="00503176" w:rsidRDefault="00363213" w:rsidP="00363213">
          <w:pPr>
            <w:jc w:val="both"/>
            <w:rPr>
              <w:rFonts w:ascii="Sylfaen" w:hAnsi="Sylfaen"/>
              <w:sz w:val="22"/>
              <w:szCs w:val="22"/>
              <w:lang w:val="ka-GE"/>
            </w:rPr>
          </w:pPr>
          <w:proofErr w:type="spellStart"/>
          <w:r w:rsidRPr="00503176">
            <w:rPr>
              <w:rFonts w:ascii="Sylfaen" w:hAnsi="Sylfaen"/>
              <w:sz w:val="22"/>
              <w:szCs w:val="22"/>
            </w:rPr>
            <w:t>ბინის</w:t>
          </w:r>
          <w:proofErr w:type="spellEnd"/>
          <w:r w:rsidRPr="00503176">
            <w:rPr>
              <w:rFonts w:ascii="Sylfaen" w:hAnsi="Sylfaen"/>
              <w:sz w:val="22"/>
              <w:szCs w:val="22"/>
            </w:rPr>
            <w:t xml:space="preserve"> </w:t>
          </w:r>
          <w:proofErr w:type="spellStart"/>
          <w:r w:rsidRPr="00503176">
            <w:rPr>
              <w:rFonts w:ascii="Sylfaen" w:hAnsi="Sylfaen"/>
              <w:sz w:val="22"/>
              <w:szCs w:val="22"/>
            </w:rPr>
            <w:t>ნომერი</w:t>
          </w:r>
          <w:proofErr w:type="spellEnd"/>
          <w:r w:rsidRPr="00503176">
            <w:rPr>
              <w:rFonts w:ascii="Sylfaen" w:hAnsi="Sylfaen"/>
              <w:sz w:val="22"/>
              <w:szCs w:val="22"/>
            </w:rPr>
            <w:t>:</w:t>
          </w:r>
          <w:r w:rsidR="00A54B58" w:rsidRPr="00503176">
            <w:rPr>
              <w:rFonts w:ascii="Sylfaen" w:hAnsi="Sylfaen"/>
              <w:sz w:val="22"/>
              <w:szCs w:val="22"/>
              <w:lang w:val="ka-GE"/>
            </w:rPr>
            <w:t xml:space="preserve"> </w:t>
          </w:r>
        </w:p>
        <w:p w14:paraId="4FC133BE" w14:textId="1B29768B" w:rsidR="00363213" w:rsidRPr="00503176" w:rsidRDefault="00363213" w:rsidP="00363213">
          <w:pPr>
            <w:jc w:val="both"/>
            <w:rPr>
              <w:rFonts w:ascii="Sylfaen" w:hAnsi="Sylfaen"/>
              <w:sz w:val="22"/>
              <w:szCs w:val="22"/>
              <w:lang w:val="ka-GE"/>
            </w:rPr>
          </w:pPr>
          <w:proofErr w:type="spellStart"/>
          <w:r w:rsidRPr="00503176">
            <w:rPr>
              <w:rFonts w:ascii="Sylfaen" w:hAnsi="Sylfaen"/>
              <w:sz w:val="22"/>
              <w:szCs w:val="22"/>
            </w:rPr>
            <w:t>ქალაქი</w:t>
          </w:r>
          <w:proofErr w:type="spellEnd"/>
          <w:r w:rsidRPr="00503176">
            <w:rPr>
              <w:rFonts w:ascii="Sylfaen" w:hAnsi="Sylfaen"/>
              <w:sz w:val="22"/>
              <w:szCs w:val="22"/>
            </w:rPr>
            <w:t xml:space="preserve">/ </w:t>
          </w:r>
          <w:proofErr w:type="spellStart"/>
          <w:r w:rsidRPr="00503176">
            <w:rPr>
              <w:rFonts w:ascii="Sylfaen" w:hAnsi="Sylfaen"/>
              <w:sz w:val="22"/>
              <w:szCs w:val="22"/>
            </w:rPr>
            <w:t>დაბა</w:t>
          </w:r>
          <w:proofErr w:type="spellEnd"/>
          <w:r w:rsidRPr="00503176">
            <w:rPr>
              <w:rFonts w:ascii="Sylfaen" w:hAnsi="Sylfaen"/>
              <w:sz w:val="22"/>
              <w:szCs w:val="22"/>
            </w:rPr>
            <w:t xml:space="preserve">/ </w:t>
          </w:r>
          <w:proofErr w:type="spellStart"/>
          <w:r w:rsidRPr="00503176">
            <w:rPr>
              <w:rFonts w:ascii="Sylfaen" w:hAnsi="Sylfaen"/>
              <w:sz w:val="22"/>
              <w:szCs w:val="22"/>
            </w:rPr>
            <w:t>სოფელი</w:t>
          </w:r>
          <w:proofErr w:type="spellEnd"/>
          <w:r w:rsidRPr="00503176">
            <w:rPr>
              <w:rFonts w:ascii="Sylfaen" w:hAnsi="Sylfaen"/>
              <w:sz w:val="22"/>
              <w:szCs w:val="22"/>
            </w:rPr>
            <w:t>:</w:t>
          </w:r>
        </w:p>
        <w:p w14:paraId="4FC133BF" w14:textId="02949AAF" w:rsidR="00363213" w:rsidRPr="00503176" w:rsidRDefault="00363213" w:rsidP="00363213">
          <w:pPr>
            <w:jc w:val="both"/>
            <w:rPr>
              <w:rFonts w:ascii="Sylfaen" w:hAnsi="Sylfaen"/>
              <w:sz w:val="22"/>
              <w:szCs w:val="22"/>
              <w:lang w:val="ka-GE"/>
            </w:rPr>
          </w:pPr>
          <w:proofErr w:type="spellStart"/>
          <w:r w:rsidRPr="00503176">
            <w:rPr>
              <w:rFonts w:ascii="Sylfaen" w:hAnsi="Sylfaen"/>
              <w:sz w:val="22"/>
              <w:szCs w:val="22"/>
            </w:rPr>
            <w:t>საფოსტო</w:t>
          </w:r>
          <w:proofErr w:type="spellEnd"/>
          <w:r w:rsidRPr="00503176">
            <w:rPr>
              <w:rFonts w:ascii="Sylfaen" w:hAnsi="Sylfaen"/>
              <w:sz w:val="22"/>
              <w:szCs w:val="22"/>
            </w:rPr>
            <w:t xml:space="preserve"> </w:t>
          </w:r>
          <w:proofErr w:type="spellStart"/>
          <w:r w:rsidRPr="00503176">
            <w:rPr>
              <w:rFonts w:ascii="Sylfaen" w:hAnsi="Sylfaen"/>
              <w:sz w:val="22"/>
              <w:szCs w:val="22"/>
            </w:rPr>
            <w:t>კოდი</w:t>
          </w:r>
          <w:proofErr w:type="spellEnd"/>
          <w:r w:rsidRPr="00503176">
            <w:rPr>
              <w:rFonts w:ascii="Sylfaen" w:hAnsi="Sylfaen"/>
              <w:sz w:val="22"/>
              <w:szCs w:val="22"/>
            </w:rPr>
            <w:t>:</w:t>
          </w:r>
          <w:r w:rsidR="00A54B58" w:rsidRPr="00503176">
            <w:rPr>
              <w:rFonts w:ascii="Sylfaen" w:hAnsi="Sylfaen"/>
              <w:sz w:val="22"/>
              <w:szCs w:val="22"/>
              <w:lang w:val="ka-GE"/>
            </w:rPr>
            <w:t xml:space="preserve"> </w:t>
          </w:r>
        </w:p>
        <w:p w14:paraId="4FC133C0" w14:textId="724D2A23" w:rsidR="00363213" w:rsidRPr="00503176" w:rsidRDefault="00363213" w:rsidP="00363213">
          <w:pPr>
            <w:jc w:val="both"/>
            <w:rPr>
              <w:rFonts w:ascii="Sylfaen" w:hAnsi="Sylfaen"/>
              <w:sz w:val="22"/>
              <w:szCs w:val="22"/>
            </w:rPr>
          </w:pPr>
          <w:proofErr w:type="spellStart"/>
          <w:r w:rsidRPr="00503176">
            <w:rPr>
              <w:rFonts w:ascii="Sylfaen" w:hAnsi="Sylfaen"/>
              <w:sz w:val="22"/>
              <w:szCs w:val="22"/>
            </w:rPr>
            <w:t>ქვეყანა</w:t>
          </w:r>
          <w:proofErr w:type="spellEnd"/>
          <w:r w:rsidRPr="00503176">
            <w:rPr>
              <w:rFonts w:ascii="Sylfaen" w:hAnsi="Sylfaen"/>
              <w:sz w:val="22"/>
              <w:szCs w:val="22"/>
            </w:rPr>
            <w:t xml:space="preserve">:  </w:t>
          </w:r>
        </w:p>
      </w:sdtContent>
    </w:sdt>
    <w:sdt>
      <w:sdtPr>
        <w:rPr>
          <w:rFonts w:ascii="Sylfaen" w:hAnsi="Sylfaen"/>
          <w:color w:val="2B579A"/>
          <w:sz w:val="22"/>
          <w:szCs w:val="22"/>
          <w:shd w:val="clear" w:color="auto" w:fill="E6E6E6"/>
          <w:lang w:val="pl-PL"/>
        </w:rPr>
        <w:id w:val="176777140"/>
      </w:sdtPr>
      <w:sdtEndPr/>
      <w:sdtContent>
        <w:p w14:paraId="4FC133C1" w14:textId="77777777" w:rsidR="00363213" w:rsidRPr="00503176" w:rsidRDefault="00276C4D" w:rsidP="00363213">
          <w:pPr>
            <w:jc w:val="both"/>
            <w:rPr>
              <w:rFonts w:ascii="Sylfaen" w:hAnsi="Sylfaen"/>
              <w:sz w:val="22"/>
              <w:szCs w:val="22"/>
            </w:rPr>
          </w:pPr>
        </w:p>
      </w:sdtContent>
    </w:sdt>
    <w:p w14:paraId="4FC133C2" w14:textId="77777777" w:rsidR="00363213" w:rsidRPr="00503176" w:rsidRDefault="00363213" w:rsidP="00363213">
      <w:pPr>
        <w:jc w:val="both"/>
        <w:rPr>
          <w:rFonts w:ascii="Sylfaen" w:hAnsi="Sylfaen"/>
          <w:b/>
          <w:bCs/>
          <w:i/>
          <w:sz w:val="22"/>
          <w:szCs w:val="22"/>
        </w:rPr>
      </w:pPr>
    </w:p>
    <w:p w14:paraId="4FC133C3" w14:textId="77777777" w:rsidR="00363213" w:rsidRPr="00503176" w:rsidRDefault="00363213" w:rsidP="00363213">
      <w:pPr>
        <w:jc w:val="both"/>
        <w:rPr>
          <w:rFonts w:ascii="Sylfaen" w:hAnsi="Sylfaen"/>
          <w:b/>
          <w:bCs/>
          <w:i/>
          <w:sz w:val="22"/>
          <w:szCs w:val="22"/>
        </w:rPr>
      </w:pPr>
      <w:proofErr w:type="spellStart"/>
      <w:r w:rsidRPr="00503176">
        <w:rPr>
          <w:rFonts w:ascii="Sylfaen" w:hAnsi="Sylfaen"/>
          <w:b/>
          <w:bCs/>
          <w:i/>
          <w:sz w:val="22"/>
          <w:szCs w:val="22"/>
        </w:rPr>
        <w:t>გადახდის</w:t>
      </w:r>
      <w:proofErr w:type="spellEnd"/>
      <w:r w:rsidRPr="00503176">
        <w:rPr>
          <w:rFonts w:ascii="Sylfaen" w:hAnsi="Sylfaen"/>
          <w:b/>
          <w:bCs/>
          <w:i/>
          <w:sz w:val="22"/>
          <w:szCs w:val="22"/>
        </w:rPr>
        <w:t xml:space="preserve"> </w:t>
      </w:r>
      <w:proofErr w:type="spellStart"/>
      <w:r w:rsidRPr="00503176">
        <w:rPr>
          <w:rFonts w:ascii="Sylfaen" w:hAnsi="Sylfaen"/>
          <w:b/>
          <w:bCs/>
          <w:i/>
          <w:sz w:val="22"/>
          <w:szCs w:val="22"/>
        </w:rPr>
        <w:t>დეტალები</w:t>
      </w:r>
      <w:proofErr w:type="spellEnd"/>
      <w:r w:rsidRPr="00503176">
        <w:rPr>
          <w:rFonts w:ascii="Sylfaen" w:hAnsi="Sylfaen"/>
          <w:b/>
          <w:bCs/>
          <w:i/>
          <w:sz w:val="22"/>
          <w:szCs w:val="22"/>
        </w:rPr>
        <w:t>:</w:t>
      </w:r>
    </w:p>
    <w:sdt>
      <w:sdtPr>
        <w:rPr>
          <w:rFonts w:ascii="Sylfaen" w:hAnsi="Sylfaen"/>
          <w:color w:val="2B579A"/>
          <w:sz w:val="22"/>
          <w:szCs w:val="22"/>
          <w:shd w:val="clear" w:color="auto" w:fill="E6E6E6"/>
          <w:lang w:val="pl-PL"/>
        </w:rPr>
        <w:id w:val="-930358726"/>
      </w:sdtPr>
      <w:sdtEndPr/>
      <w:sdtContent>
        <w:p w14:paraId="4FC133C4" w14:textId="37E1C37D" w:rsidR="00363213" w:rsidRPr="00503176" w:rsidRDefault="00363213" w:rsidP="00363213">
          <w:pPr>
            <w:jc w:val="both"/>
            <w:rPr>
              <w:rFonts w:ascii="Sylfaen" w:hAnsi="Sylfaen"/>
              <w:sz w:val="22"/>
              <w:szCs w:val="22"/>
              <w:lang w:val="ka-GE"/>
            </w:rPr>
          </w:pPr>
          <w:proofErr w:type="spellStart"/>
          <w:r w:rsidRPr="00503176">
            <w:rPr>
              <w:rFonts w:ascii="Sylfaen" w:hAnsi="Sylfaen"/>
              <w:sz w:val="22"/>
              <w:szCs w:val="22"/>
            </w:rPr>
            <w:t>ბანკის</w:t>
          </w:r>
          <w:proofErr w:type="spellEnd"/>
          <w:r w:rsidRPr="00503176">
            <w:rPr>
              <w:rFonts w:ascii="Sylfaen" w:hAnsi="Sylfaen"/>
              <w:sz w:val="22"/>
              <w:szCs w:val="22"/>
            </w:rPr>
            <w:t xml:space="preserve"> </w:t>
          </w:r>
          <w:proofErr w:type="spellStart"/>
          <w:r w:rsidRPr="00503176">
            <w:rPr>
              <w:rFonts w:ascii="Sylfaen" w:hAnsi="Sylfaen"/>
              <w:sz w:val="22"/>
              <w:szCs w:val="22"/>
            </w:rPr>
            <w:t>დასახელება</w:t>
          </w:r>
          <w:proofErr w:type="spellEnd"/>
          <w:r w:rsidRPr="00503176">
            <w:rPr>
              <w:rFonts w:ascii="Sylfaen" w:hAnsi="Sylfaen"/>
              <w:sz w:val="22"/>
              <w:szCs w:val="22"/>
            </w:rPr>
            <w:t>:</w:t>
          </w:r>
          <w:r w:rsidR="00A84480" w:rsidRPr="00503176">
            <w:rPr>
              <w:rFonts w:ascii="Sylfaen" w:hAnsi="Sylfaen"/>
              <w:sz w:val="22"/>
              <w:szCs w:val="22"/>
              <w:lang w:val="ka-GE"/>
            </w:rPr>
            <w:t xml:space="preserve"> </w:t>
          </w:r>
        </w:p>
        <w:p w14:paraId="4FC133C5" w14:textId="2CF866AD" w:rsidR="00363213" w:rsidRPr="00503176" w:rsidRDefault="00363213" w:rsidP="00363213">
          <w:pPr>
            <w:jc w:val="both"/>
            <w:rPr>
              <w:rFonts w:ascii="Sylfaen" w:hAnsi="Sylfaen"/>
              <w:sz w:val="22"/>
              <w:szCs w:val="22"/>
            </w:rPr>
          </w:pPr>
          <w:proofErr w:type="spellStart"/>
          <w:r w:rsidRPr="00503176">
            <w:rPr>
              <w:rFonts w:ascii="Sylfaen" w:hAnsi="Sylfaen"/>
              <w:sz w:val="22"/>
              <w:szCs w:val="22"/>
            </w:rPr>
            <w:t>ბანკის</w:t>
          </w:r>
          <w:proofErr w:type="spellEnd"/>
          <w:r w:rsidRPr="00503176">
            <w:rPr>
              <w:rFonts w:ascii="Sylfaen" w:hAnsi="Sylfaen"/>
              <w:sz w:val="22"/>
              <w:szCs w:val="22"/>
            </w:rPr>
            <w:t xml:space="preserve"> </w:t>
          </w:r>
          <w:proofErr w:type="spellStart"/>
          <w:r w:rsidRPr="00503176">
            <w:rPr>
              <w:rFonts w:ascii="Sylfaen" w:hAnsi="Sylfaen"/>
              <w:sz w:val="22"/>
              <w:szCs w:val="22"/>
            </w:rPr>
            <w:t>კოდი</w:t>
          </w:r>
          <w:proofErr w:type="spellEnd"/>
          <w:r w:rsidRPr="00503176">
            <w:rPr>
              <w:rFonts w:ascii="Sylfaen" w:hAnsi="Sylfaen"/>
              <w:sz w:val="22"/>
              <w:szCs w:val="22"/>
            </w:rPr>
            <w:t>:</w:t>
          </w:r>
          <w:r w:rsidR="00A84480" w:rsidRPr="00503176">
            <w:rPr>
              <w:rFonts w:ascii="Sylfaen" w:hAnsi="Sylfaen"/>
              <w:sz w:val="22"/>
              <w:szCs w:val="22"/>
            </w:rPr>
            <w:t xml:space="preserve">  </w:t>
          </w:r>
        </w:p>
        <w:p w14:paraId="4FC133C6" w14:textId="6B1558B1" w:rsidR="00363213" w:rsidRPr="00503176" w:rsidRDefault="00363213" w:rsidP="00363213">
          <w:pPr>
            <w:jc w:val="both"/>
            <w:rPr>
              <w:rFonts w:ascii="Sylfaen" w:hAnsi="Sylfaen"/>
              <w:sz w:val="22"/>
              <w:szCs w:val="22"/>
            </w:rPr>
          </w:pPr>
          <w:proofErr w:type="spellStart"/>
          <w:r w:rsidRPr="00503176">
            <w:rPr>
              <w:rFonts w:ascii="Sylfaen" w:hAnsi="Sylfaen"/>
              <w:sz w:val="22"/>
              <w:szCs w:val="22"/>
            </w:rPr>
            <w:t>ანგარიშის</w:t>
          </w:r>
          <w:proofErr w:type="spellEnd"/>
          <w:r w:rsidRPr="00503176">
            <w:rPr>
              <w:rFonts w:ascii="Sylfaen" w:hAnsi="Sylfaen"/>
              <w:sz w:val="22"/>
              <w:szCs w:val="22"/>
            </w:rPr>
            <w:t xml:space="preserve"> </w:t>
          </w:r>
          <w:proofErr w:type="spellStart"/>
          <w:r w:rsidRPr="00503176">
            <w:rPr>
              <w:rFonts w:ascii="Sylfaen" w:hAnsi="Sylfaen"/>
              <w:sz w:val="22"/>
              <w:szCs w:val="22"/>
            </w:rPr>
            <w:t>ნომერი</w:t>
          </w:r>
          <w:proofErr w:type="spellEnd"/>
          <w:r w:rsidRPr="00503176">
            <w:rPr>
              <w:rFonts w:ascii="Sylfaen" w:hAnsi="Sylfaen"/>
              <w:sz w:val="22"/>
              <w:szCs w:val="22"/>
            </w:rPr>
            <w:t>:</w:t>
          </w:r>
          <w:r w:rsidR="00A84480" w:rsidRPr="00503176">
            <w:rPr>
              <w:rFonts w:ascii="Sylfaen" w:hAnsi="Sylfaen"/>
              <w:sz w:val="22"/>
              <w:szCs w:val="22"/>
            </w:rPr>
            <w:t xml:space="preserve"> </w:t>
          </w:r>
        </w:p>
      </w:sdtContent>
    </w:sdt>
    <w:p w14:paraId="4FC133C7" w14:textId="77777777" w:rsidR="00363213" w:rsidRPr="00503176" w:rsidRDefault="00363213" w:rsidP="00363213">
      <w:pPr>
        <w:jc w:val="both"/>
        <w:rPr>
          <w:rFonts w:ascii="Sylfaen" w:hAnsi="Sylfaen"/>
          <w:sz w:val="22"/>
          <w:szCs w:val="22"/>
        </w:rPr>
      </w:pPr>
    </w:p>
    <w:p w14:paraId="4FC133C8" w14:textId="77777777" w:rsidR="006303B8" w:rsidRPr="00503176" w:rsidRDefault="006303B8" w:rsidP="00363213">
      <w:pPr>
        <w:jc w:val="both"/>
        <w:rPr>
          <w:rFonts w:ascii="Sylfaen" w:hAnsi="Sylfaen"/>
          <w:sz w:val="22"/>
          <w:szCs w:val="22"/>
        </w:rPr>
      </w:pPr>
    </w:p>
    <w:p w14:paraId="4FC133CA" w14:textId="6BEEE264" w:rsidR="00363213" w:rsidRPr="00503176" w:rsidRDefault="00FE512C" w:rsidP="00363213">
      <w:pPr>
        <w:pStyle w:val="Listanumerowana"/>
        <w:numPr>
          <w:ilvl w:val="0"/>
          <w:numId w:val="0"/>
        </w:numPr>
        <w:spacing w:after="0"/>
        <w:ind w:left="360" w:hanging="360"/>
        <w:rPr>
          <w:rFonts w:ascii="Sylfaen" w:hAnsi="Sylfaen"/>
          <w:b/>
          <w:szCs w:val="22"/>
        </w:rPr>
      </w:pPr>
      <w:r w:rsidRPr="00503176">
        <w:rPr>
          <w:rFonts w:ascii="Sylfaen" w:hAnsi="Sylfaen"/>
          <w:b/>
          <w:szCs w:val="22"/>
        </w:rPr>
        <w:t>__________________________</w:t>
      </w:r>
      <w:r w:rsidR="00363213" w:rsidRPr="00503176">
        <w:rPr>
          <w:rFonts w:ascii="Sylfaen" w:hAnsi="Sylfaen"/>
          <w:b/>
          <w:szCs w:val="22"/>
        </w:rPr>
        <w:tab/>
      </w:r>
      <w:r w:rsidR="00363213" w:rsidRPr="00503176">
        <w:rPr>
          <w:rFonts w:ascii="Sylfaen" w:hAnsi="Sylfaen"/>
          <w:b/>
          <w:szCs w:val="22"/>
        </w:rPr>
        <w:tab/>
      </w:r>
      <w:r w:rsidR="00363213" w:rsidRPr="00503176">
        <w:rPr>
          <w:rFonts w:ascii="Sylfaen" w:hAnsi="Sylfaen"/>
          <w:b/>
          <w:szCs w:val="22"/>
        </w:rPr>
        <w:tab/>
      </w:r>
      <w:r w:rsidR="00363213" w:rsidRPr="00503176">
        <w:rPr>
          <w:rFonts w:ascii="Sylfaen" w:hAnsi="Sylfaen"/>
          <w:b/>
          <w:szCs w:val="22"/>
        </w:rPr>
        <w:tab/>
      </w:r>
      <w:r w:rsidR="00363213" w:rsidRPr="00503176">
        <w:rPr>
          <w:rFonts w:ascii="Sylfaen" w:hAnsi="Sylfaen"/>
          <w:b/>
          <w:szCs w:val="22"/>
        </w:rPr>
        <w:tab/>
        <w:t>__________________________</w:t>
      </w:r>
    </w:p>
    <w:p w14:paraId="4FC133CB" w14:textId="77777777" w:rsidR="00363213" w:rsidRPr="00503176" w:rsidRDefault="00363213" w:rsidP="00363213">
      <w:pPr>
        <w:pStyle w:val="Listanumerowana"/>
        <w:numPr>
          <w:ilvl w:val="0"/>
          <w:numId w:val="0"/>
        </w:numPr>
        <w:spacing w:after="0"/>
        <w:ind w:left="360" w:hanging="360"/>
        <w:rPr>
          <w:rFonts w:ascii="Sylfaen" w:hAnsi="Sylfaen" w:cs="Times New Roman"/>
          <w:b/>
          <w:i/>
          <w:iCs/>
          <w:szCs w:val="22"/>
          <w:lang w:val="ka-GE"/>
        </w:rPr>
      </w:pPr>
      <w:r w:rsidRPr="00503176">
        <w:rPr>
          <w:rFonts w:ascii="Sylfaen" w:hAnsi="Sylfaen"/>
          <w:b/>
          <w:szCs w:val="22"/>
          <w:lang w:val="ka-GE"/>
        </w:rPr>
        <w:lastRenderedPageBreak/>
        <w:t>ადგილი და თარიღი</w:t>
      </w:r>
      <w:r w:rsidRPr="00503176">
        <w:rPr>
          <w:rFonts w:ascii="Sylfaen" w:hAnsi="Sylfaen"/>
          <w:b/>
          <w:szCs w:val="22"/>
        </w:rPr>
        <w:tab/>
      </w:r>
      <w:r w:rsidRPr="00503176">
        <w:rPr>
          <w:rFonts w:ascii="Sylfaen" w:hAnsi="Sylfaen"/>
          <w:b/>
          <w:szCs w:val="22"/>
        </w:rPr>
        <w:tab/>
      </w:r>
      <w:r w:rsidRPr="00503176">
        <w:rPr>
          <w:rFonts w:ascii="Sylfaen" w:hAnsi="Sylfaen"/>
          <w:b/>
          <w:szCs w:val="22"/>
        </w:rPr>
        <w:tab/>
      </w:r>
      <w:r w:rsidRPr="00503176">
        <w:rPr>
          <w:rFonts w:ascii="Sylfaen" w:hAnsi="Sylfaen"/>
          <w:b/>
          <w:szCs w:val="22"/>
        </w:rPr>
        <w:tab/>
      </w:r>
      <w:r w:rsidRPr="00503176">
        <w:rPr>
          <w:rFonts w:ascii="Sylfaen" w:hAnsi="Sylfaen"/>
          <w:b/>
          <w:szCs w:val="22"/>
        </w:rPr>
        <w:tab/>
      </w:r>
      <w:r w:rsidR="0064432E" w:rsidRPr="00503176">
        <w:rPr>
          <w:rFonts w:ascii="Sylfaen" w:hAnsi="Sylfaen"/>
          <w:b/>
          <w:szCs w:val="22"/>
          <w:lang w:val="ka-GE"/>
        </w:rPr>
        <w:t xml:space="preserve">            შემსრულებლის </w:t>
      </w:r>
      <w:r w:rsidRPr="00503176">
        <w:rPr>
          <w:rFonts w:ascii="Sylfaen" w:hAnsi="Sylfaen"/>
          <w:b/>
          <w:szCs w:val="22"/>
          <w:lang w:val="ka-GE"/>
        </w:rPr>
        <w:t>ხელმოწერა</w:t>
      </w:r>
    </w:p>
    <w:p w14:paraId="4FC133CC" w14:textId="77777777" w:rsidR="00363213" w:rsidRPr="00503176" w:rsidRDefault="00363213" w:rsidP="00363213">
      <w:pPr>
        <w:pStyle w:val="Listanumerowana"/>
        <w:numPr>
          <w:ilvl w:val="0"/>
          <w:numId w:val="0"/>
        </w:numPr>
        <w:spacing w:after="0"/>
        <w:rPr>
          <w:rFonts w:ascii="Sylfaen" w:hAnsi="Sylfaen"/>
          <w:b/>
          <w:szCs w:val="22"/>
        </w:rPr>
      </w:pPr>
    </w:p>
    <w:p w14:paraId="4FC133CD" w14:textId="77777777" w:rsidR="00363213" w:rsidRPr="00503176" w:rsidRDefault="00363213" w:rsidP="00363213">
      <w:pPr>
        <w:pStyle w:val="Listanumerowana"/>
        <w:numPr>
          <w:ilvl w:val="0"/>
          <w:numId w:val="0"/>
        </w:numPr>
        <w:spacing w:after="0"/>
        <w:rPr>
          <w:rFonts w:ascii="Sylfaen" w:hAnsi="Sylfaen"/>
          <w:b/>
          <w:szCs w:val="22"/>
        </w:rPr>
      </w:pPr>
    </w:p>
    <w:p w14:paraId="4FC133CE" w14:textId="77777777" w:rsidR="00363213" w:rsidRPr="00503176" w:rsidRDefault="00363213" w:rsidP="00363213">
      <w:pPr>
        <w:pStyle w:val="Listanumerowana"/>
        <w:numPr>
          <w:ilvl w:val="0"/>
          <w:numId w:val="0"/>
        </w:numPr>
        <w:spacing w:after="0"/>
        <w:rPr>
          <w:rFonts w:ascii="Sylfaen" w:hAnsi="Sylfaen"/>
          <w:b/>
          <w:szCs w:val="22"/>
        </w:rPr>
      </w:pPr>
    </w:p>
    <w:p w14:paraId="4FC133CF" w14:textId="77777777" w:rsidR="00363213" w:rsidRPr="00503176" w:rsidRDefault="00363213" w:rsidP="00363213">
      <w:pPr>
        <w:pStyle w:val="Tytu"/>
        <w:spacing w:after="120"/>
        <w:jc w:val="left"/>
        <w:rPr>
          <w:rFonts w:ascii="Sylfaen" w:hAnsi="Sylfaen" w:cs="Calibri"/>
          <w:color w:val="000000"/>
          <w:sz w:val="22"/>
          <w:szCs w:val="22"/>
          <w:lang w:val="ka-GE" w:eastAsia="pl-PL"/>
        </w:rPr>
      </w:pPr>
      <w:r w:rsidRPr="00503176">
        <w:rPr>
          <w:rFonts w:ascii="Sylfaen" w:hAnsi="Sylfaen"/>
          <w:sz w:val="22"/>
          <w:szCs w:val="22"/>
          <w:lang w:val="ka-GE"/>
        </w:rPr>
        <w:t>შემსრულებლის მონაცემთა დამუშავების თანხმობა</w:t>
      </w:r>
    </w:p>
    <w:p w14:paraId="4FC133D0" w14:textId="77777777" w:rsidR="00363213" w:rsidRPr="00503176" w:rsidRDefault="00363213" w:rsidP="00363213">
      <w:pPr>
        <w:jc w:val="both"/>
        <w:rPr>
          <w:rFonts w:ascii="Sylfaen" w:hAnsi="Sylfaen"/>
          <w:i/>
          <w:iCs/>
          <w:color w:val="000000"/>
          <w:sz w:val="22"/>
          <w:szCs w:val="22"/>
          <w:lang w:eastAsia="pl-PL"/>
        </w:rPr>
      </w:pPr>
    </w:p>
    <w:p w14:paraId="4FC133D1" w14:textId="0F59DFC7" w:rsidR="00363213" w:rsidRPr="00503176" w:rsidRDefault="00363213" w:rsidP="00363213">
      <w:pPr>
        <w:jc w:val="both"/>
        <w:rPr>
          <w:rFonts w:ascii="Sylfaen" w:hAnsi="Sylfaen"/>
          <w:i/>
          <w:iCs/>
          <w:sz w:val="22"/>
          <w:szCs w:val="22"/>
        </w:rPr>
      </w:pPr>
      <w:proofErr w:type="spellStart"/>
      <w:r w:rsidRPr="00503176">
        <w:rPr>
          <w:rFonts w:ascii="Sylfaen" w:hAnsi="Sylfaen"/>
          <w:i/>
          <w:iCs/>
          <w:sz w:val="22"/>
          <w:szCs w:val="22"/>
        </w:rPr>
        <w:t>მე</w:t>
      </w:r>
      <w:proofErr w:type="spellEnd"/>
      <w:r w:rsidRPr="00503176">
        <w:rPr>
          <w:rFonts w:ascii="Sylfaen" w:hAnsi="Sylfaen"/>
          <w:i/>
          <w:iCs/>
          <w:sz w:val="22"/>
          <w:szCs w:val="22"/>
        </w:rPr>
        <w:t xml:space="preserve"> _______________________________________ </w:t>
      </w:r>
      <w:proofErr w:type="spellStart"/>
      <w:r w:rsidRPr="00503176">
        <w:rPr>
          <w:rFonts w:ascii="Sylfaen" w:hAnsi="Sylfaen"/>
          <w:i/>
          <w:iCs/>
          <w:sz w:val="22"/>
          <w:szCs w:val="22"/>
        </w:rPr>
        <w:t>თანახმა</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ვარ</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ჩემ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პირად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მონაცემებ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ახელი</w:t>
      </w:r>
      <w:proofErr w:type="spellEnd"/>
      <w:r w:rsidRPr="00503176">
        <w:rPr>
          <w:rFonts w:ascii="Sylfaen" w:hAnsi="Sylfaen"/>
          <w:i/>
          <w:iCs/>
          <w:sz w:val="22"/>
          <w:szCs w:val="22"/>
        </w:rPr>
        <w:t xml:space="preserve"> / </w:t>
      </w:r>
      <w:proofErr w:type="spellStart"/>
      <w:r w:rsidRPr="00503176">
        <w:rPr>
          <w:rFonts w:ascii="Sylfaen" w:hAnsi="Sylfaen"/>
          <w:i/>
          <w:iCs/>
          <w:sz w:val="22"/>
          <w:szCs w:val="22"/>
        </w:rPr>
        <w:t>გვარ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მობილურ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ნომერ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პირად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ან</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აიდენტიფიკაციო</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ნომერ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იურიდიულ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ტატუს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მისამართ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და</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გადახდ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აბანკო</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დეტალებ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გამოყენებულ</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იქნა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ხელშეკრულებ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მომზადებისა</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და</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შესრულებ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მიზნით</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აგრეთვე</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ოლიდარობ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ფონდი</w:t>
      </w:r>
      <w:proofErr w:type="spellEnd"/>
      <w:r w:rsidRPr="00503176">
        <w:rPr>
          <w:rFonts w:ascii="Sylfaen" w:hAnsi="Sylfaen"/>
          <w:i/>
          <w:iCs/>
          <w:sz w:val="22"/>
          <w:szCs w:val="22"/>
        </w:rPr>
        <w:t xml:space="preserve"> PL </w:t>
      </w:r>
      <w:proofErr w:type="spellStart"/>
      <w:r w:rsidRPr="00503176">
        <w:rPr>
          <w:rFonts w:ascii="Sylfaen" w:hAnsi="Sylfaen"/>
          <w:i/>
          <w:iCs/>
          <w:sz w:val="22"/>
          <w:szCs w:val="22"/>
        </w:rPr>
        <w:t>საქართველო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ფისკალურ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ანგარიშგებისთვ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შესაბამ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აგადასახადო</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ორგანოებში</w:t>
      </w:r>
      <w:proofErr w:type="spellEnd"/>
      <w:r w:rsidRPr="00503176">
        <w:rPr>
          <w:rFonts w:ascii="Sylfaen" w:hAnsi="Sylfaen"/>
          <w:i/>
          <w:iCs/>
          <w:sz w:val="22"/>
          <w:szCs w:val="22"/>
        </w:rPr>
        <w:t xml:space="preserve">. </w:t>
      </w:r>
    </w:p>
    <w:p w14:paraId="4FC133D2" w14:textId="77777777" w:rsidR="00363213" w:rsidRPr="00503176" w:rsidRDefault="00363213" w:rsidP="00363213">
      <w:pPr>
        <w:spacing w:before="120" w:after="120"/>
        <w:jc w:val="both"/>
        <w:rPr>
          <w:rFonts w:ascii="Sylfaen" w:hAnsi="Sylfaen"/>
          <w:i/>
          <w:iCs/>
          <w:sz w:val="22"/>
          <w:szCs w:val="22"/>
          <w:lang w:eastAsia="pl-PL"/>
        </w:rPr>
      </w:pPr>
      <w:proofErr w:type="spellStart"/>
      <w:r w:rsidRPr="00503176">
        <w:rPr>
          <w:rFonts w:ascii="Sylfaen" w:hAnsi="Sylfaen"/>
          <w:i/>
          <w:iCs/>
          <w:sz w:val="22"/>
          <w:szCs w:val="22"/>
          <w:lang w:eastAsia="pl-PL"/>
        </w:rPr>
        <w:t>გვინდ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გაცნობოთ</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რომ</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ოლიდარობ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ფონდ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პლ</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ქართველოშ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დარეგისტრირებულ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თბილისშ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ქართველო</w:t>
      </w:r>
      <w:proofErr w:type="spellEnd"/>
      <w:r w:rsidR="00062201" w:rsidRPr="00503176">
        <w:rPr>
          <w:rFonts w:ascii="Sylfaen" w:hAnsi="Sylfaen"/>
          <w:i/>
          <w:iCs/>
          <w:sz w:val="22"/>
          <w:szCs w:val="22"/>
          <w:lang w:val="ka-GE" w:eastAsia="pl-PL"/>
        </w:rPr>
        <w:t>ში</w:t>
      </w:r>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არ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თქვენ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პირად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ონაცემებ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აკონტროლებელი</w:t>
      </w:r>
      <w:proofErr w:type="spellEnd"/>
      <w:r w:rsidRPr="00503176">
        <w:rPr>
          <w:rFonts w:ascii="Sylfaen" w:hAnsi="Sylfaen"/>
          <w:i/>
          <w:iCs/>
          <w:sz w:val="22"/>
          <w:szCs w:val="22"/>
          <w:lang w:eastAsia="pl-PL"/>
        </w:rPr>
        <w:t>.</w:t>
      </w:r>
    </w:p>
    <w:p w14:paraId="4FC133D3" w14:textId="77777777" w:rsidR="00040084" w:rsidRPr="00503176" w:rsidRDefault="000143AC" w:rsidP="00363213">
      <w:pPr>
        <w:spacing w:before="120" w:after="120"/>
        <w:jc w:val="both"/>
        <w:rPr>
          <w:rFonts w:ascii="Sylfaen" w:hAnsi="Sylfaen"/>
          <w:i/>
          <w:iCs/>
          <w:sz w:val="22"/>
          <w:szCs w:val="22"/>
          <w:lang w:eastAsia="pl-PL"/>
        </w:rPr>
      </w:pPr>
      <w:proofErr w:type="spellStart"/>
      <w:r w:rsidRPr="00503176">
        <w:rPr>
          <w:rFonts w:ascii="Sylfaen" w:hAnsi="Sylfaen"/>
          <w:i/>
          <w:iCs/>
          <w:sz w:val="22"/>
          <w:szCs w:val="22"/>
          <w:lang w:eastAsia="pl-PL"/>
        </w:rPr>
        <w:t>პერსონალურ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ონაცემებ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დამუშავდებ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ხელშეკრულებ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გაფორმების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დ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ომსახურებ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იწოდებ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უზრუნველსაყოფად</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ამასთან</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ისინ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შესაძლო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იეწოდო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შესაბამ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გადასახადო</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ორგანოებ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ქართველოში</w:t>
      </w:r>
      <w:proofErr w:type="spellEnd"/>
      <w:r w:rsidRPr="00503176">
        <w:rPr>
          <w:rFonts w:ascii="Sylfaen" w:hAnsi="Sylfaen"/>
          <w:i/>
          <w:iCs/>
          <w:sz w:val="22"/>
          <w:szCs w:val="22"/>
          <w:lang w:eastAsia="pl-PL"/>
        </w:rPr>
        <w:t>.</w:t>
      </w:r>
    </w:p>
    <w:p w14:paraId="4FC133D4" w14:textId="77777777" w:rsidR="00363213" w:rsidRPr="00503176" w:rsidRDefault="00363213" w:rsidP="00363213">
      <w:pPr>
        <w:spacing w:before="120" w:after="120"/>
        <w:jc w:val="both"/>
        <w:rPr>
          <w:rFonts w:ascii="Sylfaen" w:hAnsi="Sylfaen"/>
          <w:i/>
          <w:iCs/>
          <w:sz w:val="22"/>
          <w:szCs w:val="22"/>
          <w:lang w:eastAsia="pl-PL"/>
        </w:rPr>
      </w:pPr>
      <w:proofErr w:type="spellStart"/>
      <w:r w:rsidRPr="00503176">
        <w:rPr>
          <w:rFonts w:ascii="Sylfaen" w:hAnsi="Sylfaen"/>
          <w:i/>
          <w:iCs/>
          <w:sz w:val="22"/>
          <w:szCs w:val="22"/>
          <w:lang w:eastAsia="pl-PL"/>
        </w:rPr>
        <w:t>პერსონალურ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ონაცემებ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ხოლოდ</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ჭიროებისამებრ</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შეიძლებ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იყო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გაზიარებულ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ხვ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ინსტიტუციებისათვ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ათ</w:t>
      </w:r>
      <w:proofErr w:type="spellEnd"/>
      <w:r w:rsidRPr="00503176">
        <w:rPr>
          <w:rFonts w:ascii="Sylfaen" w:hAnsi="Sylfaen"/>
          <w:i/>
          <w:iCs/>
          <w:sz w:val="22"/>
          <w:szCs w:val="22"/>
          <w:lang w:eastAsia="pl-PL"/>
        </w:rPr>
        <w:t xml:space="preserve"> </w:t>
      </w:r>
      <w:proofErr w:type="spellStart"/>
      <w:proofErr w:type="gramStart"/>
      <w:r w:rsidRPr="00503176">
        <w:rPr>
          <w:rFonts w:ascii="Sylfaen" w:hAnsi="Sylfaen"/>
          <w:i/>
          <w:iCs/>
          <w:sz w:val="22"/>
          <w:szCs w:val="22"/>
          <w:lang w:eastAsia="pl-PL"/>
        </w:rPr>
        <w:t>შორ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ოლიდარობის</w:t>
      </w:r>
      <w:proofErr w:type="spellEnd"/>
      <w:proofErr w:type="gram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ფონდ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პოლონეთ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თაო</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ოფისისთვ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დ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პოლონეთ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გარეო</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ქმეთ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მინისტროსთვის</w:t>
      </w:r>
      <w:proofErr w:type="spellEnd"/>
      <w:r w:rsidRPr="00503176">
        <w:rPr>
          <w:rFonts w:ascii="Sylfaen" w:hAnsi="Sylfaen"/>
          <w:i/>
          <w:iCs/>
          <w:sz w:val="22"/>
          <w:szCs w:val="22"/>
          <w:lang w:eastAsia="pl-PL"/>
        </w:rPr>
        <w:t>.</w:t>
      </w:r>
    </w:p>
    <w:p w14:paraId="4FC133D5" w14:textId="77777777" w:rsidR="00363213" w:rsidRPr="00503176" w:rsidRDefault="00363213" w:rsidP="00363213">
      <w:pPr>
        <w:pStyle w:val="Listanumerowana"/>
        <w:numPr>
          <w:ilvl w:val="0"/>
          <w:numId w:val="0"/>
        </w:numPr>
        <w:spacing w:after="0"/>
        <w:jc w:val="both"/>
        <w:rPr>
          <w:rFonts w:ascii="Sylfaen" w:eastAsia="Times New Roman" w:hAnsi="Sylfaen" w:cs="Times New Roman"/>
          <w:i/>
          <w:iCs/>
          <w:color w:val="auto"/>
          <w:szCs w:val="22"/>
          <w:shd w:val="clear" w:color="auto" w:fill="FFFFFF"/>
          <w:lang w:val="ka-GE" w:eastAsia="pl-PL"/>
        </w:rPr>
      </w:pPr>
      <w:proofErr w:type="spellStart"/>
      <w:r w:rsidRPr="00503176">
        <w:rPr>
          <w:rFonts w:ascii="Sylfaen" w:eastAsia="Times New Roman" w:hAnsi="Sylfaen" w:cs="Sylfaen"/>
          <w:i/>
          <w:iCs/>
          <w:color w:val="auto"/>
          <w:szCs w:val="22"/>
          <w:shd w:val="clear" w:color="auto" w:fill="FFFFFF"/>
          <w:lang w:eastAsia="pl-PL"/>
        </w:rPr>
        <w:t>თქვენ</w:t>
      </w:r>
      <w:proofErr w:type="spellEnd"/>
      <w:r w:rsidRPr="00503176">
        <w:rPr>
          <w:rFonts w:ascii="Sylfaen" w:eastAsia="Times New Roman" w:hAnsi="Sylfaen" w:cs="Times New Roman"/>
          <w:i/>
          <w:iCs/>
          <w:color w:val="auto"/>
          <w:szCs w:val="22"/>
          <w:shd w:val="clear" w:color="auto" w:fill="FFFFFF"/>
          <w:lang w:eastAsia="pl-PL"/>
        </w:rPr>
        <w:t xml:space="preserve"> </w:t>
      </w:r>
      <w:proofErr w:type="spellStart"/>
      <w:r w:rsidRPr="00503176">
        <w:rPr>
          <w:rFonts w:ascii="Sylfaen" w:eastAsia="Times New Roman" w:hAnsi="Sylfaen" w:cs="Sylfaen"/>
          <w:i/>
          <w:iCs/>
          <w:color w:val="auto"/>
          <w:szCs w:val="22"/>
          <w:shd w:val="clear" w:color="auto" w:fill="FFFFFF"/>
          <w:lang w:eastAsia="pl-PL"/>
        </w:rPr>
        <w:t>უფლება</w:t>
      </w:r>
      <w:proofErr w:type="spellEnd"/>
      <w:r w:rsidRPr="00503176">
        <w:rPr>
          <w:rFonts w:ascii="Sylfaen" w:eastAsia="Times New Roman" w:hAnsi="Sylfaen" w:cs="Times New Roman"/>
          <w:i/>
          <w:iCs/>
          <w:color w:val="auto"/>
          <w:szCs w:val="22"/>
          <w:shd w:val="clear" w:color="auto" w:fill="FFFFFF"/>
          <w:lang w:eastAsia="pl-PL"/>
        </w:rPr>
        <w:t xml:space="preserve"> </w:t>
      </w:r>
      <w:proofErr w:type="spellStart"/>
      <w:r w:rsidRPr="00503176">
        <w:rPr>
          <w:rFonts w:ascii="Sylfaen" w:eastAsia="Times New Roman" w:hAnsi="Sylfaen" w:cs="Sylfaen"/>
          <w:i/>
          <w:iCs/>
          <w:color w:val="auto"/>
          <w:szCs w:val="22"/>
          <w:shd w:val="clear" w:color="auto" w:fill="FFFFFF"/>
          <w:lang w:eastAsia="pl-PL"/>
        </w:rPr>
        <w:t>გაქვთ</w:t>
      </w:r>
      <w:proofErr w:type="spellEnd"/>
      <w:r w:rsidRPr="00503176">
        <w:rPr>
          <w:rFonts w:ascii="Sylfaen" w:eastAsia="Times New Roman" w:hAnsi="Sylfaen" w:cs="Times New Roman"/>
          <w:i/>
          <w:iCs/>
          <w:color w:val="auto"/>
          <w:szCs w:val="22"/>
          <w:shd w:val="clear" w:color="auto" w:fill="FFFFFF"/>
          <w:lang w:eastAsia="pl-PL"/>
        </w:rPr>
        <w:t xml:space="preserve"> </w:t>
      </w:r>
      <w:r w:rsidRPr="00503176">
        <w:rPr>
          <w:rFonts w:ascii="Sylfaen" w:eastAsia="Times New Roman" w:hAnsi="Sylfaen" w:cs="Sylfaen"/>
          <w:i/>
          <w:iCs/>
          <w:color w:val="auto"/>
          <w:szCs w:val="22"/>
          <w:shd w:val="clear" w:color="auto" w:fill="FFFFFF"/>
          <w:lang w:val="ka-GE" w:eastAsia="pl-PL"/>
        </w:rPr>
        <w:t xml:space="preserve">წვდომა გქონდეთ თქვენს პირად </w:t>
      </w:r>
      <w:proofErr w:type="gramStart"/>
      <w:r w:rsidRPr="00503176">
        <w:rPr>
          <w:rFonts w:ascii="Sylfaen" w:eastAsia="Times New Roman" w:hAnsi="Sylfaen" w:cs="Sylfaen"/>
          <w:i/>
          <w:iCs/>
          <w:color w:val="auto"/>
          <w:szCs w:val="22"/>
          <w:shd w:val="clear" w:color="auto" w:fill="FFFFFF"/>
          <w:lang w:val="ka-GE" w:eastAsia="pl-PL"/>
        </w:rPr>
        <w:t>მონაცემებთან,</w:t>
      </w:r>
      <w:r w:rsidRPr="00503176">
        <w:rPr>
          <w:rFonts w:ascii="Sylfaen" w:eastAsia="Times New Roman" w:hAnsi="Sylfaen" w:cs="Times New Roman"/>
          <w:i/>
          <w:iCs/>
          <w:color w:val="auto"/>
          <w:szCs w:val="22"/>
          <w:shd w:val="clear" w:color="auto" w:fill="FFFFFF"/>
          <w:lang w:eastAsia="pl-PL"/>
        </w:rPr>
        <w:t xml:space="preserve">   </w:t>
      </w:r>
      <w:proofErr w:type="gramEnd"/>
      <w:r w:rsidRPr="00503176">
        <w:rPr>
          <w:rFonts w:ascii="Sylfaen" w:eastAsia="Times New Roman" w:hAnsi="Sylfaen" w:cs="Times New Roman"/>
          <w:i/>
          <w:iCs/>
          <w:color w:val="auto"/>
          <w:szCs w:val="22"/>
          <w:shd w:val="clear" w:color="auto" w:fill="FFFFFF"/>
          <w:lang w:eastAsia="pl-PL"/>
        </w:rPr>
        <w:t xml:space="preserve"> </w:t>
      </w:r>
      <w:r w:rsidRPr="00503176">
        <w:rPr>
          <w:rFonts w:ascii="Sylfaen" w:eastAsia="Times New Roman" w:hAnsi="Sylfaen" w:cs="Times New Roman"/>
          <w:i/>
          <w:iCs/>
          <w:color w:val="auto"/>
          <w:szCs w:val="22"/>
          <w:shd w:val="clear" w:color="auto" w:fill="FFFFFF"/>
          <w:lang w:val="ka-GE" w:eastAsia="pl-PL"/>
        </w:rPr>
        <w:t>ასევე თუ მონაცემები არ არის ზუსტი ან სრულყოფილი შეგიძლიათ შეიტანოთ შესწორება, ხოლო თუ მონაცემები შეგროვებულია კონონიერი საფუძვლის გარეშე ან აღარ არის აუცილებელი იმ მიზნებისთვის რისთვისაც ისინი შეგროვდა  შეგიძლიათ მათი წაშლა.</w:t>
      </w:r>
    </w:p>
    <w:p w14:paraId="4FC133D6" w14:textId="77777777" w:rsidR="00363213" w:rsidRPr="00503176" w:rsidRDefault="00363213" w:rsidP="00363213">
      <w:pPr>
        <w:pStyle w:val="Listanumerowana"/>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7" w14:textId="77777777" w:rsidR="00363213" w:rsidRPr="00503176" w:rsidRDefault="00363213" w:rsidP="00363213">
      <w:pPr>
        <w:pStyle w:val="Listanumerowana"/>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8" w14:textId="77777777" w:rsidR="00363213" w:rsidRPr="00503176" w:rsidRDefault="00363213" w:rsidP="00363213">
      <w:pPr>
        <w:pStyle w:val="Listanumerowana"/>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9" w14:textId="77777777" w:rsidR="00363213" w:rsidRPr="00503176" w:rsidRDefault="00363213" w:rsidP="00363213">
      <w:pPr>
        <w:pStyle w:val="Listanumerowana"/>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A" w14:textId="77777777" w:rsidR="00363213" w:rsidRPr="00503176" w:rsidRDefault="00363213" w:rsidP="00363213">
      <w:pPr>
        <w:pStyle w:val="Listanumerowana"/>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B" w14:textId="77777777" w:rsidR="00363213" w:rsidRPr="00503176" w:rsidRDefault="00363213" w:rsidP="00363213">
      <w:pPr>
        <w:pStyle w:val="Listanumerowana"/>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C" w14:textId="77777777" w:rsidR="00BE6F50" w:rsidRPr="00503176" w:rsidRDefault="00BE6F50" w:rsidP="00363213">
      <w:pPr>
        <w:pStyle w:val="Listanumerowana"/>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D" w14:textId="77777777" w:rsidR="00BE6F50" w:rsidRPr="00503176" w:rsidRDefault="00BE6F50" w:rsidP="00363213">
      <w:pPr>
        <w:pStyle w:val="Listanumerowana"/>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E" w14:textId="77777777" w:rsidR="00BE6F50" w:rsidRPr="00503176" w:rsidRDefault="00BE6F50" w:rsidP="00363213">
      <w:pPr>
        <w:pStyle w:val="Listanumerowana"/>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F" w14:textId="77777777" w:rsidR="00BE6F50" w:rsidRPr="00503176" w:rsidRDefault="00BE6F50" w:rsidP="00363213">
      <w:pPr>
        <w:pStyle w:val="Listanumerowana"/>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E0" w14:textId="77777777" w:rsidR="00BE6F50" w:rsidRPr="00503176" w:rsidRDefault="00BE6F50" w:rsidP="00363213">
      <w:pPr>
        <w:pStyle w:val="Listanumerowana"/>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E1" w14:textId="5051532F" w:rsidR="00363213" w:rsidRPr="00503176" w:rsidRDefault="00363213" w:rsidP="00363213">
      <w:pPr>
        <w:pStyle w:val="Listanumerowana"/>
        <w:numPr>
          <w:ilvl w:val="0"/>
          <w:numId w:val="0"/>
        </w:numPr>
        <w:spacing w:after="0"/>
        <w:jc w:val="both"/>
        <w:rPr>
          <w:rFonts w:ascii="Sylfaen" w:eastAsia="Times New Roman" w:hAnsi="Sylfaen" w:cs="Times New Roman"/>
          <w:i/>
          <w:iCs/>
          <w:color w:val="000000"/>
          <w:szCs w:val="22"/>
          <w:shd w:val="clear" w:color="auto" w:fill="FFFFFF"/>
          <w:lang w:val="ka-GE" w:eastAsia="pl-PL"/>
        </w:rPr>
      </w:pPr>
    </w:p>
    <w:p w14:paraId="4FC133E2" w14:textId="77777777" w:rsidR="00464288" w:rsidRPr="00503176" w:rsidRDefault="00363213" w:rsidP="00363213">
      <w:pPr>
        <w:pStyle w:val="Listanumerowana"/>
        <w:numPr>
          <w:ilvl w:val="0"/>
          <w:numId w:val="0"/>
        </w:numPr>
        <w:spacing w:after="0"/>
        <w:rPr>
          <w:rFonts w:ascii="Sylfaen" w:hAnsi="Sylfaen" w:cs="Times New Roman"/>
          <w:b/>
          <w:i/>
          <w:iCs/>
          <w:szCs w:val="22"/>
          <w:lang w:val="ka-GE"/>
        </w:rPr>
      </w:pPr>
      <w:r w:rsidRPr="00503176">
        <w:rPr>
          <w:rFonts w:ascii="Sylfaen" w:hAnsi="Sylfaen"/>
          <w:b/>
          <w:szCs w:val="22"/>
          <w:lang w:val="ka-GE"/>
        </w:rPr>
        <w:t>ადგილი და თარიღი</w:t>
      </w:r>
      <w:r w:rsidR="00982183" w:rsidRPr="00503176">
        <w:rPr>
          <w:rFonts w:ascii="Sylfaen" w:hAnsi="Sylfaen"/>
          <w:b/>
          <w:szCs w:val="22"/>
        </w:rPr>
        <w:tab/>
      </w:r>
      <w:r w:rsidR="00982183" w:rsidRPr="00503176">
        <w:rPr>
          <w:rFonts w:ascii="Sylfaen" w:hAnsi="Sylfaen"/>
          <w:b/>
          <w:szCs w:val="22"/>
        </w:rPr>
        <w:tab/>
      </w:r>
      <w:r w:rsidR="00982183" w:rsidRPr="00503176">
        <w:rPr>
          <w:rFonts w:ascii="Sylfaen" w:hAnsi="Sylfaen"/>
          <w:b/>
          <w:szCs w:val="22"/>
        </w:rPr>
        <w:tab/>
      </w:r>
      <w:r w:rsidR="00982183" w:rsidRPr="00503176">
        <w:rPr>
          <w:rFonts w:ascii="Sylfaen" w:hAnsi="Sylfaen"/>
          <w:b/>
          <w:szCs w:val="22"/>
        </w:rPr>
        <w:tab/>
      </w:r>
      <w:r w:rsidR="001429F9" w:rsidRPr="00503176">
        <w:rPr>
          <w:rFonts w:ascii="Sylfaen" w:hAnsi="Sylfaen"/>
          <w:b/>
          <w:szCs w:val="22"/>
        </w:rPr>
        <w:tab/>
      </w:r>
      <w:r w:rsidRPr="00503176">
        <w:rPr>
          <w:rFonts w:ascii="Sylfaen" w:hAnsi="Sylfaen"/>
          <w:b/>
          <w:szCs w:val="22"/>
          <w:lang w:val="ka-GE"/>
        </w:rPr>
        <w:t>შემსრულებლის ხელმოწერა</w:t>
      </w:r>
    </w:p>
    <w:sectPr w:rsidR="00464288" w:rsidRPr="00503176" w:rsidSect="009357CC">
      <w:headerReference w:type="default" r:id="rId12"/>
      <w:footerReference w:type="defaul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F59F9" w14:textId="77777777" w:rsidR="00276C4D" w:rsidRDefault="00276C4D" w:rsidP="00877659">
      <w:r>
        <w:separator/>
      </w:r>
    </w:p>
  </w:endnote>
  <w:endnote w:type="continuationSeparator" w:id="0">
    <w:p w14:paraId="6081F1AF" w14:textId="77777777" w:rsidR="00276C4D" w:rsidRDefault="00276C4D" w:rsidP="00877659">
      <w:r>
        <w:continuationSeparator/>
      </w:r>
    </w:p>
  </w:endnote>
  <w:endnote w:type="continuationNotice" w:id="1">
    <w:p w14:paraId="4C02126D" w14:textId="77777777" w:rsidR="00276C4D" w:rsidRDefault="00276C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ylfaen">
    <w:panose1 w:val="010A0502050306030303"/>
    <w:charset w:val="EE"/>
    <w:family w:val="roman"/>
    <w:pitch w:val="variable"/>
    <w:sig w:usb0="040006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133ED" w14:textId="77777777" w:rsidR="00877659" w:rsidRPr="00F13C2D" w:rsidRDefault="00877659">
    <w:pPr>
      <w:pStyle w:val="Stopka"/>
      <w:pBdr>
        <w:top w:val="thinThickSmallGap" w:sz="24" w:space="1" w:color="622423" w:themeColor="accent2" w:themeShade="7F"/>
      </w:pBdr>
      <w:rPr>
        <w:rFonts w:asciiTheme="majorHAnsi" w:hAnsiTheme="majorHAnsi"/>
        <w:sz w:val="22"/>
        <w:szCs w:val="22"/>
        <w:lang w:val="pl-PL"/>
      </w:rPr>
    </w:pPr>
  </w:p>
  <w:p w14:paraId="4FC133EE" w14:textId="77777777" w:rsidR="00877659" w:rsidRPr="00877659" w:rsidRDefault="00877659">
    <w:pPr>
      <w:pStyle w:val="Stopka"/>
      <w:rPr>
        <w:lang w:val="pl-P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FA34E" w14:textId="77777777" w:rsidR="00276C4D" w:rsidRDefault="00276C4D" w:rsidP="00877659">
      <w:r>
        <w:separator/>
      </w:r>
    </w:p>
  </w:footnote>
  <w:footnote w:type="continuationSeparator" w:id="0">
    <w:p w14:paraId="771DE4E3" w14:textId="77777777" w:rsidR="00276C4D" w:rsidRDefault="00276C4D" w:rsidP="00877659">
      <w:r>
        <w:continuationSeparator/>
      </w:r>
    </w:p>
  </w:footnote>
  <w:footnote w:type="continuationNotice" w:id="1">
    <w:p w14:paraId="2623D1F6" w14:textId="77777777" w:rsidR="00276C4D" w:rsidRDefault="00276C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592"/>
      <w:gridCol w:w="6048"/>
    </w:tblGrid>
    <w:tr w:rsidR="00877659" w:rsidRPr="00E04488" w14:paraId="4FC133EB" w14:textId="77777777" w:rsidTr="00A161E2">
      <w:tc>
        <w:tcPr>
          <w:tcW w:w="1500" w:type="pct"/>
          <w:tcBorders>
            <w:bottom w:val="single" w:sz="4" w:space="0" w:color="943634" w:themeColor="accent2" w:themeShade="BF"/>
          </w:tcBorders>
          <w:shd w:val="clear" w:color="auto" w:fill="C00000"/>
          <w:vAlign w:val="bottom"/>
        </w:tcPr>
        <w:p w14:paraId="4FC133E9" w14:textId="77777777" w:rsidR="00877659" w:rsidRDefault="00756FC1" w:rsidP="00877659">
          <w:pPr>
            <w:pStyle w:val="Nagwek"/>
            <w:jc w:val="right"/>
            <w:rPr>
              <w:color w:val="FFFFFF" w:themeColor="background1"/>
            </w:rPr>
          </w:pPr>
          <w:r>
            <w:rPr>
              <w:color w:val="FFFFFF" w:themeColor="background1"/>
            </w:rPr>
            <w:t>Tbilisi</w:t>
          </w:r>
        </w:p>
      </w:tc>
      <w:sdt>
        <w:sdtPr>
          <w:rPr>
            <w:color w:val="76923C" w:themeColor="accent3" w:themeShade="BF"/>
            <w:szCs w:val="24"/>
            <w:shd w:val="clear" w:color="auto" w:fill="E6E6E6"/>
          </w:rPr>
          <w:id w:val="-1882316040"/>
          <w:date>
            <w:dateFormat w:val="dd.MM.yyyy"/>
            <w:lid w:val="pl-PL"/>
            <w:storeMappedDataAs w:val="dateTime"/>
            <w:calendar w:val="gregorian"/>
          </w:date>
        </w:sdtPr>
        <w:sdtEndPr/>
        <w:sdtContent>
          <w:tc>
            <w:tcPr>
              <w:tcW w:w="4000" w:type="pct"/>
              <w:tcBorders>
                <w:bottom w:val="single" w:sz="4" w:space="0" w:color="auto"/>
              </w:tcBorders>
              <w:vAlign w:val="bottom"/>
            </w:tcPr>
            <w:p w14:paraId="4FC133EA" w14:textId="77777777" w:rsidR="00877659" w:rsidRPr="005F7431" w:rsidRDefault="00756FC1" w:rsidP="00877659">
              <w:pPr>
                <w:pStyle w:val="Nagwek"/>
                <w:rPr>
                  <w:bCs/>
                  <w:color w:val="76923C" w:themeColor="accent3" w:themeShade="BF"/>
                  <w:szCs w:val="24"/>
                  <w:lang w:val="pl-PL"/>
                </w:rPr>
              </w:pPr>
              <w:r>
                <w:rPr>
                  <w:bCs/>
                  <w:color w:val="76923C" w:themeColor="accent3" w:themeShade="BF"/>
                  <w:szCs w:val="24"/>
                </w:rPr>
                <w:t>[Date</w:t>
              </w:r>
              <w:r w:rsidR="00990881">
                <w:rPr>
                  <w:bCs/>
                  <w:color w:val="76923C" w:themeColor="accent3" w:themeShade="BF"/>
                  <w:szCs w:val="24"/>
                </w:rPr>
                <w:t>]</w:t>
              </w:r>
            </w:p>
          </w:tc>
        </w:sdtContent>
      </w:sdt>
    </w:tr>
  </w:tbl>
  <w:p w14:paraId="4FC133EC" w14:textId="77777777" w:rsidR="00877659" w:rsidRPr="005F7431" w:rsidRDefault="00877659">
    <w:pPr>
      <w:pStyle w:val="Nagwek"/>
      <w:rPr>
        <w:rFonts w:asciiTheme="majorHAnsi" w:hAnsiTheme="majorHAnsi"/>
        <w:sz w:val="22"/>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CB481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multilevel"/>
    <w:tmpl w:val="B0065CDE"/>
    <w:lvl w:ilvl="0">
      <w:start w:val="1"/>
      <w:numFmt w:val="decimal"/>
      <w:pStyle w:val="Listanumerowana"/>
      <w:lvlText w:val="%1."/>
      <w:lvlJc w:val="left"/>
      <w:pPr>
        <w:tabs>
          <w:tab w:val="num" w:pos="360"/>
        </w:tabs>
        <w:ind w:left="360" w:hanging="360"/>
      </w:pPr>
      <w:rPr>
        <w:rFonts w:hint="default"/>
        <w:color w:val="595959" w:themeColor="text1" w:themeTint="A6"/>
      </w:rPr>
    </w:lvl>
    <w:lvl w:ilvl="1">
      <w:start w:val="1"/>
      <w:numFmt w:val="bullet"/>
      <w:lvlText w:val=""/>
      <w:lvlJc w:val="left"/>
      <w:pPr>
        <w:ind w:left="1068" w:hanging="360"/>
      </w:pPr>
      <w:rPr>
        <w:rFonts w:ascii="Symbol" w:hAnsi="Symbol"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15:restartNumberingAfterBreak="0">
    <w:nsid w:val="0B125EF6"/>
    <w:multiLevelType w:val="hybridMultilevel"/>
    <w:tmpl w:val="7578F36A"/>
    <w:lvl w:ilvl="0" w:tplc="21A8A0F4">
      <w:start w:val="2019"/>
      <w:numFmt w:val="bullet"/>
      <w:lvlText w:val="-"/>
      <w:lvlJc w:val="left"/>
      <w:pPr>
        <w:ind w:left="1068" w:hanging="360"/>
      </w:pPr>
      <w:rPr>
        <w:rFonts w:ascii="Calibri" w:eastAsiaTheme="minorEastAsia" w:hAnsi="Calibri" w:cs="Calibri" w:hint="default"/>
      </w:rPr>
    </w:lvl>
    <w:lvl w:ilvl="1" w:tplc="04150005">
      <w:start w:val="1"/>
      <w:numFmt w:val="bullet"/>
      <w:lvlText w:val=""/>
      <w:lvlJc w:val="left"/>
      <w:pPr>
        <w:ind w:left="1788" w:hanging="360"/>
      </w:pPr>
      <w:rPr>
        <w:rFonts w:ascii="Wingdings" w:hAnsi="Wingdings"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3" w15:restartNumberingAfterBreak="0">
    <w:nsid w:val="12945A4E"/>
    <w:multiLevelType w:val="hybridMultilevel"/>
    <w:tmpl w:val="ED347332"/>
    <w:lvl w:ilvl="0" w:tplc="60702A7A">
      <w:start w:val="10"/>
      <w:numFmt w:val="bullet"/>
      <w:lvlText w:val=""/>
      <w:lvlJc w:val="left"/>
      <w:pPr>
        <w:ind w:left="1800" w:hanging="360"/>
      </w:pPr>
      <w:rPr>
        <w:rFonts w:ascii="Wingdings" w:eastAsiaTheme="minorEastAsia" w:hAnsi="Wingdings" w:cstheme="minorBidi" w:hint="default"/>
        <w:b/>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4" w15:restartNumberingAfterBreak="0">
    <w:nsid w:val="153E2928"/>
    <w:multiLevelType w:val="hybridMultilevel"/>
    <w:tmpl w:val="2AC2BF2E"/>
    <w:lvl w:ilvl="0" w:tplc="57C0C9CA">
      <w:start w:val="1"/>
      <w:numFmt w:val="decimal"/>
      <w:lvlText w:val="%1."/>
      <w:lvlJc w:val="left"/>
      <w:pPr>
        <w:ind w:left="720" w:hanging="360"/>
      </w:pPr>
      <w:rPr>
        <w:rFonts w:hint="default"/>
        <w:b/>
      </w:rPr>
    </w:lvl>
    <w:lvl w:ilvl="1" w:tplc="96BC5838">
      <w:start w:val="1"/>
      <w:numFmt w:val="bullet"/>
      <w:lvlText w:val="-"/>
      <w:lvlJc w:val="left"/>
      <w:pPr>
        <w:ind w:left="1080" w:hanging="360"/>
      </w:pPr>
      <w:rPr>
        <w:rFonts w:ascii="Sylfaen" w:eastAsia="Calibri" w:hAnsi="Sylfaen" w:cs="Calibri" w:hint="default"/>
        <w:b w:val="0"/>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63365E8"/>
    <w:multiLevelType w:val="multilevel"/>
    <w:tmpl w:val="7AC4537E"/>
    <w:lvl w:ilvl="0">
      <w:start w:val="30"/>
      <w:numFmt w:val="decimal"/>
      <w:lvlText w:val="%1"/>
      <w:lvlJc w:val="left"/>
      <w:pPr>
        <w:ind w:left="506" w:hanging="506"/>
      </w:pPr>
      <w:rPr>
        <w:rFonts w:hint="default"/>
      </w:rPr>
    </w:lvl>
    <w:lvl w:ilvl="1">
      <w:start w:val="8"/>
      <w:numFmt w:val="decimalZero"/>
      <w:lvlText w:val="%1.%2"/>
      <w:lvlJc w:val="left"/>
      <w:pPr>
        <w:ind w:left="3386" w:hanging="506"/>
      </w:pPr>
      <w:rPr>
        <w:rFonts w:hint="default"/>
      </w:rPr>
    </w:lvl>
    <w:lvl w:ilvl="2">
      <w:start w:val="1"/>
      <w:numFmt w:val="decimal"/>
      <w:lvlText w:val="%1.%2.%3"/>
      <w:lvlJc w:val="left"/>
      <w:pPr>
        <w:ind w:left="6480" w:hanging="720"/>
      </w:pPr>
      <w:rPr>
        <w:rFonts w:hint="default"/>
      </w:rPr>
    </w:lvl>
    <w:lvl w:ilvl="3">
      <w:start w:val="1"/>
      <w:numFmt w:val="decimal"/>
      <w:lvlText w:val="%1.%2.%3.%4"/>
      <w:lvlJc w:val="left"/>
      <w:pPr>
        <w:ind w:left="9360" w:hanging="720"/>
      </w:pPr>
      <w:rPr>
        <w:rFonts w:hint="default"/>
      </w:rPr>
    </w:lvl>
    <w:lvl w:ilvl="4">
      <w:start w:val="1"/>
      <w:numFmt w:val="decimal"/>
      <w:lvlText w:val="%1.%2.%3.%4.%5"/>
      <w:lvlJc w:val="left"/>
      <w:pPr>
        <w:ind w:left="12600" w:hanging="1080"/>
      </w:pPr>
      <w:rPr>
        <w:rFonts w:hint="default"/>
      </w:rPr>
    </w:lvl>
    <w:lvl w:ilvl="5">
      <w:start w:val="1"/>
      <w:numFmt w:val="decimal"/>
      <w:lvlText w:val="%1.%2.%3.%4.%5.%6"/>
      <w:lvlJc w:val="left"/>
      <w:pPr>
        <w:ind w:left="15480" w:hanging="1080"/>
      </w:pPr>
      <w:rPr>
        <w:rFonts w:hint="default"/>
      </w:rPr>
    </w:lvl>
    <w:lvl w:ilvl="6">
      <w:start w:val="1"/>
      <w:numFmt w:val="decimal"/>
      <w:lvlText w:val="%1.%2.%3.%4.%5.%6.%7"/>
      <w:lvlJc w:val="left"/>
      <w:pPr>
        <w:ind w:left="18720" w:hanging="1440"/>
      </w:pPr>
      <w:rPr>
        <w:rFonts w:hint="default"/>
      </w:rPr>
    </w:lvl>
    <w:lvl w:ilvl="7">
      <w:start w:val="1"/>
      <w:numFmt w:val="decimal"/>
      <w:lvlText w:val="%1.%2.%3.%4.%5.%6.%7.%8"/>
      <w:lvlJc w:val="left"/>
      <w:pPr>
        <w:ind w:left="21600" w:hanging="1440"/>
      </w:pPr>
      <w:rPr>
        <w:rFonts w:hint="default"/>
      </w:rPr>
    </w:lvl>
    <w:lvl w:ilvl="8">
      <w:start w:val="1"/>
      <w:numFmt w:val="decimal"/>
      <w:lvlText w:val="%1.%2.%3.%4.%5.%6.%7.%8.%9"/>
      <w:lvlJc w:val="left"/>
      <w:pPr>
        <w:ind w:left="24840" w:hanging="1800"/>
      </w:pPr>
      <w:rPr>
        <w:rFonts w:hint="default"/>
      </w:rPr>
    </w:lvl>
  </w:abstractNum>
  <w:abstractNum w:abstractNumId="6" w15:restartNumberingAfterBreak="0">
    <w:nsid w:val="24713CC1"/>
    <w:multiLevelType w:val="hybridMultilevel"/>
    <w:tmpl w:val="03564DE8"/>
    <w:lvl w:ilvl="0" w:tplc="E488B34C">
      <w:start w:val="4"/>
      <w:numFmt w:val="bullet"/>
      <w:lvlText w:val="-"/>
      <w:lvlJc w:val="left"/>
      <w:pPr>
        <w:ind w:left="1440" w:hanging="360"/>
      </w:pPr>
      <w:rPr>
        <w:rFonts w:ascii="Times New Roman" w:eastAsia="Times New Roman" w:hAnsi="Times New Roman" w:cs="Times New Roman"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7" w15:restartNumberingAfterBreak="0">
    <w:nsid w:val="2C5314D6"/>
    <w:multiLevelType w:val="hybridMultilevel"/>
    <w:tmpl w:val="1BFAC4D8"/>
    <w:lvl w:ilvl="0" w:tplc="96BC5838">
      <w:start w:val="1"/>
      <w:numFmt w:val="bullet"/>
      <w:lvlText w:val="-"/>
      <w:lvlJc w:val="left"/>
      <w:pPr>
        <w:ind w:left="720" w:hanging="360"/>
      </w:pPr>
      <w:rPr>
        <w:rFonts w:ascii="Sylfaen" w:eastAsia="Calibri" w:hAnsi="Sylfaen"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08B7E69"/>
    <w:multiLevelType w:val="hybridMultilevel"/>
    <w:tmpl w:val="B374030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333079B8"/>
    <w:multiLevelType w:val="hybridMultilevel"/>
    <w:tmpl w:val="3A985CA0"/>
    <w:lvl w:ilvl="0" w:tplc="96BC5838">
      <w:start w:val="1"/>
      <w:numFmt w:val="bullet"/>
      <w:lvlText w:val="-"/>
      <w:lvlJc w:val="left"/>
      <w:pPr>
        <w:ind w:left="1080" w:hanging="360"/>
      </w:pPr>
      <w:rPr>
        <w:rFonts w:ascii="Sylfaen" w:eastAsia="Calibri" w:hAnsi="Sylfaen" w:cs="Calibri" w:hint="default"/>
        <w:b w:val="0"/>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0" w15:restartNumberingAfterBreak="0">
    <w:nsid w:val="3BF60CBD"/>
    <w:multiLevelType w:val="hybridMultilevel"/>
    <w:tmpl w:val="9B1286C4"/>
    <w:lvl w:ilvl="0" w:tplc="96BC5838">
      <w:start w:val="1"/>
      <w:numFmt w:val="bullet"/>
      <w:lvlText w:val="-"/>
      <w:lvlJc w:val="left"/>
      <w:pPr>
        <w:ind w:left="720" w:hanging="360"/>
      </w:pPr>
      <w:rPr>
        <w:rFonts w:ascii="Sylfaen" w:eastAsia="Calibri" w:hAnsi="Sylfaen" w:cs="Calibri"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3182DE6"/>
    <w:multiLevelType w:val="hybridMultilevel"/>
    <w:tmpl w:val="74705AE0"/>
    <w:lvl w:ilvl="0" w:tplc="828A4E90">
      <w:start w:val="2019"/>
      <w:numFmt w:val="bullet"/>
      <w:lvlText w:val="-"/>
      <w:lvlJc w:val="left"/>
      <w:pPr>
        <w:ind w:left="1080" w:hanging="360"/>
      </w:pPr>
      <w:rPr>
        <w:rFonts w:ascii="Calibri" w:eastAsiaTheme="minorEastAsia" w:hAnsi="Calibri" w:cs="Calibri"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2" w15:restartNumberingAfterBreak="0">
    <w:nsid w:val="48454F73"/>
    <w:multiLevelType w:val="hybridMultilevel"/>
    <w:tmpl w:val="8908944A"/>
    <w:lvl w:ilvl="0" w:tplc="96BC5838">
      <w:start w:val="1"/>
      <w:numFmt w:val="bullet"/>
      <w:lvlText w:val="-"/>
      <w:lvlJc w:val="left"/>
      <w:pPr>
        <w:ind w:left="720" w:hanging="360"/>
      </w:pPr>
      <w:rPr>
        <w:rFonts w:ascii="Sylfaen" w:eastAsia="Calibri" w:hAnsi="Sylfaen" w:cs="Calibri" w:hint="default"/>
        <w:b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50017194"/>
    <w:multiLevelType w:val="hybridMultilevel"/>
    <w:tmpl w:val="90E04ACE"/>
    <w:lvl w:ilvl="0" w:tplc="E488B34C">
      <w:start w:val="4"/>
      <w:numFmt w:val="bullet"/>
      <w:lvlText w:val="-"/>
      <w:lvlJc w:val="left"/>
      <w:pPr>
        <w:ind w:left="1080" w:hanging="360"/>
      </w:pPr>
      <w:rPr>
        <w:rFonts w:ascii="Times New Roman" w:eastAsia="Times New Roman" w:hAnsi="Times New Roman" w:cs="Times New Roman" w:hint="default"/>
      </w:rPr>
    </w:lvl>
    <w:lvl w:ilvl="1" w:tplc="04150005">
      <w:start w:val="1"/>
      <w:numFmt w:val="bullet"/>
      <w:lvlText w:val=""/>
      <w:lvlJc w:val="left"/>
      <w:pPr>
        <w:ind w:left="1800" w:hanging="360"/>
      </w:pPr>
      <w:rPr>
        <w:rFonts w:ascii="Wingdings" w:hAnsi="Wingdings"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4" w15:restartNumberingAfterBreak="0">
    <w:nsid w:val="55AC79FC"/>
    <w:multiLevelType w:val="hybridMultilevel"/>
    <w:tmpl w:val="38DCD91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9320E8A"/>
    <w:multiLevelType w:val="hybridMultilevel"/>
    <w:tmpl w:val="E5ACA9A8"/>
    <w:lvl w:ilvl="0" w:tplc="E488B34C">
      <w:start w:val="4"/>
      <w:numFmt w:val="bullet"/>
      <w:lvlText w:val="-"/>
      <w:lvlJc w:val="left"/>
      <w:pPr>
        <w:ind w:left="1530" w:hanging="360"/>
      </w:pPr>
      <w:rPr>
        <w:rFonts w:ascii="Times New Roman" w:eastAsia="Times New Roman" w:hAnsi="Times New Roman" w:cs="Times New Roman" w:hint="default"/>
      </w:rPr>
    </w:lvl>
    <w:lvl w:ilvl="1" w:tplc="04150003">
      <w:start w:val="1"/>
      <w:numFmt w:val="bullet"/>
      <w:lvlText w:val="o"/>
      <w:lvlJc w:val="left"/>
      <w:pPr>
        <w:ind w:left="2250" w:hanging="360"/>
      </w:pPr>
      <w:rPr>
        <w:rFonts w:ascii="Courier New" w:hAnsi="Courier New" w:cs="Courier New" w:hint="default"/>
      </w:rPr>
    </w:lvl>
    <w:lvl w:ilvl="2" w:tplc="04150005" w:tentative="1">
      <w:start w:val="1"/>
      <w:numFmt w:val="bullet"/>
      <w:lvlText w:val=""/>
      <w:lvlJc w:val="left"/>
      <w:pPr>
        <w:ind w:left="2970" w:hanging="360"/>
      </w:pPr>
      <w:rPr>
        <w:rFonts w:ascii="Wingdings" w:hAnsi="Wingdings" w:hint="default"/>
      </w:rPr>
    </w:lvl>
    <w:lvl w:ilvl="3" w:tplc="04150001" w:tentative="1">
      <w:start w:val="1"/>
      <w:numFmt w:val="bullet"/>
      <w:lvlText w:val=""/>
      <w:lvlJc w:val="left"/>
      <w:pPr>
        <w:ind w:left="3690" w:hanging="360"/>
      </w:pPr>
      <w:rPr>
        <w:rFonts w:ascii="Symbol" w:hAnsi="Symbol" w:hint="default"/>
      </w:rPr>
    </w:lvl>
    <w:lvl w:ilvl="4" w:tplc="04150003" w:tentative="1">
      <w:start w:val="1"/>
      <w:numFmt w:val="bullet"/>
      <w:lvlText w:val="o"/>
      <w:lvlJc w:val="left"/>
      <w:pPr>
        <w:ind w:left="4410" w:hanging="360"/>
      </w:pPr>
      <w:rPr>
        <w:rFonts w:ascii="Courier New" w:hAnsi="Courier New" w:cs="Courier New" w:hint="default"/>
      </w:rPr>
    </w:lvl>
    <w:lvl w:ilvl="5" w:tplc="04150005" w:tentative="1">
      <w:start w:val="1"/>
      <w:numFmt w:val="bullet"/>
      <w:lvlText w:val=""/>
      <w:lvlJc w:val="left"/>
      <w:pPr>
        <w:ind w:left="5130" w:hanging="360"/>
      </w:pPr>
      <w:rPr>
        <w:rFonts w:ascii="Wingdings" w:hAnsi="Wingdings" w:hint="default"/>
      </w:rPr>
    </w:lvl>
    <w:lvl w:ilvl="6" w:tplc="04150001" w:tentative="1">
      <w:start w:val="1"/>
      <w:numFmt w:val="bullet"/>
      <w:lvlText w:val=""/>
      <w:lvlJc w:val="left"/>
      <w:pPr>
        <w:ind w:left="5850" w:hanging="360"/>
      </w:pPr>
      <w:rPr>
        <w:rFonts w:ascii="Symbol" w:hAnsi="Symbol" w:hint="default"/>
      </w:rPr>
    </w:lvl>
    <w:lvl w:ilvl="7" w:tplc="04150003" w:tentative="1">
      <w:start w:val="1"/>
      <w:numFmt w:val="bullet"/>
      <w:lvlText w:val="o"/>
      <w:lvlJc w:val="left"/>
      <w:pPr>
        <w:ind w:left="6570" w:hanging="360"/>
      </w:pPr>
      <w:rPr>
        <w:rFonts w:ascii="Courier New" w:hAnsi="Courier New" w:cs="Courier New" w:hint="default"/>
      </w:rPr>
    </w:lvl>
    <w:lvl w:ilvl="8" w:tplc="04150005" w:tentative="1">
      <w:start w:val="1"/>
      <w:numFmt w:val="bullet"/>
      <w:lvlText w:val=""/>
      <w:lvlJc w:val="left"/>
      <w:pPr>
        <w:ind w:left="7290" w:hanging="360"/>
      </w:pPr>
      <w:rPr>
        <w:rFonts w:ascii="Wingdings" w:hAnsi="Wingdings" w:hint="default"/>
      </w:rPr>
    </w:lvl>
  </w:abstractNum>
  <w:abstractNum w:abstractNumId="16" w15:restartNumberingAfterBreak="0">
    <w:nsid w:val="59B674B6"/>
    <w:multiLevelType w:val="hybridMultilevel"/>
    <w:tmpl w:val="B27CAF92"/>
    <w:lvl w:ilvl="0" w:tplc="04150005">
      <w:start w:val="1"/>
      <w:numFmt w:val="bullet"/>
      <w:lvlText w:val=""/>
      <w:lvlJc w:val="left"/>
      <w:pPr>
        <w:ind w:left="1800" w:hanging="360"/>
      </w:pPr>
      <w:rPr>
        <w:rFonts w:ascii="Wingdings" w:hAnsi="Wingdings" w:hint="default"/>
      </w:rPr>
    </w:lvl>
    <w:lvl w:ilvl="1" w:tplc="04150003">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17" w15:restartNumberingAfterBreak="0">
    <w:nsid w:val="60252B77"/>
    <w:multiLevelType w:val="hybridMultilevel"/>
    <w:tmpl w:val="0EFE9C82"/>
    <w:lvl w:ilvl="0" w:tplc="E488B34C">
      <w:start w:val="4"/>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6A730B23"/>
    <w:multiLevelType w:val="hybridMultilevel"/>
    <w:tmpl w:val="5ADE6A7A"/>
    <w:lvl w:ilvl="0" w:tplc="04150005">
      <w:start w:val="1"/>
      <w:numFmt w:val="bullet"/>
      <w:lvlText w:val=""/>
      <w:lvlJc w:val="left"/>
      <w:pPr>
        <w:ind w:left="1800" w:hanging="360"/>
      </w:pPr>
      <w:rPr>
        <w:rFonts w:ascii="Wingdings" w:hAnsi="Wingdings"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19" w15:restartNumberingAfterBreak="0">
    <w:nsid w:val="6B490E28"/>
    <w:multiLevelType w:val="hybridMultilevel"/>
    <w:tmpl w:val="6F6E2FA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78A76240"/>
    <w:multiLevelType w:val="hybridMultilevel"/>
    <w:tmpl w:val="FCA6FD50"/>
    <w:lvl w:ilvl="0" w:tplc="4D96E06E">
      <w:start w:val="1"/>
      <w:numFmt w:val="decimal"/>
      <w:lvlText w:val="%1."/>
      <w:lvlJc w:val="left"/>
      <w:pPr>
        <w:tabs>
          <w:tab w:val="num" w:pos="720"/>
        </w:tabs>
        <w:ind w:left="720" w:hanging="720"/>
      </w:pPr>
      <w:rPr>
        <w:rFonts w:hint="default"/>
        <w:b/>
        <w:sz w:val="18"/>
      </w:rPr>
    </w:lvl>
    <w:lvl w:ilvl="1" w:tplc="91784712">
      <w:numFmt w:val="decimal"/>
      <w:lvlText w:val=""/>
      <w:lvlJc w:val="left"/>
    </w:lvl>
    <w:lvl w:ilvl="2" w:tplc="12464BD8">
      <w:numFmt w:val="decimal"/>
      <w:lvlText w:val=""/>
      <w:lvlJc w:val="left"/>
    </w:lvl>
    <w:lvl w:ilvl="3" w:tplc="1B446D8A">
      <w:numFmt w:val="decimal"/>
      <w:lvlText w:val=""/>
      <w:lvlJc w:val="left"/>
    </w:lvl>
    <w:lvl w:ilvl="4" w:tplc="DF0A383C">
      <w:numFmt w:val="decimal"/>
      <w:lvlText w:val=""/>
      <w:lvlJc w:val="left"/>
    </w:lvl>
    <w:lvl w:ilvl="5" w:tplc="E2E893E6">
      <w:numFmt w:val="decimal"/>
      <w:lvlText w:val=""/>
      <w:lvlJc w:val="left"/>
    </w:lvl>
    <w:lvl w:ilvl="6" w:tplc="67DA6C92">
      <w:numFmt w:val="decimal"/>
      <w:lvlText w:val=""/>
      <w:lvlJc w:val="left"/>
    </w:lvl>
    <w:lvl w:ilvl="7" w:tplc="B4000B0C">
      <w:numFmt w:val="decimal"/>
      <w:lvlText w:val=""/>
      <w:lvlJc w:val="left"/>
    </w:lvl>
    <w:lvl w:ilvl="8" w:tplc="229C3FA0">
      <w:numFmt w:val="decimal"/>
      <w:lvlText w:val=""/>
      <w:lvlJc w:val="left"/>
    </w:lvl>
  </w:abstractNum>
  <w:abstractNum w:abstractNumId="21" w15:restartNumberingAfterBreak="0">
    <w:nsid w:val="796F6063"/>
    <w:multiLevelType w:val="hybridMultilevel"/>
    <w:tmpl w:val="F9C461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7BDE3DD3"/>
    <w:multiLevelType w:val="hybridMultilevel"/>
    <w:tmpl w:val="F4DEAF9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1932354854">
    <w:abstractNumId w:val="20"/>
  </w:num>
  <w:num w:numId="2" w16cid:durableId="128980944">
    <w:abstractNumId w:val="0"/>
  </w:num>
  <w:num w:numId="3" w16cid:durableId="2134863693">
    <w:abstractNumId w:val="19"/>
  </w:num>
  <w:num w:numId="4" w16cid:durableId="1958100336">
    <w:abstractNumId w:val="22"/>
  </w:num>
  <w:num w:numId="5" w16cid:durableId="1897934391">
    <w:abstractNumId w:val="8"/>
  </w:num>
  <w:num w:numId="6" w16cid:durableId="479074472">
    <w:abstractNumId w:val="17"/>
  </w:num>
  <w:num w:numId="7" w16cid:durableId="537549101">
    <w:abstractNumId w:val="1"/>
  </w:num>
  <w:num w:numId="8" w16cid:durableId="771901993">
    <w:abstractNumId w:val="11"/>
  </w:num>
  <w:num w:numId="9" w16cid:durableId="402142176">
    <w:abstractNumId w:val="2"/>
  </w:num>
  <w:num w:numId="10" w16cid:durableId="80685745">
    <w:abstractNumId w:val="4"/>
  </w:num>
  <w:num w:numId="11" w16cid:durableId="326858640">
    <w:abstractNumId w:val="13"/>
  </w:num>
  <w:num w:numId="12" w16cid:durableId="318847031">
    <w:abstractNumId w:val="6"/>
  </w:num>
  <w:num w:numId="13" w16cid:durableId="1693729786">
    <w:abstractNumId w:val="3"/>
  </w:num>
  <w:num w:numId="14" w16cid:durableId="354160243">
    <w:abstractNumId w:val="15"/>
  </w:num>
  <w:num w:numId="15" w16cid:durableId="1617911078">
    <w:abstractNumId w:val="10"/>
  </w:num>
  <w:num w:numId="16" w16cid:durableId="439498143">
    <w:abstractNumId w:val="16"/>
  </w:num>
  <w:num w:numId="17" w16cid:durableId="711540792">
    <w:abstractNumId w:val="7"/>
  </w:num>
  <w:num w:numId="18" w16cid:durableId="1305547164">
    <w:abstractNumId w:val="18"/>
  </w:num>
  <w:num w:numId="19" w16cid:durableId="1391463617">
    <w:abstractNumId w:val="5"/>
  </w:num>
  <w:num w:numId="20" w16cid:durableId="1775444286">
    <w:abstractNumId w:val="21"/>
  </w:num>
  <w:num w:numId="21" w16cid:durableId="2103260007">
    <w:abstractNumId w:val="9"/>
  </w:num>
  <w:num w:numId="22" w16cid:durableId="248655890">
    <w:abstractNumId w:val="12"/>
  </w:num>
  <w:num w:numId="23" w16cid:durableId="6997414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zIzMTE1MTAyMzVQ0lEKTi0uzszPAykwqQUAvVYYXCwAAAA="/>
  </w:docVars>
  <w:rsids>
    <w:rsidRoot w:val="00213AEC"/>
    <w:rsid w:val="00001FEE"/>
    <w:rsid w:val="00012770"/>
    <w:rsid w:val="0001434F"/>
    <w:rsid w:val="000143AC"/>
    <w:rsid w:val="000165D5"/>
    <w:rsid w:val="000228A2"/>
    <w:rsid w:val="00030274"/>
    <w:rsid w:val="000313EE"/>
    <w:rsid w:val="00032396"/>
    <w:rsid w:val="0003263F"/>
    <w:rsid w:val="000345D7"/>
    <w:rsid w:val="00034A51"/>
    <w:rsid w:val="00040084"/>
    <w:rsid w:val="00041673"/>
    <w:rsid w:val="00043947"/>
    <w:rsid w:val="00044DB8"/>
    <w:rsid w:val="00053C36"/>
    <w:rsid w:val="00053F0C"/>
    <w:rsid w:val="00055F98"/>
    <w:rsid w:val="00056552"/>
    <w:rsid w:val="000565D2"/>
    <w:rsid w:val="00057758"/>
    <w:rsid w:val="00057ABF"/>
    <w:rsid w:val="00062201"/>
    <w:rsid w:val="0007126B"/>
    <w:rsid w:val="00075EE7"/>
    <w:rsid w:val="00077FDC"/>
    <w:rsid w:val="00082A34"/>
    <w:rsid w:val="00082B82"/>
    <w:rsid w:val="00083309"/>
    <w:rsid w:val="0008439A"/>
    <w:rsid w:val="00087A82"/>
    <w:rsid w:val="0009149C"/>
    <w:rsid w:val="0009725A"/>
    <w:rsid w:val="000A1AAB"/>
    <w:rsid w:val="000A398F"/>
    <w:rsid w:val="000A6C32"/>
    <w:rsid w:val="000B3D0B"/>
    <w:rsid w:val="000B42E7"/>
    <w:rsid w:val="000B5523"/>
    <w:rsid w:val="000B5736"/>
    <w:rsid w:val="000C04CE"/>
    <w:rsid w:val="000C0E6F"/>
    <w:rsid w:val="000C5692"/>
    <w:rsid w:val="000C770A"/>
    <w:rsid w:val="000D04E8"/>
    <w:rsid w:val="000D0F5A"/>
    <w:rsid w:val="000D27D3"/>
    <w:rsid w:val="000E2D9D"/>
    <w:rsid w:val="000E3BF7"/>
    <w:rsid w:val="000E62D8"/>
    <w:rsid w:val="000F125F"/>
    <w:rsid w:val="000F31B1"/>
    <w:rsid w:val="000F66EA"/>
    <w:rsid w:val="00102665"/>
    <w:rsid w:val="0010487E"/>
    <w:rsid w:val="0010509D"/>
    <w:rsid w:val="00107F83"/>
    <w:rsid w:val="00110F1F"/>
    <w:rsid w:val="00112E8B"/>
    <w:rsid w:val="0011391A"/>
    <w:rsid w:val="00113DAD"/>
    <w:rsid w:val="00113E2D"/>
    <w:rsid w:val="00116545"/>
    <w:rsid w:val="00117595"/>
    <w:rsid w:val="00117D42"/>
    <w:rsid w:val="00120CF8"/>
    <w:rsid w:val="0012331A"/>
    <w:rsid w:val="00123F97"/>
    <w:rsid w:val="001248C8"/>
    <w:rsid w:val="0013107D"/>
    <w:rsid w:val="00131687"/>
    <w:rsid w:val="00131985"/>
    <w:rsid w:val="0013241B"/>
    <w:rsid w:val="00135BA1"/>
    <w:rsid w:val="001373AD"/>
    <w:rsid w:val="001429F9"/>
    <w:rsid w:val="0014397F"/>
    <w:rsid w:val="0014485B"/>
    <w:rsid w:val="00144BB1"/>
    <w:rsid w:val="00150BBF"/>
    <w:rsid w:val="001550BC"/>
    <w:rsid w:val="001569BF"/>
    <w:rsid w:val="001625F6"/>
    <w:rsid w:val="00166EB9"/>
    <w:rsid w:val="00171D42"/>
    <w:rsid w:val="001754EF"/>
    <w:rsid w:val="00176A24"/>
    <w:rsid w:val="00176EC2"/>
    <w:rsid w:val="001809CA"/>
    <w:rsid w:val="00180F13"/>
    <w:rsid w:val="00183EDB"/>
    <w:rsid w:val="00184B36"/>
    <w:rsid w:val="00184E63"/>
    <w:rsid w:val="00186701"/>
    <w:rsid w:val="001922B9"/>
    <w:rsid w:val="00192883"/>
    <w:rsid w:val="001938B2"/>
    <w:rsid w:val="00194898"/>
    <w:rsid w:val="001A05D8"/>
    <w:rsid w:val="001A1D6F"/>
    <w:rsid w:val="001A41E0"/>
    <w:rsid w:val="001A6E81"/>
    <w:rsid w:val="001A7B9F"/>
    <w:rsid w:val="001B04E2"/>
    <w:rsid w:val="001B18B9"/>
    <w:rsid w:val="001B3F71"/>
    <w:rsid w:val="001B4035"/>
    <w:rsid w:val="001B64F9"/>
    <w:rsid w:val="001C08D1"/>
    <w:rsid w:val="001C780D"/>
    <w:rsid w:val="001D0447"/>
    <w:rsid w:val="001E21FE"/>
    <w:rsid w:val="001E4FD8"/>
    <w:rsid w:val="001E5E47"/>
    <w:rsid w:val="001F4A41"/>
    <w:rsid w:val="001F5BE3"/>
    <w:rsid w:val="00203061"/>
    <w:rsid w:val="002068C7"/>
    <w:rsid w:val="00206909"/>
    <w:rsid w:val="00210F49"/>
    <w:rsid w:val="00213AEC"/>
    <w:rsid w:val="00214F7A"/>
    <w:rsid w:val="00215A94"/>
    <w:rsid w:val="0022153D"/>
    <w:rsid w:val="002231EA"/>
    <w:rsid w:val="00225B25"/>
    <w:rsid w:val="00226FD3"/>
    <w:rsid w:val="00232DF6"/>
    <w:rsid w:val="00237732"/>
    <w:rsid w:val="00237C05"/>
    <w:rsid w:val="00241A1E"/>
    <w:rsid w:val="00243236"/>
    <w:rsid w:val="00246DEE"/>
    <w:rsid w:val="00246F50"/>
    <w:rsid w:val="0025172D"/>
    <w:rsid w:val="00252D27"/>
    <w:rsid w:val="00253012"/>
    <w:rsid w:val="00253188"/>
    <w:rsid w:val="0025381D"/>
    <w:rsid w:val="002552C9"/>
    <w:rsid w:val="00257BE6"/>
    <w:rsid w:val="00260C09"/>
    <w:rsid w:val="002642C8"/>
    <w:rsid w:val="00265EE6"/>
    <w:rsid w:val="00270983"/>
    <w:rsid w:val="00270DD1"/>
    <w:rsid w:val="00272176"/>
    <w:rsid w:val="00276C4D"/>
    <w:rsid w:val="002770B6"/>
    <w:rsid w:val="00282A1E"/>
    <w:rsid w:val="00285530"/>
    <w:rsid w:val="00290D76"/>
    <w:rsid w:val="00290D9A"/>
    <w:rsid w:val="00291DB5"/>
    <w:rsid w:val="00293913"/>
    <w:rsid w:val="00293C3D"/>
    <w:rsid w:val="00295CC6"/>
    <w:rsid w:val="00296103"/>
    <w:rsid w:val="002A3DA3"/>
    <w:rsid w:val="002B3F11"/>
    <w:rsid w:val="002B76A7"/>
    <w:rsid w:val="002B7760"/>
    <w:rsid w:val="002C2CED"/>
    <w:rsid w:val="002C4B1A"/>
    <w:rsid w:val="002D0731"/>
    <w:rsid w:val="002D0A88"/>
    <w:rsid w:val="002D1904"/>
    <w:rsid w:val="002D1BA4"/>
    <w:rsid w:val="002D6897"/>
    <w:rsid w:val="002E2058"/>
    <w:rsid w:val="002E3503"/>
    <w:rsid w:val="002E62E4"/>
    <w:rsid w:val="002E7295"/>
    <w:rsid w:val="002F562F"/>
    <w:rsid w:val="002F7962"/>
    <w:rsid w:val="00300194"/>
    <w:rsid w:val="00301B32"/>
    <w:rsid w:val="003029FD"/>
    <w:rsid w:val="003047FE"/>
    <w:rsid w:val="0030559E"/>
    <w:rsid w:val="00306BFD"/>
    <w:rsid w:val="003100AF"/>
    <w:rsid w:val="00310661"/>
    <w:rsid w:val="00313C1E"/>
    <w:rsid w:val="00322E0F"/>
    <w:rsid w:val="00324D3F"/>
    <w:rsid w:val="00327E10"/>
    <w:rsid w:val="00330D26"/>
    <w:rsid w:val="00332040"/>
    <w:rsid w:val="003325CD"/>
    <w:rsid w:val="0033526A"/>
    <w:rsid w:val="00341A72"/>
    <w:rsid w:val="00342DE7"/>
    <w:rsid w:val="003477A1"/>
    <w:rsid w:val="00351B71"/>
    <w:rsid w:val="0035203F"/>
    <w:rsid w:val="00353D71"/>
    <w:rsid w:val="00354A7D"/>
    <w:rsid w:val="003617FD"/>
    <w:rsid w:val="00363163"/>
    <w:rsid w:val="00363213"/>
    <w:rsid w:val="003648E8"/>
    <w:rsid w:val="0036747F"/>
    <w:rsid w:val="0037119C"/>
    <w:rsid w:val="00373510"/>
    <w:rsid w:val="00384A8C"/>
    <w:rsid w:val="00384D40"/>
    <w:rsid w:val="0038685D"/>
    <w:rsid w:val="00386AFA"/>
    <w:rsid w:val="003875ED"/>
    <w:rsid w:val="00387AC0"/>
    <w:rsid w:val="00391A6B"/>
    <w:rsid w:val="00391E70"/>
    <w:rsid w:val="00395C7E"/>
    <w:rsid w:val="0039601E"/>
    <w:rsid w:val="003A3244"/>
    <w:rsid w:val="003A3B3F"/>
    <w:rsid w:val="003A4139"/>
    <w:rsid w:val="003A5351"/>
    <w:rsid w:val="003A7EE6"/>
    <w:rsid w:val="003B4CA1"/>
    <w:rsid w:val="003B76D7"/>
    <w:rsid w:val="003C46B4"/>
    <w:rsid w:val="003C4D66"/>
    <w:rsid w:val="003C586A"/>
    <w:rsid w:val="003C60B9"/>
    <w:rsid w:val="003C63E3"/>
    <w:rsid w:val="003C6D0E"/>
    <w:rsid w:val="003C6DBF"/>
    <w:rsid w:val="003D2806"/>
    <w:rsid w:val="003D39A5"/>
    <w:rsid w:val="003D53F5"/>
    <w:rsid w:val="003E68BD"/>
    <w:rsid w:val="003E7EFF"/>
    <w:rsid w:val="0040055B"/>
    <w:rsid w:val="00400BA6"/>
    <w:rsid w:val="004019D4"/>
    <w:rsid w:val="004043F7"/>
    <w:rsid w:val="00404FD5"/>
    <w:rsid w:val="004135E4"/>
    <w:rsid w:val="00415195"/>
    <w:rsid w:val="00415A28"/>
    <w:rsid w:val="00415C55"/>
    <w:rsid w:val="00415D73"/>
    <w:rsid w:val="00416140"/>
    <w:rsid w:val="00416F9D"/>
    <w:rsid w:val="004171D5"/>
    <w:rsid w:val="004310D3"/>
    <w:rsid w:val="00435012"/>
    <w:rsid w:val="0043502A"/>
    <w:rsid w:val="004375DF"/>
    <w:rsid w:val="00440A76"/>
    <w:rsid w:val="00441ED6"/>
    <w:rsid w:val="0044408D"/>
    <w:rsid w:val="00451D73"/>
    <w:rsid w:val="004535DE"/>
    <w:rsid w:val="00460051"/>
    <w:rsid w:val="004603BF"/>
    <w:rsid w:val="00460E34"/>
    <w:rsid w:val="00460F96"/>
    <w:rsid w:val="004628A2"/>
    <w:rsid w:val="00463495"/>
    <w:rsid w:val="00463D53"/>
    <w:rsid w:val="00464288"/>
    <w:rsid w:val="004657F1"/>
    <w:rsid w:val="00466FC1"/>
    <w:rsid w:val="0047535D"/>
    <w:rsid w:val="00475DC6"/>
    <w:rsid w:val="004800F5"/>
    <w:rsid w:val="00480DD8"/>
    <w:rsid w:val="00482202"/>
    <w:rsid w:val="004835A7"/>
    <w:rsid w:val="0048511B"/>
    <w:rsid w:val="00490616"/>
    <w:rsid w:val="00490689"/>
    <w:rsid w:val="004908DB"/>
    <w:rsid w:val="00494915"/>
    <w:rsid w:val="00495CAC"/>
    <w:rsid w:val="004A0404"/>
    <w:rsid w:val="004A2CEB"/>
    <w:rsid w:val="004A395C"/>
    <w:rsid w:val="004A5BD3"/>
    <w:rsid w:val="004A7F57"/>
    <w:rsid w:val="004B094F"/>
    <w:rsid w:val="004B53FC"/>
    <w:rsid w:val="004B5592"/>
    <w:rsid w:val="004C1DE2"/>
    <w:rsid w:val="004C2F87"/>
    <w:rsid w:val="004C3E65"/>
    <w:rsid w:val="004C4140"/>
    <w:rsid w:val="004C47EB"/>
    <w:rsid w:val="004D0FC0"/>
    <w:rsid w:val="004D1BD9"/>
    <w:rsid w:val="004D3045"/>
    <w:rsid w:val="004D30B1"/>
    <w:rsid w:val="004D51A5"/>
    <w:rsid w:val="004E4305"/>
    <w:rsid w:val="004E4CF6"/>
    <w:rsid w:val="004E621E"/>
    <w:rsid w:val="004F0299"/>
    <w:rsid w:val="004F3EE3"/>
    <w:rsid w:val="004F5F52"/>
    <w:rsid w:val="00501001"/>
    <w:rsid w:val="00503176"/>
    <w:rsid w:val="00510116"/>
    <w:rsid w:val="00513062"/>
    <w:rsid w:val="00516819"/>
    <w:rsid w:val="00517731"/>
    <w:rsid w:val="005200D3"/>
    <w:rsid w:val="00521B26"/>
    <w:rsid w:val="005333F7"/>
    <w:rsid w:val="0053428A"/>
    <w:rsid w:val="0054255F"/>
    <w:rsid w:val="00542FDB"/>
    <w:rsid w:val="00543127"/>
    <w:rsid w:val="0054395E"/>
    <w:rsid w:val="00552625"/>
    <w:rsid w:val="00552665"/>
    <w:rsid w:val="00555C12"/>
    <w:rsid w:val="005562EF"/>
    <w:rsid w:val="00560155"/>
    <w:rsid w:val="005605C3"/>
    <w:rsid w:val="00562C2C"/>
    <w:rsid w:val="00562FBB"/>
    <w:rsid w:val="00564F10"/>
    <w:rsid w:val="005677E1"/>
    <w:rsid w:val="005719BF"/>
    <w:rsid w:val="0057480C"/>
    <w:rsid w:val="0057707F"/>
    <w:rsid w:val="00582E1E"/>
    <w:rsid w:val="005938B5"/>
    <w:rsid w:val="005941F0"/>
    <w:rsid w:val="00595C38"/>
    <w:rsid w:val="005A0685"/>
    <w:rsid w:val="005A09D9"/>
    <w:rsid w:val="005A22B7"/>
    <w:rsid w:val="005A2BB0"/>
    <w:rsid w:val="005A3192"/>
    <w:rsid w:val="005A3AAF"/>
    <w:rsid w:val="005A61F6"/>
    <w:rsid w:val="005A7CC6"/>
    <w:rsid w:val="005B34F2"/>
    <w:rsid w:val="005B75B5"/>
    <w:rsid w:val="005C1ACA"/>
    <w:rsid w:val="005C21C1"/>
    <w:rsid w:val="005C6BD4"/>
    <w:rsid w:val="005E27D0"/>
    <w:rsid w:val="005E3B95"/>
    <w:rsid w:val="005E58FB"/>
    <w:rsid w:val="005F0A9D"/>
    <w:rsid w:val="005F7431"/>
    <w:rsid w:val="005F7BA9"/>
    <w:rsid w:val="00601228"/>
    <w:rsid w:val="00602D38"/>
    <w:rsid w:val="00607EC9"/>
    <w:rsid w:val="00611C50"/>
    <w:rsid w:val="0061348D"/>
    <w:rsid w:val="00624DAA"/>
    <w:rsid w:val="00625676"/>
    <w:rsid w:val="006303B8"/>
    <w:rsid w:val="00632CD0"/>
    <w:rsid w:val="00637D40"/>
    <w:rsid w:val="0064194B"/>
    <w:rsid w:val="006419C9"/>
    <w:rsid w:val="0064432E"/>
    <w:rsid w:val="00645BBF"/>
    <w:rsid w:val="006469BB"/>
    <w:rsid w:val="006477CC"/>
    <w:rsid w:val="0065097B"/>
    <w:rsid w:val="006512A9"/>
    <w:rsid w:val="00652368"/>
    <w:rsid w:val="00652BD9"/>
    <w:rsid w:val="00653FEC"/>
    <w:rsid w:val="0066523D"/>
    <w:rsid w:val="006657DE"/>
    <w:rsid w:val="00665ECA"/>
    <w:rsid w:val="00670DC6"/>
    <w:rsid w:val="006710A8"/>
    <w:rsid w:val="00672266"/>
    <w:rsid w:val="00675AEA"/>
    <w:rsid w:val="00675CDD"/>
    <w:rsid w:val="00680BCE"/>
    <w:rsid w:val="00685197"/>
    <w:rsid w:val="00687BD3"/>
    <w:rsid w:val="0069146B"/>
    <w:rsid w:val="00692FC6"/>
    <w:rsid w:val="00694535"/>
    <w:rsid w:val="00695EE8"/>
    <w:rsid w:val="00697859"/>
    <w:rsid w:val="006A0801"/>
    <w:rsid w:val="006A0AA0"/>
    <w:rsid w:val="006A2D20"/>
    <w:rsid w:val="006A3732"/>
    <w:rsid w:val="006A710D"/>
    <w:rsid w:val="006B063A"/>
    <w:rsid w:val="006B7F32"/>
    <w:rsid w:val="006C01F1"/>
    <w:rsid w:val="006C0F4C"/>
    <w:rsid w:val="006C4031"/>
    <w:rsid w:val="006C4789"/>
    <w:rsid w:val="006C4855"/>
    <w:rsid w:val="006C5A92"/>
    <w:rsid w:val="006D52AB"/>
    <w:rsid w:val="006E0826"/>
    <w:rsid w:val="006F4082"/>
    <w:rsid w:val="00701CCD"/>
    <w:rsid w:val="00702B3E"/>
    <w:rsid w:val="007040C7"/>
    <w:rsid w:val="00704107"/>
    <w:rsid w:val="0070437A"/>
    <w:rsid w:val="00704F13"/>
    <w:rsid w:val="00707FA3"/>
    <w:rsid w:val="00714E0A"/>
    <w:rsid w:val="007164A1"/>
    <w:rsid w:val="00733073"/>
    <w:rsid w:val="00733611"/>
    <w:rsid w:val="0073597B"/>
    <w:rsid w:val="00737E77"/>
    <w:rsid w:val="00742A3E"/>
    <w:rsid w:val="00743D59"/>
    <w:rsid w:val="00743EA7"/>
    <w:rsid w:val="00747FC7"/>
    <w:rsid w:val="00753C72"/>
    <w:rsid w:val="00756D0C"/>
    <w:rsid w:val="00756FC1"/>
    <w:rsid w:val="00756FDC"/>
    <w:rsid w:val="00757076"/>
    <w:rsid w:val="007639AF"/>
    <w:rsid w:val="00767840"/>
    <w:rsid w:val="00770E23"/>
    <w:rsid w:val="0077236C"/>
    <w:rsid w:val="0077248A"/>
    <w:rsid w:val="00772943"/>
    <w:rsid w:val="00777C6D"/>
    <w:rsid w:val="007815E5"/>
    <w:rsid w:val="00783C0F"/>
    <w:rsid w:val="007955F8"/>
    <w:rsid w:val="0079727F"/>
    <w:rsid w:val="0079784A"/>
    <w:rsid w:val="007A0DAB"/>
    <w:rsid w:val="007A53EA"/>
    <w:rsid w:val="007A70F1"/>
    <w:rsid w:val="007B01E8"/>
    <w:rsid w:val="007B2B23"/>
    <w:rsid w:val="007C0810"/>
    <w:rsid w:val="007C5281"/>
    <w:rsid w:val="007C66A1"/>
    <w:rsid w:val="007D4574"/>
    <w:rsid w:val="007D77A3"/>
    <w:rsid w:val="007D7AB6"/>
    <w:rsid w:val="007E1A9E"/>
    <w:rsid w:val="007E3EE6"/>
    <w:rsid w:val="007E6767"/>
    <w:rsid w:val="007F0156"/>
    <w:rsid w:val="007F06C2"/>
    <w:rsid w:val="007F08FB"/>
    <w:rsid w:val="007F677D"/>
    <w:rsid w:val="00811C87"/>
    <w:rsid w:val="008228C0"/>
    <w:rsid w:val="00822D3F"/>
    <w:rsid w:val="00830C0B"/>
    <w:rsid w:val="008342E9"/>
    <w:rsid w:val="00836F7C"/>
    <w:rsid w:val="00842783"/>
    <w:rsid w:val="0084485D"/>
    <w:rsid w:val="00844E80"/>
    <w:rsid w:val="008460B1"/>
    <w:rsid w:val="008509F7"/>
    <w:rsid w:val="00852891"/>
    <w:rsid w:val="00860DED"/>
    <w:rsid w:val="0086335D"/>
    <w:rsid w:val="00877659"/>
    <w:rsid w:val="00882D60"/>
    <w:rsid w:val="00887D02"/>
    <w:rsid w:val="0089225F"/>
    <w:rsid w:val="00893A9D"/>
    <w:rsid w:val="00893BFC"/>
    <w:rsid w:val="0089707F"/>
    <w:rsid w:val="008972B5"/>
    <w:rsid w:val="008A15A1"/>
    <w:rsid w:val="008A48CF"/>
    <w:rsid w:val="008B3ADF"/>
    <w:rsid w:val="008C06F7"/>
    <w:rsid w:val="008C152F"/>
    <w:rsid w:val="008C1884"/>
    <w:rsid w:val="008C22AD"/>
    <w:rsid w:val="008C31BD"/>
    <w:rsid w:val="008D0F26"/>
    <w:rsid w:val="008D0FD7"/>
    <w:rsid w:val="008D1CE0"/>
    <w:rsid w:val="008D1F88"/>
    <w:rsid w:val="008D2246"/>
    <w:rsid w:val="008D39A0"/>
    <w:rsid w:val="008D557B"/>
    <w:rsid w:val="008E0FD0"/>
    <w:rsid w:val="008E2408"/>
    <w:rsid w:val="008E56EA"/>
    <w:rsid w:val="008E5800"/>
    <w:rsid w:val="008F12D0"/>
    <w:rsid w:val="008F706B"/>
    <w:rsid w:val="0090183D"/>
    <w:rsid w:val="00910502"/>
    <w:rsid w:val="009134EC"/>
    <w:rsid w:val="00916465"/>
    <w:rsid w:val="0092184E"/>
    <w:rsid w:val="009275B8"/>
    <w:rsid w:val="009345C9"/>
    <w:rsid w:val="009357CC"/>
    <w:rsid w:val="009377E5"/>
    <w:rsid w:val="00941F66"/>
    <w:rsid w:val="0094401D"/>
    <w:rsid w:val="00945C3C"/>
    <w:rsid w:val="00950DD3"/>
    <w:rsid w:val="009515AF"/>
    <w:rsid w:val="0095608E"/>
    <w:rsid w:val="00956A49"/>
    <w:rsid w:val="00956AD4"/>
    <w:rsid w:val="00956B2A"/>
    <w:rsid w:val="0095737C"/>
    <w:rsid w:val="00963191"/>
    <w:rsid w:val="00966944"/>
    <w:rsid w:val="00966CDC"/>
    <w:rsid w:val="00970CDD"/>
    <w:rsid w:val="009750CE"/>
    <w:rsid w:val="00980922"/>
    <w:rsid w:val="00980E34"/>
    <w:rsid w:val="00981C44"/>
    <w:rsid w:val="00982031"/>
    <w:rsid w:val="00982183"/>
    <w:rsid w:val="009830F3"/>
    <w:rsid w:val="00990881"/>
    <w:rsid w:val="00990D72"/>
    <w:rsid w:val="00991199"/>
    <w:rsid w:val="00991DE2"/>
    <w:rsid w:val="00992FD6"/>
    <w:rsid w:val="00994C0C"/>
    <w:rsid w:val="00995598"/>
    <w:rsid w:val="0099670B"/>
    <w:rsid w:val="009975AC"/>
    <w:rsid w:val="009A45C9"/>
    <w:rsid w:val="009A4972"/>
    <w:rsid w:val="009B0CE5"/>
    <w:rsid w:val="009B0E3F"/>
    <w:rsid w:val="009B1D7B"/>
    <w:rsid w:val="009B5283"/>
    <w:rsid w:val="009B53D7"/>
    <w:rsid w:val="009B575C"/>
    <w:rsid w:val="009C0C6E"/>
    <w:rsid w:val="009C1C48"/>
    <w:rsid w:val="009C4501"/>
    <w:rsid w:val="009C4713"/>
    <w:rsid w:val="009C5C20"/>
    <w:rsid w:val="009D05AB"/>
    <w:rsid w:val="009D1B3A"/>
    <w:rsid w:val="009E15D3"/>
    <w:rsid w:val="009E40B3"/>
    <w:rsid w:val="009F1748"/>
    <w:rsid w:val="009F3695"/>
    <w:rsid w:val="009F6A7A"/>
    <w:rsid w:val="009F706A"/>
    <w:rsid w:val="009F70C9"/>
    <w:rsid w:val="009F787D"/>
    <w:rsid w:val="00A05777"/>
    <w:rsid w:val="00A0673F"/>
    <w:rsid w:val="00A11F3F"/>
    <w:rsid w:val="00A14041"/>
    <w:rsid w:val="00A14555"/>
    <w:rsid w:val="00A161E2"/>
    <w:rsid w:val="00A24DDF"/>
    <w:rsid w:val="00A336BE"/>
    <w:rsid w:val="00A3402D"/>
    <w:rsid w:val="00A36631"/>
    <w:rsid w:val="00A378DE"/>
    <w:rsid w:val="00A40290"/>
    <w:rsid w:val="00A403DD"/>
    <w:rsid w:val="00A41E34"/>
    <w:rsid w:val="00A4560E"/>
    <w:rsid w:val="00A46669"/>
    <w:rsid w:val="00A5141A"/>
    <w:rsid w:val="00A52B26"/>
    <w:rsid w:val="00A53A58"/>
    <w:rsid w:val="00A54B58"/>
    <w:rsid w:val="00A55703"/>
    <w:rsid w:val="00A621DB"/>
    <w:rsid w:val="00A64635"/>
    <w:rsid w:val="00A64F25"/>
    <w:rsid w:val="00A64F88"/>
    <w:rsid w:val="00A65640"/>
    <w:rsid w:val="00A66551"/>
    <w:rsid w:val="00A70B16"/>
    <w:rsid w:val="00A72BE9"/>
    <w:rsid w:val="00A72DD2"/>
    <w:rsid w:val="00A75289"/>
    <w:rsid w:val="00A753C5"/>
    <w:rsid w:val="00A7585B"/>
    <w:rsid w:val="00A84480"/>
    <w:rsid w:val="00A85251"/>
    <w:rsid w:val="00A87BB3"/>
    <w:rsid w:val="00A92DD2"/>
    <w:rsid w:val="00A92FAF"/>
    <w:rsid w:val="00A96DB5"/>
    <w:rsid w:val="00AA3B71"/>
    <w:rsid w:val="00AA52C6"/>
    <w:rsid w:val="00AA6DFE"/>
    <w:rsid w:val="00AB1479"/>
    <w:rsid w:val="00AB32AE"/>
    <w:rsid w:val="00AB4F3C"/>
    <w:rsid w:val="00AB5EA2"/>
    <w:rsid w:val="00AB7EEE"/>
    <w:rsid w:val="00AC0680"/>
    <w:rsid w:val="00AC094D"/>
    <w:rsid w:val="00AC56F7"/>
    <w:rsid w:val="00AC5AEF"/>
    <w:rsid w:val="00AC5C85"/>
    <w:rsid w:val="00AC7C20"/>
    <w:rsid w:val="00AD2F3D"/>
    <w:rsid w:val="00AD61F7"/>
    <w:rsid w:val="00AE11D3"/>
    <w:rsid w:val="00AE58EA"/>
    <w:rsid w:val="00AE7546"/>
    <w:rsid w:val="00AF0499"/>
    <w:rsid w:val="00AF05D9"/>
    <w:rsid w:val="00AF11FB"/>
    <w:rsid w:val="00AF2B27"/>
    <w:rsid w:val="00AF5261"/>
    <w:rsid w:val="00AF7876"/>
    <w:rsid w:val="00B0056D"/>
    <w:rsid w:val="00B00D01"/>
    <w:rsid w:val="00B0169E"/>
    <w:rsid w:val="00B026F3"/>
    <w:rsid w:val="00B06702"/>
    <w:rsid w:val="00B07F95"/>
    <w:rsid w:val="00B1021F"/>
    <w:rsid w:val="00B1145E"/>
    <w:rsid w:val="00B120CE"/>
    <w:rsid w:val="00B128E5"/>
    <w:rsid w:val="00B13F14"/>
    <w:rsid w:val="00B15C34"/>
    <w:rsid w:val="00B2295D"/>
    <w:rsid w:val="00B2561A"/>
    <w:rsid w:val="00B310EC"/>
    <w:rsid w:val="00B32771"/>
    <w:rsid w:val="00B33CD2"/>
    <w:rsid w:val="00B34613"/>
    <w:rsid w:val="00B34791"/>
    <w:rsid w:val="00B40B52"/>
    <w:rsid w:val="00B425A0"/>
    <w:rsid w:val="00B43088"/>
    <w:rsid w:val="00B43E98"/>
    <w:rsid w:val="00B4599C"/>
    <w:rsid w:val="00B477D4"/>
    <w:rsid w:val="00B530AA"/>
    <w:rsid w:val="00B53334"/>
    <w:rsid w:val="00B5378B"/>
    <w:rsid w:val="00B53AF6"/>
    <w:rsid w:val="00B5597C"/>
    <w:rsid w:val="00B60E1F"/>
    <w:rsid w:val="00B62D87"/>
    <w:rsid w:val="00B63F08"/>
    <w:rsid w:val="00B641F4"/>
    <w:rsid w:val="00B64DAE"/>
    <w:rsid w:val="00B67E55"/>
    <w:rsid w:val="00B7166F"/>
    <w:rsid w:val="00B725B8"/>
    <w:rsid w:val="00B72AB6"/>
    <w:rsid w:val="00B74061"/>
    <w:rsid w:val="00B85071"/>
    <w:rsid w:val="00B86199"/>
    <w:rsid w:val="00B9122A"/>
    <w:rsid w:val="00B93637"/>
    <w:rsid w:val="00B961F4"/>
    <w:rsid w:val="00BA062D"/>
    <w:rsid w:val="00BA19B1"/>
    <w:rsid w:val="00BA1F63"/>
    <w:rsid w:val="00BA3348"/>
    <w:rsid w:val="00BB020D"/>
    <w:rsid w:val="00BB0DCC"/>
    <w:rsid w:val="00BB1CA1"/>
    <w:rsid w:val="00BB453F"/>
    <w:rsid w:val="00BB6904"/>
    <w:rsid w:val="00BB7052"/>
    <w:rsid w:val="00BC0A31"/>
    <w:rsid w:val="00BC772F"/>
    <w:rsid w:val="00BD47A4"/>
    <w:rsid w:val="00BD7348"/>
    <w:rsid w:val="00BE29F1"/>
    <w:rsid w:val="00BE6BF4"/>
    <w:rsid w:val="00BE6F50"/>
    <w:rsid w:val="00BF3E36"/>
    <w:rsid w:val="00BF68A5"/>
    <w:rsid w:val="00BF6D2C"/>
    <w:rsid w:val="00BF71AE"/>
    <w:rsid w:val="00BF7A03"/>
    <w:rsid w:val="00C019B3"/>
    <w:rsid w:val="00C03E6E"/>
    <w:rsid w:val="00C03EDC"/>
    <w:rsid w:val="00C0431C"/>
    <w:rsid w:val="00C054BC"/>
    <w:rsid w:val="00C11215"/>
    <w:rsid w:val="00C1344B"/>
    <w:rsid w:val="00C135D0"/>
    <w:rsid w:val="00C15AD5"/>
    <w:rsid w:val="00C15ED8"/>
    <w:rsid w:val="00C17289"/>
    <w:rsid w:val="00C20F76"/>
    <w:rsid w:val="00C20FAB"/>
    <w:rsid w:val="00C3555F"/>
    <w:rsid w:val="00C35CF1"/>
    <w:rsid w:val="00C44E91"/>
    <w:rsid w:val="00C47BAC"/>
    <w:rsid w:val="00C51850"/>
    <w:rsid w:val="00C558FD"/>
    <w:rsid w:val="00C60F5F"/>
    <w:rsid w:val="00C63E08"/>
    <w:rsid w:val="00C72192"/>
    <w:rsid w:val="00C74B96"/>
    <w:rsid w:val="00C76345"/>
    <w:rsid w:val="00C77291"/>
    <w:rsid w:val="00C8481A"/>
    <w:rsid w:val="00C861C2"/>
    <w:rsid w:val="00C91B7F"/>
    <w:rsid w:val="00C92372"/>
    <w:rsid w:val="00C970BF"/>
    <w:rsid w:val="00C971C4"/>
    <w:rsid w:val="00CA06B4"/>
    <w:rsid w:val="00CA32AD"/>
    <w:rsid w:val="00CA4AB6"/>
    <w:rsid w:val="00CA7B4C"/>
    <w:rsid w:val="00CB0146"/>
    <w:rsid w:val="00CB05CD"/>
    <w:rsid w:val="00CB3F00"/>
    <w:rsid w:val="00CB5E43"/>
    <w:rsid w:val="00CC02D3"/>
    <w:rsid w:val="00CC1AF1"/>
    <w:rsid w:val="00CC4164"/>
    <w:rsid w:val="00CC7372"/>
    <w:rsid w:val="00CD00B7"/>
    <w:rsid w:val="00CD2BD1"/>
    <w:rsid w:val="00CD3780"/>
    <w:rsid w:val="00CD5F45"/>
    <w:rsid w:val="00CD7000"/>
    <w:rsid w:val="00CD7507"/>
    <w:rsid w:val="00CD7EF6"/>
    <w:rsid w:val="00CE09FE"/>
    <w:rsid w:val="00CE13D2"/>
    <w:rsid w:val="00CE1C05"/>
    <w:rsid w:val="00CE548E"/>
    <w:rsid w:val="00CF013F"/>
    <w:rsid w:val="00CF0267"/>
    <w:rsid w:val="00CF1208"/>
    <w:rsid w:val="00CF2B2B"/>
    <w:rsid w:val="00CF4F97"/>
    <w:rsid w:val="00CF6ED7"/>
    <w:rsid w:val="00D0788D"/>
    <w:rsid w:val="00D1042E"/>
    <w:rsid w:val="00D14131"/>
    <w:rsid w:val="00D2027D"/>
    <w:rsid w:val="00D20CD7"/>
    <w:rsid w:val="00D2309F"/>
    <w:rsid w:val="00D273AF"/>
    <w:rsid w:val="00D27642"/>
    <w:rsid w:val="00D36602"/>
    <w:rsid w:val="00D405FE"/>
    <w:rsid w:val="00D4302A"/>
    <w:rsid w:val="00D433D7"/>
    <w:rsid w:val="00D443DF"/>
    <w:rsid w:val="00D472BB"/>
    <w:rsid w:val="00D50F84"/>
    <w:rsid w:val="00D556BF"/>
    <w:rsid w:val="00D56AC9"/>
    <w:rsid w:val="00D603D6"/>
    <w:rsid w:val="00D6086B"/>
    <w:rsid w:val="00D64605"/>
    <w:rsid w:val="00D6773C"/>
    <w:rsid w:val="00D72178"/>
    <w:rsid w:val="00D730B8"/>
    <w:rsid w:val="00D73306"/>
    <w:rsid w:val="00D739C8"/>
    <w:rsid w:val="00D748D1"/>
    <w:rsid w:val="00D76BAE"/>
    <w:rsid w:val="00D77238"/>
    <w:rsid w:val="00D82679"/>
    <w:rsid w:val="00D84FC3"/>
    <w:rsid w:val="00D86399"/>
    <w:rsid w:val="00D8783C"/>
    <w:rsid w:val="00D90010"/>
    <w:rsid w:val="00D94BBB"/>
    <w:rsid w:val="00D95088"/>
    <w:rsid w:val="00DA1B3B"/>
    <w:rsid w:val="00DA447C"/>
    <w:rsid w:val="00DA5061"/>
    <w:rsid w:val="00DA7335"/>
    <w:rsid w:val="00DA772E"/>
    <w:rsid w:val="00DB3916"/>
    <w:rsid w:val="00DB5ED3"/>
    <w:rsid w:val="00DB6A83"/>
    <w:rsid w:val="00DB6E9B"/>
    <w:rsid w:val="00DC419F"/>
    <w:rsid w:val="00DC4F5B"/>
    <w:rsid w:val="00DC52DE"/>
    <w:rsid w:val="00DD1898"/>
    <w:rsid w:val="00DD2C6B"/>
    <w:rsid w:val="00DD3BE1"/>
    <w:rsid w:val="00DD4E94"/>
    <w:rsid w:val="00DD6E83"/>
    <w:rsid w:val="00DE0E4B"/>
    <w:rsid w:val="00DE1886"/>
    <w:rsid w:val="00DE2223"/>
    <w:rsid w:val="00DE3718"/>
    <w:rsid w:val="00DE3A9D"/>
    <w:rsid w:val="00DE4688"/>
    <w:rsid w:val="00DE4D34"/>
    <w:rsid w:val="00DF6CA3"/>
    <w:rsid w:val="00E02E67"/>
    <w:rsid w:val="00E04488"/>
    <w:rsid w:val="00E06108"/>
    <w:rsid w:val="00E17A70"/>
    <w:rsid w:val="00E300B2"/>
    <w:rsid w:val="00E3355F"/>
    <w:rsid w:val="00E33A72"/>
    <w:rsid w:val="00E40375"/>
    <w:rsid w:val="00E44102"/>
    <w:rsid w:val="00E44E16"/>
    <w:rsid w:val="00E45EDE"/>
    <w:rsid w:val="00E4734E"/>
    <w:rsid w:val="00E50B8A"/>
    <w:rsid w:val="00E5345C"/>
    <w:rsid w:val="00E81593"/>
    <w:rsid w:val="00E83695"/>
    <w:rsid w:val="00E85808"/>
    <w:rsid w:val="00E86EA5"/>
    <w:rsid w:val="00E92C81"/>
    <w:rsid w:val="00EA14BF"/>
    <w:rsid w:val="00EA57C0"/>
    <w:rsid w:val="00EB1321"/>
    <w:rsid w:val="00EB1A88"/>
    <w:rsid w:val="00EB1F3A"/>
    <w:rsid w:val="00EB3C2A"/>
    <w:rsid w:val="00EB5677"/>
    <w:rsid w:val="00EC0C54"/>
    <w:rsid w:val="00EC0D99"/>
    <w:rsid w:val="00EC43C2"/>
    <w:rsid w:val="00ED2152"/>
    <w:rsid w:val="00ED31FD"/>
    <w:rsid w:val="00ED3D4D"/>
    <w:rsid w:val="00EE376E"/>
    <w:rsid w:val="00EE4026"/>
    <w:rsid w:val="00EE50DE"/>
    <w:rsid w:val="00EE6419"/>
    <w:rsid w:val="00EE7F4E"/>
    <w:rsid w:val="00EF2F79"/>
    <w:rsid w:val="00F00506"/>
    <w:rsid w:val="00F010CC"/>
    <w:rsid w:val="00F0274C"/>
    <w:rsid w:val="00F02B5C"/>
    <w:rsid w:val="00F03EFB"/>
    <w:rsid w:val="00F04497"/>
    <w:rsid w:val="00F07797"/>
    <w:rsid w:val="00F1089E"/>
    <w:rsid w:val="00F1090A"/>
    <w:rsid w:val="00F13C2D"/>
    <w:rsid w:val="00F1435B"/>
    <w:rsid w:val="00F14C22"/>
    <w:rsid w:val="00F15A3C"/>
    <w:rsid w:val="00F16733"/>
    <w:rsid w:val="00F23577"/>
    <w:rsid w:val="00F304BC"/>
    <w:rsid w:val="00F3177C"/>
    <w:rsid w:val="00F31FFF"/>
    <w:rsid w:val="00F33918"/>
    <w:rsid w:val="00F34435"/>
    <w:rsid w:val="00F34997"/>
    <w:rsid w:val="00F45798"/>
    <w:rsid w:val="00F46D0F"/>
    <w:rsid w:val="00F5002A"/>
    <w:rsid w:val="00F51042"/>
    <w:rsid w:val="00F5217E"/>
    <w:rsid w:val="00F54CCD"/>
    <w:rsid w:val="00F55A5B"/>
    <w:rsid w:val="00F6153B"/>
    <w:rsid w:val="00F6282B"/>
    <w:rsid w:val="00F64541"/>
    <w:rsid w:val="00F65E8C"/>
    <w:rsid w:val="00F66758"/>
    <w:rsid w:val="00F70393"/>
    <w:rsid w:val="00F73EAB"/>
    <w:rsid w:val="00F8293C"/>
    <w:rsid w:val="00F86246"/>
    <w:rsid w:val="00F941F3"/>
    <w:rsid w:val="00FA26EE"/>
    <w:rsid w:val="00FA30F0"/>
    <w:rsid w:val="00FA3BFA"/>
    <w:rsid w:val="00FA425B"/>
    <w:rsid w:val="00FA548D"/>
    <w:rsid w:val="00FB05C8"/>
    <w:rsid w:val="00FB1E7D"/>
    <w:rsid w:val="00FB2894"/>
    <w:rsid w:val="00FB3146"/>
    <w:rsid w:val="00FB33C5"/>
    <w:rsid w:val="00FB5B45"/>
    <w:rsid w:val="00FB7383"/>
    <w:rsid w:val="00FC1B59"/>
    <w:rsid w:val="00FC1B99"/>
    <w:rsid w:val="00FC23B4"/>
    <w:rsid w:val="00FC3C6A"/>
    <w:rsid w:val="00FC5BB0"/>
    <w:rsid w:val="00FD34FC"/>
    <w:rsid w:val="00FD5DFE"/>
    <w:rsid w:val="00FE0D61"/>
    <w:rsid w:val="00FE12C3"/>
    <w:rsid w:val="00FE42F8"/>
    <w:rsid w:val="00FE512C"/>
    <w:rsid w:val="00FE6B57"/>
    <w:rsid w:val="00FE6BAB"/>
    <w:rsid w:val="00FE7474"/>
    <w:rsid w:val="00FF1775"/>
    <w:rsid w:val="00FF2393"/>
    <w:rsid w:val="00FF435E"/>
    <w:rsid w:val="00FF6AF8"/>
    <w:rsid w:val="0257E5A2"/>
    <w:rsid w:val="07A97A33"/>
    <w:rsid w:val="13091BED"/>
    <w:rsid w:val="2746291E"/>
    <w:rsid w:val="29486C5B"/>
    <w:rsid w:val="469C8CD8"/>
    <w:rsid w:val="4ABFAD4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C1335A"/>
  <w15:docId w15:val="{ADFFB6D6-6C03-4E5A-85E3-F38CAE537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uiPriority="4"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357CC"/>
    <w:rPr>
      <w:sz w:val="24"/>
      <w:lang w:val="en-US" w:eastAsia="en-US"/>
    </w:rPr>
  </w:style>
  <w:style w:type="paragraph" w:styleId="Nagwek1">
    <w:name w:val="heading 1"/>
    <w:basedOn w:val="Normalny"/>
    <w:next w:val="Normalny"/>
    <w:link w:val="Nagwek1Znak"/>
    <w:uiPriority w:val="4"/>
    <w:qFormat/>
    <w:rsid w:val="001B3F71"/>
    <w:pPr>
      <w:keepNext/>
      <w:keepLines/>
      <w:spacing w:before="360" w:after="200" w:line="264" w:lineRule="auto"/>
      <w:outlineLvl w:val="0"/>
    </w:pPr>
    <w:rPr>
      <w:rFonts w:asciiTheme="majorHAnsi" w:eastAsiaTheme="majorEastAsia" w:hAnsiTheme="majorHAnsi" w:cstheme="majorBidi"/>
      <w:color w:val="244061" w:themeColor="accent1" w:themeShade="80"/>
      <w:sz w:val="30"/>
      <w:szCs w:val="30"/>
      <w:lang w:eastAsia="ja-JP"/>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9357CC"/>
    <w:pPr>
      <w:tabs>
        <w:tab w:val="center" w:pos="4320"/>
        <w:tab w:val="right" w:pos="8640"/>
      </w:tabs>
    </w:pPr>
  </w:style>
  <w:style w:type="paragraph" w:customStyle="1" w:styleId="ZCom">
    <w:name w:val="Z_Com"/>
    <w:basedOn w:val="Normalny"/>
    <w:next w:val="ZDGName"/>
    <w:rsid w:val="009357CC"/>
    <w:pPr>
      <w:ind w:right="85"/>
      <w:jc w:val="both"/>
    </w:pPr>
    <w:rPr>
      <w:rFonts w:ascii="Arial" w:hAnsi="Arial"/>
      <w:lang w:val="en-GB"/>
    </w:rPr>
  </w:style>
  <w:style w:type="paragraph" w:customStyle="1" w:styleId="ZDGName">
    <w:name w:val="Z_DGName"/>
    <w:basedOn w:val="Normalny"/>
    <w:rsid w:val="009357CC"/>
    <w:pPr>
      <w:ind w:right="85"/>
      <w:jc w:val="both"/>
    </w:pPr>
    <w:rPr>
      <w:rFonts w:ascii="Arial" w:hAnsi="Arial"/>
      <w:sz w:val="16"/>
      <w:lang w:val="en-GB"/>
    </w:rPr>
  </w:style>
  <w:style w:type="paragraph" w:styleId="Tekstpodstawowywcity">
    <w:name w:val="Body Text Indent"/>
    <w:basedOn w:val="Normalny"/>
    <w:rsid w:val="009357CC"/>
    <w:pPr>
      <w:ind w:left="180"/>
    </w:pPr>
    <w:rPr>
      <w:rFonts w:ascii="Arial" w:hAnsi="Arial"/>
      <w:i/>
      <w:sz w:val="20"/>
    </w:rPr>
  </w:style>
  <w:style w:type="paragraph" w:styleId="Zwykytekst">
    <w:name w:val="Plain Text"/>
    <w:basedOn w:val="Normalny"/>
    <w:link w:val="ZwykytekstZnak"/>
    <w:rsid w:val="009357CC"/>
    <w:rPr>
      <w:rFonts w:ascii="Courier New" w:hAnsi="Courier New"/>
      <w:sz w:val="20"/>
    </w:rPr>
  </w:style>
  <w:style w:type="paragraph" w:customStyle="1" w:styleId="DocumentLabel">
    <w:name w:val="Document Label"/>
    <w:next w:val="Normalny"/>
    <w:rsid w:val="009357CC"/>
    <w:pPr>
      <w:pBdr>
        <w:top w:val="double" w:sz="6" w:space="8" w:color="auto"/>
        <w:bottom w:val="double" w:sz="6" w:space="8" w:color="auto"/>
      </w:pBdr>
      <w:spacing w:after="40" w:line="240" w:lineRule="atLeast"/>
      <w:jc w:val="center"/>
    </w:pPr>
    <w:rPr>
      <w:rFonts w:ascii="Garamond" w:hAnsi="Garamond"/>
      <w:b/>
      <w:caps/>
      <w:spacing w:val="20"/>
      <w:sz w:val="18"/>
      <w:lang w:val="en-US" w:eastAsia="en-US"/>
    </w:rPr>
  </w:style>
  <w:style w:type="paragraph" w:styleId="Tekstdymka">
    <w:name w:val="Balloon Text"/>
    <w:basedOn w:val="Normalny"/>
    <w:semiHidden/>
    <w:rsid w:val="00213AEC"/>
    <w:rPr>
      <w:rFonts w:ascii="Tahoma" w:hAnsi="Tahoma" w:cs="Tahoma"/>
      <w:sz w:val="16"/>
      <w:szCs w:val="16"/>
    </w:rPr>
  </w:style>
  <w:style w:type="character" w:customStyle="1" w:styleId="ZwykytekstZnak">
    <w:name w:val="Zwykły tekst Znak"/>
    <w:link w:val="Zwykytekst"/>
    <w:rsid w:val="0077236C"/>
    <w:rPr>
      <w:rFonts w:ascii="Courier New" w:hAnsi="Courier New"/>
    </w:rPr>
  </w:style>
  <w:style w:type="paragraph" w:styleId="Tytu">
    <w:name w:val="Title"/>
    <w:basedOn w:val="Normalny"/>
    <w:next w:val="Normalny"/>
    <w:link w:val="TytuZnak"/>
    <w:qFormat/>
    <w:rsid w:val="00D27642"/>
    <w:pPr>
      <w:spacing w:before="240" w:after="60"/>
      <w:jc w:val="center"/>
      <w:outlineLvl w:val="0"/>
    </w:pPr>
    <w:rPr>
      <w:rFonts w:asciiTheme="majorHAnsi" w:eastAsiaTheme="majorEastAsia" w:hAnsiTheme="majorHAnsi" w:cstheme="majorBidi"/>
      <w:b/>
      <w:bCs/>
      <w:kern w:val="28"/>
      <w:sz w:val="32"/>
      <w:szCs w:val="32"/>
    </w:rPr>
  </w:style>
  <w:style w:type="character" w:customStyle="1" w:styleId="TytuZnak">
    <w:name w:val="Tytuł Znak"/>
    <w:basedOn w:val="Domylnaczcionkaakapitu"/>
    <w:link w:val="Tytu"/>
    <w:rsid w:val="00D27642"/>
    <w:rPr>
      <w:rFonts w:asciiTheme="majorHAnsi" w:eastAsiaTheme="majorEastAsia" w:hAnsiTheme="majorHAnsi" w:cstheme="majorBidi"/>
      <w:b/>
      <w:bCs/>
      <w:kern w:val="28"/>
      <w:sz w:val="32"/>
      <w:szCs w:val="32"/>
      <w:lang w:val="en-US" w:eastAsia="en-US"/>
    </w:rPr>
  </w:style>
  <w:style w:type="character" w:styleId="Hipercze">
    <w:name w:val="Hyperlink"/>
    <w:basedOn w:val="Domylnaczcionkaakapitu"/>
    <w:uiPriority w:val="99"/>
    <w:unhideWhenUsed/>
    <w:rsid w:val="00EC0C54"/>
    <w:rPr>
      <w:color w:val="0000FF"/>
      <w:u w:val="single"/>
    </w:rPr>
  </w:style>
  <w:style w:type="paragraph" w:styleId="Stopka">
    <w:name w:val="footer"/>
    <w:basedOn w:val="Normalny"/>
    <w:link w:val="StopkaZnak"/>
    <w:uiPriority w:val="99"/>
    <w:rsid w:val="00877659"/>
    <w:pPr>
      <w:tabs>
        <w:tab w:val="center" w:pos="4536"/>
        <w:tab w:val="right" w:pos="9072"/>
      </w:tabs>
    </w:pPr>
  </w:style>
  <w:style w:type="character" w:customStyle="1" w:styleId="StopkaZnak">
    <w:name w:val="Stopka Znak"/>
    <w:basedOn w:val="Domylnaczcionkaakapitu"/>
    <w:link w:val="Stopka"/>
    <w:uiPriority w:val="99"/>
    <w:rsid w:val="00877659"/>
    <w:rPr>
      <w:sz w:val="24"/>
      <w:lang w:val="en-US" w:eastAsia="en-US"/>
    </w:rPr>
  </w:style>
  <w:style w:type="character" w:customStyle="1" w:styleId="NagwekZnak">
    <w:name w:val="Nagłówek Znak"/>
    <w:basedOn w:val="Domylnaczcionkaakapitu"/>
    <w:link w:val="Nagwek"/>
    <w:uiPriority w:val="99"/>
    <w:rsid w:val="00877659"/>
    <w:rPr>
      <w:sz w:val="24"/>
      <w:lang w:val="en-US" w:eastAsia="en-US"/>
    </w:rPr>
  </w:style>
  <w:style w:type="table" w:styleId="Tabela-Siatka">
    <w:name w:val="Table Grid"/>
    <w:basedOn w:val="Standardowy"/>
    <w:rsid w:val="00AC06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semiHidden/>
    <w:unhideWhenUsed/>
    <w:rsid w:val="00FB5B45"/>
    <w:rPr>
      <w:sz w:val="20"/>
    </w:rPr>
  </w:style>
  <w:style w:type="character" w:customStyle="1" w:styleId="TekstprzypisudolnegoZnak">
    <w:name w:val="Tekst przypisu dolnego Znak"/>
    <w:basedOn w:val="Domylnaczcionkaakapitu"/>
    <w:link w:val="Tekstprzypisudolnego"/>
    <w:semiHidden/>
    <w:rsid w:val="00FB5B45"/>
    <w:rPr>
      <w:lang w:val="en-US" w:eastAsia="en-US"/>
    </w:rPr>
  </w:style>
  <w:style w:type="character" w:styleId="Odwoanieprzypisudolnego">
    <w:name w:val="footnote reference"/>
    <w:basedOn w:val="Domylnaczcionkaakapitu"/>
    <w:semiHidden/>
    <w:unhideWhenUsed/>
    <w:rsid w:val="00FB5B45"/>
    <w:rPr>
      <w:vertAlign w:val="superscript"/>
    </w:rPr>
  </w:style>
  <w:style w:type="character" w:customStyle="1" w:styleId="normaltextrun">
    <w:name w:val="normaltextrun"/>
    <w:basedOn w:val="Domylnaczcionkaakapitu"/>
    <w:rsid w:val="00C861C2"/>
  </w:style>
  <w:style w:type="character" w:customStyle="1" w:styleId="eop">
    <w:name w:val="eop"/>
    <w:basedOn w:val="Domylnaczcionkaakapitu"/>
    <w:rsid w:val="00C861C2"/>
  </w:style>
  <w:style w:type="character" w:styleId="Tekstzastpczy">
    <w:name w:val="Placeholder Text"/>
    <w:basedOn w:val="Domylnaczcionkaakapitu"/>
    <w:uiPriority w:val="99"/>
    <w:semiHidden/>
    <w:rsid w:val="00B310EC"/>
    <w:rPr>
      <w:color w:val="808080"/>
    </w:rPr>
  </w:style>
  <w:style w:type="paragraph" w:customStyle="1" w:styleId="FormHeading">
    <w:name w:val="Form Heading"/>
    <w:basedOn w:val="Normalny"/>
    <w:uiPriority w:val="2"/>
    <w:qFormat/>
    <w:rsid w:val="00AD61F7"/>
    <w:pPr>
      <w:spacing w:after="320" w:line="264" w:lineRule="auto"/>
      <w:ind w:right="288"/>
    </w:pPr>
    <w:rPr>
      <w:rFonts w:asciiTheme="minorHAnsi" w:eastAsiaTheme="minorEastAsia" w:hAnsiTheme="minorHAnsi" w:cstheme="minorBidi"/>
      <w:color w:val="595959" w:themeColor="text1" w:themeTint="A6"/>
      <w:sz w:val="22"/>
      <w:lang w:eastAsia="ja-JP"/>
    </w:rPr>
  </w:style>
  <w:style w:type="paragraph" w:customStyle="1" w:styleId="TableText">
    <w:name w:val="Table Text"/>
    <w:basedOn w:val="Normalny"/>
    <w:uiPriority w:val="3"/>
    <w:qFormat/>
    <w:rsid w:val="00AD61F7"/>
    <w:pPr>
      <w:spacing w:after="320" w:line="264" w:lineRule="auto"/>
    </w:pPr>
    <w:rPr>
      <w:rFonts w:asciiTheme="minorHAnsi" w:eastAsiaTheme="minorEastAsia" w:hAnsiTheme="minorHAnsi" w:cstheme="minorBidi"/>
      <w:color w:val="0D0D0D" w:themeColor="text1" w:themeTint="F2"/>
      <w:sz w:val="22"/>
      <w:lang w:eastAsia="ja-JP"/>
    </w:rPr>
  </w:style>
  <w:style w:type="paragraph" w:styleId="Listanumerowana">
    <w:name w:val="List Number"/>
    <w:basedOn w:val="Normalny"/>
    <w:uiPriority w:val="4"/>
    <w:unhideWhenUsed/>
    <w:qFormat/>
    <w:rsid w:val="00206909"/>
    <w:pPr>
      <w:numPr>
        <w:numId w:val="7"/>
      </w:numPr>
      <w:spacing w:after="200" w:line="264" w:lineRule="auto"/>
    </w:pPr>
    <w:rPr>
      <w:rFonts w:asciiTheme="minorHAnsi" w:eastAsiaTheme="minorEastAsia" w:hAnsiTheme="minorHAnsi" w:cstheme="minorBidi"/>
      <w:color w:val="0D0D0D" w:themeColor="text1" w:themeTint="F2"/>
      <w:sz w:val="22"/>
      <w:lang w:eastAsia="ja-JP"/>
    </w:rPr>
  </w:style>
  <w:style w:type="character" w:customStyle="1" w:styleId="Nagwek1Znak">
    <w:name w:val="Nagłówek 1 Znak"/>
    <w:basedOn w:val="Domylnaczcionkaakapitu"/>
    <w:link w:val="Nagwek1"/>
    <w:uiPriority w:val="4"/>
    <w:rsid w:val="001B3F71"/>
    <w:rPr>
      <w:rFonts w:asciiTheme="majorHAnsi" w:eastAsiaTheme="majorEastAsia" w:hAnsiTheme="majorHAnsi" w:cstheme="majorBidi"/>
      <w:color w:val="244061" w:themeColor="accent1" w:themeShade="80"/>
      <w:sz w:val="30"/>
      <w:szCs w:val="30"/>
      <w:lang w:val="en-US" w:eastAsia="ja-JP"/>
    </w:rPr>
  </w:style>
  <w:style w:type="paragraph" w:styleId="Tekstprzypisukocowego">
    <w:name w:val="endnote text"/>
    <w:basedOn w:val="Normalny"/>
    <w:link w:val="TekstprzypisukocowegoZnak"/>
    <w:semiHidden/>
    <w:unhideWhenUsed/>
    <w:rsid w:val="00D443DF"/>
    <w:rPr>
      <w:sz w:val="20"/>
    </w:rPr>
  </w:style>
  <w:style w:type="character" w:customStyle="1" w:styleId="TekstprzypisukocowegoZnak">
    <w:name w:val="Tekst przypisu końcowego Znak"/>
    <w:basedOn w:val="Domylnaczcionkaakapitu"/>
    <w:link w:val="Tekstprzypisukocowego"/>
    <w:semiHidden/>
    <w:rsid w:val="00D443DF"/>
    <w:rPr>
      <w:lang w:val="en-US" w:eastAsia="en-US"/>
    </w:rPr>
  </w:style>
  <w:style w:type="character" w:styleId="Odwoanieprzypisukocowego">
    <w:name w:val="endnote reference"/>
    <w:basedOn w:val="Domylnaczcionkaakapitu"/>
    <w:semiHidden/>
    <w:unhideWhenUsed/>
    <w:rsid w:val="00D443DF"/>
    <w:rPr>
      <w:vertAlign w:val="superscript"/>
    </w:rPr>
  </w:style>
  <w:style w:type="character" w:customStyle="1" w:styleId="Nierozpoznanawzmianka1">
    <w:name w:val="Nierozpoznana wzmianka1"/>
    <w:basedOn w:val="Domylnaczcionkaakapitu"/>
    <w:uiPriority w:val="99"/>
    <w:semiHidden/>
    <w:unhideWhenUsed/>
    <w:rsid w:val="003875ED"/>
    <w:rPr>
      <w:color w:val="605E5C"/>
      <w:shd w:val="clear" w:color="auto" w:fill="E1DFDD"/>
    </w:rPr>
  </w:style>
  <w:style w:type="paragraph" w:styleId="Akapitzlist">
    <w:name w:val="List Paragraph"/>
    <w:basedOn w:val="Normalny"/>
    <w:uiPriority w:val="34"/>
    <w:qFormat/>
    <w:rsid w:val="009C4501"/>
    <w:pPr>
      <w:spacing w:after="160" w:line="259" w:lineRule="auto"/>
      <w:ind w:left="720"/>
      <w:contextualSpacing/>
    </w:pPr>
    <w:rPr>
      <w:rFonts w:asciiTheme="minorHAnsi" w:eastAsiaTheme="minorHAnsi" w:hAnsiTheme="minorHAnsi" w:cstheme="minorBidi"/>
      <w:sz w:val="22"/>
      <w:szCs w:val="22"/>
      <w:lang w:val="pl-PL"/>
    </w:rPr>
  </w:style>
  <w:style w:type="table" w:customStyle="1" w:styleId="Tabelasiatki1jasnaakcent21">
    <w:name w:val="Tabela siatki 1 — jasna — akcent 21"/>
    <w:basedOn w:val="Standardowy"/>
    <w:uiPriority w:val="46"/>
    <w:rsid w:val="009C4501"/>
    <w:rPr>
      <w:rFonts w:asciiTheme="minorHAnsi" w:eastAsiaTheme="minorHAnsi" w:hAnsiTheme="minorHAnsi" w:cstheme="minorBidi"/>
      <w:sz w:val="22"/>
      <w:szCs w:val="22"/>
      <w:lang w:eastAsia="en-US"/>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character" w:customStyle="1" w:styleId="Wzmianka1">
    <w:name w:val="Wzmianka1"/>
    <w:basedOn w:val="Domylnaczcionkaakapitu"/>
    <w:uiPriority w:val="99"/>
    <w:unhideWhenUsed/>
    <w:rsid w:val="00257BE6"/>
    <w:rPr>
      <w:color w:val="2B579A"/>
      <w:shd w:val="clear" w:color="auto" w:fill="E6E6E6"/>
    </w:rPr>
  </w:style>
  <w:style w:type="paragraph" w:styleId="Tekstkomentarza">
    <w:name w:val="annotation text"/>
    <w:basedOn w:val="Normalny"/>
    <w:link w:val="TekstkomentarzaZnak"/>
    <w:semiHidden/>
    <w:unhideWhenUsed/>
    <w:rsid w:val="00257BE6"/>
    <w:rPr>
      <w:sz w:val="20"/>
    </w:rPr>
  </w:style>
  <w:style w:type="character" w:customStyle="1" w:styleId="TekstkomentarzaZnak">
    <w:name w:val="Tekst komentarza Znak"/>
    <w:basedOn w:val="Domylnaczcionkaakapitu"/>
    <w:link w:val="Tekstkomentarza"/>
    <w:semiHidden/>
    <w:rsid w:val="00257BE6"/>
    <w:rPr>
      <w:lang w:val="en-US" w:eastAsia="en-US"/>
    </w:rPr>
  </w:style>
  <w:style w:type="character" w:styleId="Odwoaniedokomentarza">
    <w:name w:val="annotation reference"/>
    <w:basedOn w:val="Domylnaczcionkaakapitu"/>
    <w:semiHidden/>
    <w:unhideWhenUsed/>
    <w:rsid w:val="00257BE6"/>
    <w:rPr>
      <w:sz w:val="16"/>
      <w:szCs w:val="16"/>
    </w:rPr>
  </w:style>
  <w:style w:type="paragraph" w:styleId="Tematkomentarza">
    <w:name w:val="annotation subject"/>
    <w:basedOn w:val="Tekstkomentarza"/>
    <w:next w:val="Tekstkomentarza"/>
    <w:link w:val="TematkomentarzaZnak"/>
    <w:semiHidden/>
    <w:unhideWhenUsed/>
    <w:rsid w:val="000D27D3"/>
    <w:rPr>
      <w:b/>
      <w:bCs/>
    </w:rPr>
  </w:style>
  <w:style w:type="character" w:customStyle="1" w:styleId="TematkomentarzaZnak">
    <w:name w:val="Temat komentarza Znak"/>
    <w:basedOn w:val="TekstkomentarzaZnak"/>
    <w:link w:val="Tematkomentarza"/>
    <w:semiHidden/>
    <w:rsid w:val="000D27D3"/>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5363385">
      <w:bodyDiv w:val="1"/>
      <w:marLeft w:val="0"/>
      <w:marRight w:val="0"/>
      <w:marTop w:val="0"/>
      <w:marBottom w:val="0"/>
      <w:divBdr>
        <w:top w:val="none" w:sz="0" w:space="0" w:color="auto"/>
        <w:left w:val="none" w:sz="0" w:space="0" w:color="auto"/>
        <w:bottom w:val="none" w:sz="0" w:space="0" w:color="auto"/>
        <w:right w:val="none" w:sz="0" w:space="0" w:color="auto"/>
      </w:divBdr>
    </w:div>
    <w:div w:id="153592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Ogólne"/>
          <w:gallery w:val="placeholder"/>
        </w:category>
        <w:types>
          <w:type w:val="bbPlcHdr"/>
        </w:types>
        <w:behaviors>
          <w:behavior w:val="content"/>
        </w:behaviors>
        <w:guid w:val="{0A6F7445-97C1-4991-B693-786F8FE4DA0E}"/>
      </w:docPartPr>
      <w:docPartBody>
        <w:p w:rsidR="00234C61" w:rsidRDefault="0009725A">
          <w:r w:rsidRPr="00550267">
            <w:rPr>
              <w:rStyle w:val="Tekstzastpczy"/>
            </w:rPr>
            <w:t>Kliknij lub naciśnij tutaj, aby wprowadzić tekst.</w:t>
          </w:r>
        </w:p>
      </w:docPartBody>
    </w:docPart>
    <w:docPart>
      <w:docPartPr>
        <w:name w:val="EDBF5982EA8E429BB8F580C5ECCC1A69"/>
        <w:category>
          <w:name w:val="Ogólne"/>
          <w:gallery w:val="placeholder"/>
        </w:category>
        <w:types>
          <w:type w:val="bbPlcHdr"/>
        </w:types>
        <w:behaviors>
          <w:behavior w:val="content"/>
        </w:behaviors>
        <w:guid w:val="{2A8FF764-0199-4609-9B01-8B5A0F963FCC}"/>
      </w:docPartPr>
      <w:docPartBody>
        <w:p w:rsidR="008C19BB" w:rsidRDefault="004535DE" w:rsidP="004535DE">
          <w:pPr>
            <w:pStyle w:val="EDBF5982EA8E429BB8F580C5ECCC1A69"/>
          </w:pPr>
          <w:r w:rsidRPr="00550267">
            <w:rPr>
              <w:rStyle w:val="Tekstzastpczy"/>
            </w:rPr>
            <w:t>Kliknij lub naciśnij tutaj, aby wprowadzić tekst.</w:t>
          </w:r>
        </w:p>
      </w:docPartBody>
    </w:docPart>
    <w:docPart>
      <w:docPartPr>
        <w:name w:val="294F009B08E243419491E841274082AE"/>
        <w:category>
          <w:name w:val="Ogólne"/>
          <w:gallery w:val="placeholder"/>
        </w:category>
        <w:types>
          <w:type w:val="bbPlcHdr"/>
        </w:types>
        <w:behaviors>
          <w:behavior w:val="content"/>
        </w:behaviors>
        <w:guid w:val="{744FB92C-75EB-472B-A9D4-AB46B71906CF}"/>
      </w:docPartPr>
      <w:docPartBody>
        <w:p w:rsidR="008C19BB" w:rsidRDefault="004535DE" w:rsidP="004535DE">
          <w:pPr>
            <w:pStyle w:val="294F009B08E243419491E841274082AE"/>
          </w:pPr>
          <w:r w:rsidRPr="00550267">
            <w:rPr>
              <w:rStyle w:val="Tekstzastpczy"/>
            </w:rPr>
            <w:t>Kliknij lub naciśnij tutaj, aby wprowadzić tekst.</w:t>
          </w:r>
        </w:p>
      </w:docPartBody>
    </w:docPart>
    <w:docPart>
      <w:docPartPr>
        <w:name w:val="B4C9AE2CA63E49B79FFA59CA5CFBC957"/>
        <w:category>
          <w:name w:val="Ogólne"/>
          <w:gallery w:val="placeholder"/>
        </w:category>
        <w:types>
          <w:type w:val="bbPlcHdr"/>
        </w:types>
        <w:behaviors>
          <w:behavior w:val="content"/>
        </w:behaviors>
        <w:guid w:val="{EEFC4B5B-13BE-4ED3-93BC-21D02033D21F}"/>
      </w:docPartPr>
      <w:docPartBody>
        <w:p w:rsidR="008C19BB" w:rsidRDefault="004535DE" w:rsidP="004535DE">
          <w:pPr>
            <w:pStyle w:val="B4C9AE2CA63E49B79FFA59CA5CFBC957"/>
          </w:pPr>
          <w:r w:rsidRPr="00550267">
            <w:rPr>
              <w:rStyle w:val="Tekstzastpczy"/>
            </w:rPr>
            <w:t>Kliknij lub naciśnij tutaj, aby wprowadzić tekst.</w:t>
          </w:r>
        </w:p>
      </w:docPartBody>
    </w:docPart>
    <w:docPart>
      <w:docPartPr>
        <w:name w:val="FC38A387A99E444DAC5083457CE0C196"/>
        <w:category>
          <w:name w:val="Ogólne"/>
          <w:gallery w:val="placeholder"/>
        </w:category>
        <w:types>
          <w:type w:val="bbPlcHdr"/>
        </w:types>
        <w:behaviors>
          <w:behavior w:val="content"/>
        </w:behaviors>
        <w:guid w:val="{E784E803-0E0D-40F1-B160-900E22B06FD3}"/>
      </w:docPartPr>
      <w:docPartBody>
        <w:p w:rsidR="008C19BB" w:rsidRDefault="004535DE" w:rsidP="004535DE">
          <w:pPr>
            <w:pStyle w:val="FC38A387A99E444DAC5083457CE0C196"/>
          </w:pPr>
          <w:r w:rsidRPr="00550267">
            <w:rPr>
              <w:rStyle w:val="Tekstzastpczy"/>
            </w:rPr>
            <w:t>Kliknij lub naciśnij tutaj, aby wprowadzić tekst.</w:t>
          </w:r>
        </w:p>
      </w:docPartBody>
    </w:docPart>
    <w:docPart>
      <w:docPartPr>
        <w:name w:val="1B62EDCF340D44458322BEE7D3A9A407"/>
        <w:category>
          <w:name w:val="Ogólne"/>
          <w:gallery w:val="placeholder"/>
        </w:category>
        <w:types>
          <w:type w:val="bbPlcHdr"/>
        </w:types>
        <w:behaviors>
          <w:behavior w:val="content"/>
        </w:behaviors>
        <w:guid w:val="{4FDC699C-FF30-4B79-B317-7A7187F848C0}"/>
      </w:docPartPr>
      <w:docPartBody>
        <w:p w:rsidR="00E3544B" w:rsidRDefault="00B72AB6" w:rsidP="00B72AB6">
          <w:pPr>
            <w:pStyle w:val="1B62EDCF340D44458322BEE7D3A9A407"/>
          </w:pPr>
          <w:r w:rsidRPr="00550267">
            <w:rPr>
              <w:rStyle w:val="Tekstzastpczy"/>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ylfaen">
    <w:panose1 w:val="010A0502050306030303"/>
    <w:charset w:val="EE"/>
    <w:family w:val="roman"/>
    <w:pitch w:val="variable"/>
    <w:sig w:usb0="040006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09725A"/>
    <w:rsid w:val="000375BC"/>
    <w:rsid w:val="0009725A"/>
    <w:rsid w:val="000E5785"/>
    <w:rsid w:val="000F137B"/>
    <w:rsid w:val="001757FD"/>
    <w:rsid w:val="001A7427"/>
    <w:rsid w:val="001F7A18"/>
    <w:rsid w:val="00212BCE"/>
    <w:rsid w:val="00234C61"/>
    <w:rsid w:val="0030627C"/>
    <w:rsid w:val="00331F95"/>
    <w:rsid w:val="004535DE"/>
    <w:rsid w:val="00470E6B"/>
    <w:rsid w:val="00496CBB"/>
    <w:rsid w:val="00497E66"/>
    <w:rsid w:val="004C206F"/>
    <w:rsid w:val="004F1D2C"/>
    <w:rsid w:val="00517751"/>
    <w:rsid w:val="00517CF3"/>
    <w:rsid w:val="00530F2B"/>
    <w:rsid w:val="00896C55"/>
    <w:rsid w:val="008B56B1"/>
    <w:rsid w:val="008C19BB"/>
    <w:rsid w:val="009304D4"/>
    <w:rsid w:val="00A5212C"/>
    <w:rsid w:val="00A6503D"/>
    <w:rsid w:val="00A9009F"/>
    <w:rsid w:val="00AD725F"/>
    <w:rsid w:val="00B23DCD"/>
    <w:rsid w:val="00B61D89"/>
    <w:rsid w:val="00B72AB6"/>
    <w:rsid w:val="00C40D69"/>
    <w:rsid w:val="00E3544B"/>
    <w:rsid w:val="00F00E7E"/>
    <w:rsid w:val="00F13294"/>
    <w:rsid w:val="00F4214D"/>
    <w:rsid w:val="00F70D7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23DCD"/>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B72AB6"/>
    <w:rPr>
      <w:color w:val="808080"/>
    </w:rPr>
  </w:style>
  <w:style w:type="paragraph" w:customStyle="1" w:styleId="EDBF5982EA8E429BB8F580C5ECCC1A69">
    <w:name w:val="EDBF5982EA8E429BB8F580C5ECCC1A69"/>
    <w:rsid w:val="004535DE"/>
  </w:style>
  <w:style w:type="paragraph" w:customStyle="1" w:styleId="294F009B08E243419491E841274082AE">
    <w:name w:val="294F009B08E243419491E841274082AE"/>
    <w:rsid w:val="004535DE"/>
  </w:style>
  <w:style w:type="paragraph" w:customStyle="1" w:styleId="B4C9AE2CA63E49B79FFA59CA5CFBC957">
    <w:name w:val="B4C9AE2CA63E49B79FFA59CA5CFBC957"/>
    <w:rsid w:val="004535DE"/>
  </w:style>
  <w:style w:type="paragraph" w:customStyle="1" w:styleId="FC38A387A99E444DAC5083457CE0C196">
    <w:name w:val="FC38A387A99E444DAC5083457CE0C196"/>
    <w:rsid w:val="004535DE"/>
  </w:style>
  <w:style w:type="paragraph" w:customStyle="1" w:styleId="1B62EDCF340D44458322BEE7D3A9A407">
    <w:name w:val="1B62EDCF340D44458322BEE7D3A9A407"/>
    <w:rsid w:val="00B72AB6"/>
    <w:rPr>
      <w:lang w:val="ka-GE" w:eastAsia="ka-G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Project Infoshee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AF1C3972EBC674CAEBAAFF9C510A076" ma:contentTypeVersion="12" ma:contentTypeDescription="Create a new document." ma:contentTypeScope="" ma:versionID="82e08e8b674d51e1f23b8ceef7b69d9d">
  <xsd:schema xmlns:xsd="http://www.w3.org/2001/XMLSchema" xmlns:xs="http://www.w3.org/2001/XMLSchema" xmlns:p="http://schemas.microsoft.com/office/2006/metadata/properties" xmlns:ns2="d58c6312-23b1-44ce-a794-b213b643ad69" xmlns:ns3="8c661d9a-3c6a-403f-8242-cba45414c1fd" targetNamespace="http://schemas.microsoft.com/office/2006/metadata/properties" ma:root="true" ma:fieldsID="ca9300bd40fda5c7e35fdc997551b5fc" ns2:_="" ns3:_="">
    <xsd:import namespace="d58c6312-23b1-44ce-a794-b213b643ad69"/>
    <xsd:import namespace="8c661d9a-3c6a-403f-8242-cba45414c1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6312-23b1-44ce-a794-b213b643a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661d9a-3c6a-403f-8242-cba45414c1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7875BD9-9F81-4C00-BEB2-738B456A42DD}">
  <ds:schemaRefs>
    <ds:schemaRef ds:uri="http://schemas.openxmlformats.org/officeDocument/2006/bibliography"/>
  </ds:schemaRefs>
</ds:datastoreItem>
</file>

<file path=customXml/itemProps3.xml><?xml version="1.0" encoding="utf-8"?>
<ds:datastoreItem xmlns:ds="http://schemas.openxmlformats.org/officeDocument/2006/customXml" ds:itemID="{0EB1262F-8AC1-4D12-AAAD-E5AC57F55CAD}"/>
</file>

<file path=customXml/itemProps4.xml><?xml version="1.0" encoding="utf-8"?>
<ds:datastoreItem xmlns:ds="http://schemas.openxmlformats.org/officeDocument/2006/customXml" ds:itemID="{F93B95BC-4B38-4604-8AB5-7EBD9EB40B1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592D60A-A411-4621-AC8D-95AD24E2B7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735</Words>
  <Characters>4415</Characters>
  <Application>Microsoft Office Word</Application>
  <DocSecurity>0</DocSecurity>
  <Lines>36</Lines>
  <Paragraphs>10</Paragraphs>
  <ScaleCrop>false</ScaleCrop>
  <Company>OSCE</Company>
  <LinksUpToDate>false</LinksUpToDate>
  <CharactersWithSpaces>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tory budget (pb)</dc:title>
  <dc:subject/>
  <dc:creator>Terry</dc:creator>
  <cp:keywords/>
  <dc:description/>
  <cp:lastModifiedBy>Justyna Kucuk</cp:lastModifiedBy>
  <cp:revision>33</cp:revision>
  <cp:lastPrinted>2020-01-09T06:15:00Z</cp:lastPrinted>
  <dcterms:created xsi:type="dcterms:W3CDTF">2020-06-09T11:42:00Z</dcterms:created>
  <dcterms:modified xsi:type="dcterms:W3CDTF">2022-05-0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F1C3972EBC674CAEBAAFF9C510A076</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Order">
    <vt:r8>1094800</vt:r8>
  </property>
</Properties>
</file>